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A6E97" w14:textId="77777777" w:rsidR="00F521D9" w:rsidRDefault="00F521D9" w:rsidP="00733C19">
      <w:pPr>
        <w:pStyle w:val="Title"/>
        <w:rPr>
          <w:color w:val="FF0000"/>
          <w:sz w:val="24"/>
          <w:szCs w:val="24"/>
          <w:highlight w:val="yellow"/>
        </w:rPr>
      </w:pPr>
    </w:p>
    <w:p w14:paraId="01A2B2EA" w14:textId="77777777" w:rsidR="002041C1" w:rsidRPr="002041C1" w:rsidRDefault="002041C1" w:rsidP="005642DE">
      <w:pPr>
        <w:pStyle w:val="Title"/>
        <w:jc w:val="left"/>
        <w:rPr>
          <w:rFonts w:ascii="Calibri" w:hAnsi="Calibri" w:cs="Calibri"/>
          <w:sz w:val="24"/>
          <w:szCs w:val="24"/>
        </w:rPr>
      </w:pPr>
    </w:p>
    <w:p w14:paraId="59B673E1" w14:textId="77777777" w:rsidR="00DD5A33" w:rsidRPr="00985AE1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47885369" w14:textId="77777777" w:rsidR="00DD5A33" w:rsidRPr="00985AE1" w:rsidRDefault="00DD5A33">
      <w:pPr>
        <w:pStyle w:val="Title"/>
        <w:rPr>
          <w:rFonts w:ascii="Calibri" w:hAnsi="Calibri" w:cs="Calibri"/>
          <w:sz w:val="20"/>
        </w:rPr>
      </w:pPr>
    </w:p>
    <w:p w14:paraId="53F4ABD3" w14:textId="77777777" w:rsidR="00DD5A33" w:rsidRPr="00985AE1" w:rsidRDefault="002E5490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Bidders Conference</w:t>
      </w:r>
      <w:r w:rsidR="005A1278">
        <w:rPr>
          <w:rFonts w:ascii="Calibri" w:hAnsi="Calibri" w:cs="Calibri"/>
          <w:sz w:val="40"/>
          <w:szCs w:val="40"/>
        </w:rPr>
        <w:t xml:space="preserve"> Attendee</w:t>
      </w:r>
      <w:r w:rsidR="002568B0" w:rsidRPr="002568B0">
        <w:rPr>
          <w:rFonts w:ascii="Calibri" w:hAnsi="Calibri" w:cs="Calibri"/>
          <w:sz w:val="40"/>
          <w:szCs w:val="40"/>
        </w:rPr>
        <w:t>s</w:t>
      </w:r>
      <w:r w:rsidR="00D34403">
        <w:rPr>
          <w:rFonts w:ascii="Calibri" w:hAnsi="Calibri" w:cs="Calibri"/>
          <w:sz w:val="40"/>
          <w:szCs w:val="40"/>
        </w:rPr>
        <w:t xml:space="preserve"> List</w:t>
      </w:r>
    </w:p>
    <w:p w14:paraId="6C709ED5" w14:textId="77777777" w:rsidR="00985AE1" w:rsidRPr="00A85450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378A41C6" w14:textId="77777777" w:rsidR="00D34403" w:rsidRPr="00985AE1" w:rsidRDefault="00D34403" w:rsidP="00D34403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4E0A0E17" w14:textId="77777777" w:rsidR="00D34403" w:rsidRPr="00A85450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5A2AD749" w14:textId="77777777" w:rsidR="008D6750" w:rsidRPr="00D226D6" w:rsidRDefault="008D6750" w:rsidP="008D6750">
      <w:pPr>
        <w:pStyle w:val="Subtitle"/>
        <w:rPr>
          <w:rFonts w:ascii="Calibri" w:hAnsi="Calibri" w:cs="Calibri"/>
          <w:sz w:val="40"/>
          <w:szCs w:val="40"/>
        </w:rPr>
      </w:pPr>
      <w:r w:rsidRPr="00D226D6">
        <w:rPr>
          <w:rFonts w:ascii="Calibri" w:hAnsi="Calibri" w:cs="Calibri"/>
          <w:sz w:val="40"/>
          <w:szCs w:val="40"/>
        </w:rPr>
        <w:t>RFP No. 902206</w:t>
      </w:r>
    </w:p>
    <w:p w14:paraId="7D8620B9" w14:textId="77777777" w:rsidR="00D34403" w:rsidRPr="00D226D6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1DA25990" w14:textId="77777777" w:rsidR="00D34403" w:rsidRPr="00D226D6" w:rsidRDefault="00D34403" w:rsidP="00D34403">
      <w:pPr>
        <w:pStyle w:val="Heading3"/>
        <w:rPr>
          <w:rFonts w:ascii="Calibri" w:hAnsi="Calibri" w:cs="Calibri"/>
          <w:sz w:val="40"/>
          <w:szCs w:val="40"/>
        </w:rPr>
      </w:pPr>
      <w:r w:rsidRPr="00D226D6">
        <w:rPr>
          <w:rFonts w:ascii="Calibri" w:hAnsi="Calibri" w:cs="Calibri"/>
          <w:sz w:val="40"/>
          <w:szCs w:val="40"/>
        </w:rPr>
        <w:t>for</w:t>
      </w:r>
    </w:p>
    <w:p w14:paraId="7852A2A1" w14:textId="77777777" w:rsidR="00D34403" w:rsidRPr="00D226D6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3499F9AC" w14:textId="77777777" w:rsidR="00D5127E" w:rsidRDefault="008D6750" w:rsidP="00D226D6">
      <w:pPr>
        <w:jc w:val="center"/>
        <w:rPr>
          <w:rFonts w:ascii="Calibri" w:hAnsi="Calibri" w:cs="Calibri"/>
          <w:b/>
          <w:sz w:val="40"/>
          <w:szCs w:val="40"/>
        </w:rPr>
      </w:pPr>
      <w:r w:rsidRPr="00D226D6">
        <w:rPr>
          <w:rFonts w:ascii="Calibri" w:hAnsi="Calibri" w:cs="Calibri"/>
          <w:b/>
          <w:sz w:val="40"/>
          <w:szCs w:val="40"/>
        </w:rPr>
        <w:t xml:space="preserve">Emergency Prepared Meals Distribution </w:t>
      </w:r>
    </w:p>
    <w:p w14:paraId="2367F27E" w14:textId="1C24388B" w:rsidR="008D6750" w:rsidRPr="00D226D6" w:rsidRDefault="008D6750" w:rsidP="00D226D6">
      <w:pPr>
        <w:jc w:val="center"/>
        <w:rPr>
          <w:rFonts w:ascii="Calibri" w:hAnsi="Calibri" w:cs="Calibri"/>
          <w:b/>
          <w:sz w:val="40"/>
          <w:szCs w:val="40"/>
        </w:rPr>
      </w:pPr>
      <w:r w:rsidRPr="00D226D6">
        <w:rPr>
          <w:rFonts w:ascii="Calibri" w:hAnsi="Calibri" w:cs="Calibri"/>
          <w:b/>
          <w:sz w:val="40"/>
          <w:szCs w:val="40"/>
        </w:rPr>
        <w:t>and CalFresh Outreach Services</w:t>
      </w:r>
    </w:p>
    <w:p w14:paraId="529D0CF2" w14:textId="77777777" w:rsidR="00DD5A33" w:rsidRPr="00634894" w:rsidRDefault="00DD5A33">
      <w:pPr>
        <w:jc w:val="center"/>
        <w:rPr>
          <w:rFonts w:ascii="Calibri" w:hAnsi="Calibri" w:cs="Calibri"/>
          <w:b/>
          <w:sz w:val="20"/>
        </w:rPr>
      </w:pPr>
    </w:p>
    <w:p w14:paraId="6E068B5C" w14:textId="49062B0D" w:rsidR="008B5AFB" w:rsidRPr="00634894" w:rsidRDefault="00DC419B" w:rsidP="008B5AFB">
      <w:pPr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Networking/Bidders Conference</w:t>
      </w:r>
      <w:r w:rsidR="008B5AFB" w:rsidRPr="00634894">
        <w:rPr>
          <w:rFonts w:ascii="Calibri" w:hAnsi="Calibri" w:cs="Calibri"/>
          <w:b/>
          <w:sz w:val="28"/>
          <w:szCs w:val="28"/>
        </w:rPr>
        <w:t xml:space="preserve"> </w:t>
      </w:r>
      <w:r w:rsidR="008B5AFB" w:rsidRPr="00D226D6">
        <w:rPr>
          <w:rFonts w:ascii="Calibri" w:hAnsi="Calibri" w:cs="Calibri"/>
          <w:b/>
          <w:sz w:val="28"/>
          <w:szCs w:val="28"/>
        </w:rPr>
        <w:t xml:space="preserve">Held </w:t>
      </w:r>
      <w:r w:rsidR="008D6750" w:rsidRPr="00D226D6">
        <w:rPr>
          <w:rFonts w:ascii="Calibri" w:hAnsi="Calibri" w:cs="Calibri"/>
          <w:b/>
          <w:sz w:val="28"/>
          <w:szCs w:val="28"/>
        </w:rPr>
        <w:t>October 3, 2022</w:t>
      </w:r>
    </w:p>
    <w:p w14:paraId="0C1D3466" w14:textId="77777777" w:rsidR="00985AE1" w:rsidRPr="00985AE1" w:rsidRDefault="00985AE1" w:rsidP="00985AE1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C367AB" w14:paraId="788FE3E3" w14:textId="77777777" w:rsidTr="00C367AB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76FD6CA" w14:textId="2D58EA9C" w:rsidR="00985AE1" w:rsidRPr="00C367AB" w:rsidRDefault="00985AE1" w:rsidP="00D34403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This County of Alameda, </w:t>
            </w:r>
            <w:r w:rsidRPr="00D226D6">
              <w:rPr>
                <w:rFonts w:ascii="Calibri" w:hAnsi="Calibri" w:cs="Calibri"/>
                <w:b/>
                <w:sz w:val="28"/>
                <w:szCs w:val="28"/>
              </w:rPr>
              <w:t>Gen</w:t>
            </w:r>
            <w:r w:rsidR="00D34403" w:rsidRPr="00D226D6">
              <w:rPr>
                <w:rFonts w:ascii="Calibri" w:hAnsi="Calibri" w:cs="Calibri"/>
                <w:b/>
                <w:sz w:val="28"/>
                <w:szCs w:val="28"/>
              </w:rPr>
              <w:t>eral Services Agency (GSA), RF</w:t>
            </w:r>
            <w:r w:rsidR="00903A9B" w:rsidRPr="00D226D6">
              <w:rPr>
                <w:rFonts w:ascii="Calibri" w:hAnsi="Calibri" w:cs="Calibri"/>
                <w:b/>
                <w:sz w:val="28"/>
                <w:szCs w:val="28"/>
              </w:rPr>
              <w:t>P</w:t>
            </w:r>
            <w:r w:rsidRPr="00D226D6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="002E5490" w:rsidRPr="00D226D6">
              <w:rPr>
                <w:rFonts w:ascii="Calibri" w:hAnsi="Calibri" w:cs="Calibri"/>
                <w:b/>
                <w:sz w:val="28"/>
                <w:szCs w:val="28"/>
              </w:rPr>
              <w:t>Bidders Conference</w:t>
            </w:r>
            <w:r w:rsidR="005A1278" w:rsidRPr="00D226D6">
              <w:rPr>
                <w:rFonts w:ascii="Calibri" w:hAnsi="Calibri" w:cs="Calibri"/>
                <w:b/>
                <w:sz w:val="28"/>
                <w:szCs w:val="28"/>
              </w:rPr>
              <w:t xml:space="preserve"> Attende</w:t>
            </w:r>
            <w:r w:rsidR="002568B0" w:rsidRPr="00D226D6">
              <w:rPr>
                <w:rFonts w:ascii="Calibri" w:hAnsi="Calibri" w:cs="Calibri"/>
                <w:b/>
                <w:sz w:val="28"/>
                <w:szCs w:val="28"/>
              </w:rPr>
              <w:t>es</w:t>
            </w:r>
            <w:r w:rsidR="00D34403" w:rsidRPr="00D226D6">
              <w:rPr>
                <w:rFonts w:ascii="Calibri" w:hAnsi="Calibri" w:cs="Calibri"/>
                <w:b/>
                <w:sz w:val="28"/>
                <w:szCs w:val="28"/>
              </w:rPr>
              <w:t xml:space="preserve"> List</w:t>
            </w:r>
            <w:r w:rsidRPr="00D226D6">
              <w:rPr>
                <w:rFonts w:ascii="Calibri" w:hAnsi="Calibri" w:cs="Calibri"/>
                <w:b/>
                <w:sz w:val="28"/>
                <w:szCs w:val="28"/>
              </w:rPr>
              <w:t xml:space="preserve">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D34403" w:rsidRPr="00D226D6">
              <w:rPr>
                <w:rFonts w:ascii="Calibri" w:hAnsi="Calibri" w:cs="Calibri"/>
                <w:b/>
                <w:sz w:val="28"/>
                <w:szCs w:val="28"/>
              </w:rPr>
              <w:t xml:space="preserve">SLEB Vendor Database.  This </w:t>
            </w:r>
            <w:r w:rsidR="008A60BD" w:rsidRPr="00D226D6">
              <w:rPr>
                <w:rFonts w:ascii="Calibri" w:hAnsi="Calibri" w:cs="Calibri"/>
                <w:b/>
                <w:sz w:val="28"/>
                <w:szCs w:val="28"/>
              </w:rPr>
              <w:t>RFP</w:t>
            </w:r>
            <w:r w:rsidRPr="00D226D6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="002E5490" w:rsidRPr="00D226D6">
              <w:rPr>
                <w:rFonts w:ascii="Calibri" w:hAnsi="Calibri" w:cs="Calibri"/>
                <w:b/>
                <w:sz w:val="28"/>
                <w:szCs w:val="28"/>
              </w:rPr>
              <w:t xml:space="preserve">Bidders </w:t>
            </w:r>
            <w:r w:rsidR="002E5490">
              <w:rPr>
                <w:rFonts w:ascii="Calibri" w:hAnsi="Calibri" w:cs="Calibri"/>
                <w:b/>
                <w:sz w:val="28"/>
                <w:szCs w:val="28"/>
              </w:rPr>
              <w:t>Conference</w:t>
            </w:r>
            <w:r w:rsidR="005A1278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Attendee</w:t>
            </w:r>
            <w:r w:rsidR="009A343C" w:rsidRPr="009A343C">
              <w:rPr>
                <w:rFonts w:ascii="Calibri" w:hAnsi="Calibri" w:cs="Calibri"/>
                <w:b/>
                <w:sz w:val="28"/>
                <w:szCs w:val="28"/>
              </w:rPr>
              <w:t>s</w:t>
            </w:r>
            <w:r w:rsidR="00D34403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List</w:t>
            </w:r>
            <w:r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will also be posted on the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 GSA Contracting Opportunities website located at </w:t>
            </w:r>
            <w:hyperlink r:id="rId13" w:history="1">
              <w:r w:rsidR="004E55D5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4E55D5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5C4783A6" w14:textId="3EAA8F92" w:rsidR="008D6750" w:rsidRDefault="008D6750" w:rsidP="008D6750">
      <w:pPr>
        <w:rPr>
          <w:rFonts w:ascii="Calibri" w:hAnsi="Calibri" w:cs="Calibri"/>
          <w:sz w:val="20"/>
        </w:rPr>
      </w:pPr>
    </w:p>
    <w:p w14:paraId="3052B4C6" w14:textId="77777777" w:rsidR="00F87700" w:rsidRDefault="00F87700" w:rsidP="008D6750">
      <w:pPr>
        <w:rPr>
          <w:rFonts w:ascii="Calibri" w:hAnsi="Calibri" w:cs="Calibri"/>
          <w:sz w:val="20"/>
        </w:rPr>
      </w:pPr>
    </w:p>
    <w:p w14:paraId="011297E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415B4B25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665EA16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57640035" w14:textId="77777777" w:rsidR="002041C1" w:rsidRDefault="002041C1" w:rsidP="00D34403">
      <w:pPr>
        <w:rPr>
          <w:rFonts w:ascii="Calibri" w:hAnsi="Calibri" w:cs="Calibri"/>
          <w:sz w:val="20"/>
        </w:rPr>
      </w:pPr>
    </w:p>
    <w:p w14:paraId="3268C5C6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78781292" w14:textId="77777777" w:rsidR="00ED5291" w:rsidRDefault="00ED5291" w:rsidP="00D226D6">
      <w:pPr>
        <w:spacing w:before="1440"/>
        <w:jc w:val="center"/>
        <w:rPr>
          <w:rFonts w:ascii="Calibri" w:hAnsi="Calibri" w:cs="Calibri"/>
          <w:sz w:val="20"/>
        </w:rPr>
      </w:pPr>
    </w:p>
    <w:p w14:paraId="316D5C7B" w14:textId="2932C48D" w:rsidR="00ED5291" w:rsidRPr="0062630A" w:rsidRDefault="008D6750" w:rsidP="00ED5291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45F87A5C" wp14:editId="7A01915E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4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B81B4D2" w14:textId="3E926FF1" w:rsidR="00ED5291" w:rsidRDefault="00ED5291" w:rsidP="00ED5291">
      <w:pPr>
        <w:ind w:left="2520"/>
        <w:rPr>
          <w:rFonts w:ascii="Calibri" w:hAnsi="Calibri" w:cs="Calibri"/>
          <w:color w:val="008000"/>
          <w:sz w:val="20"/>
        </w:rPr>
        <w:sectPr w:rsidR="00ED5291" w:rsidSect="000655C4">
          <w:headerReference w:type="default" r:id="rId15"/>
          <w:footerReference w:type="default" r:id="rId16"/>
          <w:headerReference w:type="first" r:id="rId17"/>
          <w:footerReference w:type="first" r:id="rId18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</w:t>
      </w:r>
    </w:p>
    <w:p w14:paraId="1974C205" w14:textId="77777777" w:rsidR="00D01325" w:rsidRDefault="00D01325" w:rsidP="00D01325">
      <w:pPr>
        <w:keepNext/>
        <w:rPr>
          <w:rFonts w:ascii="Calibri" w:hAnsi="Calibri" w:cs="Calibri"/>
        </w:rPr>
      </w:pPr>
    </w:p>
    <w:p w14:paraId="5E7F51F5" w14:textId="01CC6614" w:rsidR="00D01325" w:rsidRDefault="00DD5A33" w:rsidP="00D01325">
      <w:pPr>
        <w:keepNext/>
        <w:rPr>
          <w:rFonts w:ascii="Calibri" w:hAnsi="Calibri" w:cs="Calibri"/>
        </w:rPr>
      </w:pPr>
      <w:r w:rsidRPr="00985AE1">
        <w:rPr>
          <w:rFonts w:ascii="Calibri" w:hAnsi="Calibri" w:cs="Calibri"/>
        </w:rPr>
        <w:t xml:space="preserve">The following participants </w:t>
      </w:r>
      <w:r w:rsidR="005B654C">
        <w:rPr>
          <w:rFonts w:ascii="Calibri" w:hAnsi="Calibri" w:cs="Calibri"/>
        </w:rPr>
        <w:t>attended the Bidders Conference</w:t>
      </w:r>
      <w:r w:rsidRPr="00985AE1">
        <w:rPr>
          <w:rFonts w:ascii="Calibri" w:hAnsi="Calibri" w:cs="Calibri"/>
        </w:rPr>
        <w:t>:</w:t>
      </w:r>
    </w:p>
    <w:p w14:paraId="34C1970C" w14:textId="77777777" w:rsidR="00D01325" w:rsidRPr="00985AE1" w:rsidRDefault="00D01325" w:rsidP="00E6575A">
      <w:pPr>
        <w:keepNext/>
        <w:spacing w:after="120"/>
        <w:rPr>
          <w:rFonts w:ascii="Calibri" w:hAnsi="Calibri" w:cs="Calibri"/>
        </w:rPr>
      </w:pPr>
    </w:p>
    <w:tbl>
      <w:tblPr>
        <w:tblW w:w="111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76"/>
        <w:gridCol w:w="3600"/>
        <w:gridCol w:w="3090"/>
        <w:gridCol w:w="3888"/>
      </w:tblGrid>
      <w:tr w:rsidR="00530140" w:rsidRPr="00985AE1" w14:paraId="21F29C3B" w14:textId="77777777" w:rsidTr="00D01325">
        <w:trPr>
          <w:cantSplit/>
          <w:trHeight w:val="323"/>
          <w:tblHeader/>
        </w:trPr>
        <w:tc>
          <w:tcPr>
            <w:tcW w:w="576" w:type="dxa"/>
            <w:tcBorders>
              <w:top w:val="nil"/>
              <w:left w:val="nil"/>
            </w:tcBorders>
          </w:tcPr>
          <w:p w14:paraId="731DF792" w14:textId="77777777" w:rsidR="00DD5A33" w:rsidRPr="00985AE1" w:rsidRDefault="00DD5A33">
            <w:pPr>
              <w:keepNext/>
              <w:rPr>
                <w:rFonts w:ascii="Calibri" w:hAnsi="Calibri" w:cs="Calibri"/>
              </w:rPr>
            </w:pPr>
          </w:p>
          <w:p w14:paraId="5FAF88AF" w14:textId="77777777" w:rsidR="00530140" w:rsidRPr="00530140" w:rsidRDefault="00530140" w:rsidP="00711E1A">
            <w:pPr>
              <w:rPr>
                <w:rFonts w:ascii="Calibri" w:hAnsi="Calibri" w:cs="Calibri"/>
              </w:rPr>
            </w:pPr>
          </w:p>
        </w:tc>
        <w:tc>
          <w:tcPr>
            <w:tcW w:w="3600" w:type="dxa"/>
            <w:vAlign w:val="center"/>
          </w:tcPr>
          <w:p w14:paraId="6C1B8A19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Company Name / Address</w:t>
            </w:r>
          </w:p>
        </w:tc>
        <w:tc>
          <w:tcPr>
            <w:tcW w:w="3090" w:type="dxa"/>
            <w:vAlign w:val="center"/>
          </w:tcPr>
          <w:p w14:paraId="778DC9D4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Representative</w:t>
            </w:r>
          </w:p>
        </w:tc>
        <w:tc>
          <w:tcPr>
            <w:tcW w:w="3888" w:type="dxa"/>
            <w:vAlign w:val="center"/>
          </w:tcPr>
          <w:p w14:paraId="1584C7D3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Contact Information</w:t>
            </w:r>
          </w:p>
        </w:tc>
      </w:tr>
      <w:tr w:rsidR="000B6D7C" w:rsidRPr="00985AE1" w14:paraId="4A0D01F2" w14:textId="77777777" w:rsidTr="008A2026">
        <w:tc>
          <w:tcPr>
            <w:tcW w:w="576" w:type="dxa"/>
            <w:vMerge w:val="restart"/>
          </w:tcPr>
          <w:p w14:paraId="49D494CE" w14:textId="77777777" w:rsidR="000B6D7C" w:rsidRPr="00530140" w:rsidRDefault="000B6D7C" w:rsidP="00D01325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440824B" w14:textId="17FDD3CF" w:rsidR="000B6D7C" w:rsidRPr="000D5C87" w:rsidRDefault="000B6D7C" w:rsidP="000B6D7C">
            <w:pPr>
              <w:rPr>
                <w:rFonts w:ascii="Calibri" w:hAnsi="Calibri" w:cs="Calibri"/>
                <w:b/>
                <w:sz w:val="20"/>
              </w:rPr>
            </w:pPr>
            <w:r w:rsidRPr="000D5C87">
              <w:rPr>
                <w:rFonts w:ascii="Calibri" w:hAnsi="Calibri" w:cs="Calibri"/>
                <w:b/>
                <w:sz w:val="20"/>
              </w:rPr>
              <w:t>Better 4 You Meals/Revolution Foods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9D351E9" w14:textId="7FB359C1" w:rsidR="000B6D7C" w:rsidRPr="000D5C87" w:rsidRDefault="000B6D7C" w:rsidP="000B6D7C">
            <w:pPr>
              <w:rPr>
                <w:rFonts w:ascii="Calibri" w:hAnsi="Calibri" w:cs="Calibri"/>
                <w:b/>
                <w:sz w:val="20"/>
              </w:rPr>
            </w:pPr>
            <w:r w:rsidRPr="000D5C87">
              <w:rPr>
                <w:rFonts w:ascii="Calibri" w:hAnsi="Calibri" w:cs="Calibri"/>
                <w:b/>
                <w:sz w:val="20"/>
              </w:rPr>
              <w:t>Robert Camarena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AFA293D" w14:textId="1E87373D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>
              <w:rPr>
                <w:rFonts w:ascii="Calibri" w:hAnsi="Calibri" w:cs="Calibri"/>
                <w:sz w:val="20"/>
              </w:rPr>
              <w:t>323-558-0274</w:t>
            </w:r>
          </w:p>
        </w:tc>
      </w:tr>
      <w:tr w:rsidR="000B6D7C" w:rsidRPr="00985AE1" w14:paraId="5584E025" w14:textId="77777777" w:rsidTr="008A2026">
        <w:tc>
          <w:tcPr>
            <w:tcW w:w="576" w:type="dxa"/>
            <w:vMerge/>
          </w:tcPr>
          <w:p w14:paraId="70107342" w14:textId="77777777" w:rsidR="000B6D7C" w:rsidRPr="00530140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2229CB8" w14:textId="77777777" w:rsidR="000B6D7C" w:rsidRPr="009A343C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4E30E7E" w14:textId="77777777" w:rsidR="000B6D7C" w:rsidRPr="009A343C" w:rsidRDefault="000B6D7C" w:rsidP="000B6D7C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5AFD4D5" w14:textId="445EF39B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  <w:r>
              <w:rPr>
                <w:rFonts w:ascii="Calibri" w:hAnsi="Calibri" w:cs="Calibri"/>
                <w:sz w:val="20"/>
              </w:rPr>
              <w:t>rcamarena@better4youmeals.com</w:t>
            </w:r>
          </w:p>
        </w:tc>
      </w:tr>
      <w:tr w:rsidR="000B6D7C" w:rsidRPr="00985AE1" w14:paraId="135B5739" w14:textId="77777777" w:rsidTr="008A2026">
        <w:tc>
          <w:tcPr>
            <w:tcW w:w="576" w:type="dxa"/>
            <w:vMerge/>
          </w:tcPr>
          <w:p w14:paraId="6597D371" w14:textId="77777777" w:rsidR="000B6D7C" w:rsidRPr="00530140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C977464" w14:textId="77777777" w:rsidR="000B6D7C" w:rsidRPr="009A343C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958C7BE" w14:textId="77777777" w:rsidR="000B6D7C" w:rsidRPr="009A343C" w:rsidRDefault="000B6D7C" w:rsidP="000B6D7C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F38C54" w14:textId="09B44FFD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>
              <w:rPr>
                <w:rFonts w:ascii="Calibri" w:hAnsi="Calibri" w:cs="Calibri"/>
                <w:sz w:val="20"/>
              </w:rPr>
              <w:t>Yes</w:t>
            </w:r>
          </w:p>
        </w:tc>
      </w:tr>
      <w:tr w:rsidR="000B6D7C" w:rsidRPr="00985AE1" w14:paraId="57BA5EAF" w14:textId="77777777" w:rsidTr="008A2026">
        <w:tc>
          <w:tcPr>
            <w:tcW w:w="576" w:type="dxa"/>
            <w:vMerge/>
          </w:tcPr>
          <w:p w14:paraId="322DDDFB" w14:textId="77777777" w:rsidR="000B6D7C" w:rsidRPr="00530140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A9A979" w14:textId="77777777" w:rsidR="000B6D7C" w:rsidRPr="009A343C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BD73EC8" w14:textId="77777777" w:rsidR="000B6D7C" w:rsidRPr="009A343C" w:rsidRDefault="000B6D7C" w:rsidP="000B6D7C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B903E7F" w14:textId="656D45BE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>
              <w:rPr>
                <w:rFonts w:ascii="Calibri" w:hAnsi="Calibri" w:cs="Calibri"/>
                <w:sz w:val="20"/>
              </w:rPr>
              <w:t xml:space="preserve"> Yes</w:t>
            </w:r>
          </w:p>
        </w:tc>
      </w:tr>
      <w:tr w:rsidR="000B6D7C" w:rsidRPr="00985AE1" w14:paraId="0DAD670E" w14:textId="77777777" w:rsidTr="008A2026">
        <w:tc>
          <w:tcPr>
            <w:tcW w:w="576" w:type="dxa"/>
            <w:vMerge/>
          </w:tcPr>
          <w:p w14:paraId="23CF4388" w14:textId="77777777" w:rsidR="000B6D7C" w:rsidRPr="00530140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15E77B8" w14:textId="77777777" w:rsidR="000B6D7C" w:rsidRPr="009A343C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23BA58" w14:textId="77777777" w:rsidR="000B6D7C" w:rsidRPr="009A343C" w:rsidRDefault="000B6D7C" w:rsidP="000B6D7C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5B0760A" w14:textId="2C198A01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</w:p>
        </w:tc>
      </w:tr>
      <w:tr w:rsidR="000B6D7C" w:rsidRPr="00985AE1" w14:paraId="0A361D29" w14:textId="77777777" w:rsidTr="008A2026">
        <w:tc>
          <w:tcPr>
            <w:tcW w:w="576" w:type="dxa"/>
            <w:vMerge w:val="restart"/>
          </w:tcPr>
          <w:p w14:paraId="50574AE4" w14:textId="77777777" w:rsidR="000B6D7C" w:rsidRPr="00530140" w:rsidRDefault="000B6D7C" w:rsidP="000B6D7C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9E2A5B9" w14:textId="1B9AB2EF" w:rsidR="000B6D7C" w:rsidRPr="000D5C87" w:rsidRDefault="000B6D7C" w:rsidP="000B6D7C">
            <w:pPr>
              <w:pStyle w:val="Header"/>
              <w:rPr>
                <w:rFonts w:ascii="Calibri" w:hAnsi="Calibri" w:cs="Calibri"/>
                <w:b/>
                <w:sz w:val="20"/>
              </w:rPr>
            </w:pPr>
            <w:r w:rsidRPr="00616433">
              <w:rPr>
                <w:rFonts w:ascii="Calibri" w:hAnsi="Calibri" w:cs="Calibri"/>
                <w:b/>
                <w:sz w:val="20"/>
              </w:rPr>
              <w:t>Building Opportunities for Self-Sufficiency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FCA876" w14:textId="18CF32B9" w:rsidR="000B6D7C" w:rsidRPr="000D5C87" w:rsidRDefault="000B6D7C" w:rsidP="000B6D7C">
            <w:pPr>
              <w:rPr>
                <w:rFonts w:ascii="Calibri" w:hAnsi="Calibri" w:cs="Calibri"/>
                <w:b/>
                <w:sz w:val="20"/>
              </w:rPr>
            </w:pPr>
            <w:r w:rsidRPr="00616433">
              <w:rPr>
                <w:rFonts w:ascii="Calibri" w:hAnsi="Calibri" w:cs="Calibri"/>
                <w:b/>
                <w:sz w:val="20"/>
              </w:rPr>
              <w:t>Sonja Fitz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5D7932F" w14:textId="5FD9AA03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>
              <w:rPr>
                <w:rFonts w:ascii="Calibri" w:hAnsi="Calibri" w:cs="Calibri"/>
                <w:sz w:val="20"/>
              </w:rPr>
              <w:t>510-649-1930</w:t>
            </w:r>
          </w:p>
        </w:tc>
      </w:tr>
      <w:tr w:rsidR="000B6D7C" w:rsidRPr="00985AE1" w14:paraId="3B28FF18" w14:textId="77777777" w:rsidTr="008A2026">
        <w:tc>
          <w:tcPr>
            <w:tcW w:w="576" w:type="dxa"/>
            <w:vMerge/>
          </w:tcPr>
          <w:p w14:paraId="59097261" w14:textId="77777777" w:rsidR="000B6D7C" w:rsidRPr="00530140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A75CDD3" w14:textId="77777777" w:rsidR="000B6D7C" w:rsidRPr="00985AE1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46608A4" w14:textId="77777777" w:rsidR="000B6D7C" w:rsidRPr="00985AE1" w:rsidRDefault="000B6D7C" w:rsidP="000B6D7C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966787D" w14:textId="3C5C27E1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  <w:r>
              <w:rPr>
                <w:rFonts w:ascii="Calibri" w:hAnsi="Calibri" w:cs="Calibri"/>
                <w:sz w:val="20"/>
              </w:rPr>
              <w:t>sfitz@self-sufficiency.org</w:t>
            </w:r>
          </w:p>
        </w:tc>
      </w:tr>
      <w:tr w:rsidR="000B6D7C" w:rsidRPr="00985AE1" w14:paraId="2B24DAE4" w14:textId="77777777" w:rsidTr="008A2026">
        <w:tc>
          <w:tcPr>
            <w:tcW w:w="576" w:type="dxa"/>
            <w:vMerge/>
          </w:tcPr>
          <w:p w14:paraId="2ECF1197" w14:textId="77777777" w:rsidR="000B6D7C" w:rsidRPr="00530140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8E28779" w14:textId="77777777" w:rsidR="000B6D7C" w:rsidRPr="00985AE1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57420F3" w14:textId="77777777" w:rsidR="000B6D7C" w:rsidRPr="00985AE1" w:rsidRDefault="000B6D7C" w:rsidP="000B6D7C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20C4A5" w14:textId="3672C711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</w:p>
        </w:tc>
      </w:tr>
      <w:tr w:rsidR="000B6D7C" w:rsidRPr="00985AE1" w14:paraId="00EC6E4F" w14:textId="77777777" w:rsidTr="008A2026">
        <w:tc>
          <w:tcPr>
            <w:tcW w:w="576" w:type="dxa"/>
            <w:vMerge/>
          </w:tcPr>
          <w:p w14:paraId="3FEE145A" w14:textId="77777777" w:rsidR="000B6D7C" w:rsidRPr="00530140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B8F8B07" w14:textId="77777777" w:rsidR="000B6D7C" w:rsidRPr="00985AE1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D54636" w14:textId="77777777" w:rsidR="000B6D7C" w:rsidRPr="00985AE1" w:rsidRDefault="000B6D7C" w:rsidP="000B6D7C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CF36812" w14:textId="6C4BB954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</w:p>
        </w:tc>
      </w:tr>
      <w:tr w:rsidR="000B6D7C" w:rsidRPr="00985AE1" w14:paraId="3A7BAA96" w14:textId="77777777" w:rsidTr="008A2026">
        <w:tc>
          <w:tcPr>
            <w:tcW w:w="576" w:type="dxa"/>
            <w:vMerge/>
          </w:tcPr>
          <w:p w14:paraId="0950722B" w14:textId="77777777" w:rsidR="000B6D7C" w:rsidRPr="00530140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E388834" w14:textId="77777777" w:rsidR="000B6D7C" w:rsidRPr="00985AE1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9CE1B28" w14:textId="77777777" w:rsidR="000B6D7C" w:rsidRPr="00985AE1" w:rsidRDefault="000B6D7C" w:rsidP="000B6D7C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2F48ABF" w14:textId="3011C9C5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</w:p>
        </w:tc>
      </w:tr>
      <w:tr w:rsidR="000B6D7C" w:rsidRPr="00985AE1" w14:paraId="51DB3400" w14:textId="77777777" w:rsidTr="008A2026">
        <w:tc>
          <w:tcPr>
            <w:tcW w:w="576" w:type="dxa"/>
            <w:vMerge w:val="restart"/>
          </w:tcPr>
          <w:p w14:paraId="237E2FF9" w14:textId="77777777" w:rsidR="000B6D7C" w:rsidRPr="00530140" w:rsidRDefault="000B6D7C" w:rsidP="000B6D7C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93195EC" w14:textId="6E7CE09A" w:rsidR="000B6D7C" w:rsidRPr="00616433" w:rsidRDefault="000B6D7C" w:rsidP="000B6D7C">
            <w:pPr>
              <w:pStyle w:val="Header"/>
              <w:rPr>
                <w:rFonts w:ascii="Calibri" w:hAnsi="Calibri" w:cs="Calibri"/>
                <w:b/>
                <w:sz w:val="20"/>
              </w:rPr>
            </w:pPr>
            <w:r>
              <w:rPr>
                <w:rFonts w:ascii="Calibri" w:hAnsi="Calibri" w:cs="Calibri"/>
                <w:b/>
                <w:sz w:val="20"/>
              </w:rPr>
              <w:t>Community Kitchens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5126D2" w14:textId="254F88DD" w:rsidR="000B6D7C" w:rsidRPr="00616433" w:rsidRDefault="000B6D7C" w:rsidP="000B6D7C">
            <w:pPr>
              <w:rPr>
                <w:rFonts w:ascii="Calibri" w:hAnsi="Calibri" w:cs="Calibri"/>
                <w:b/>
                <w:sz w:val="20"/>
              </w:rPr>
            </w:pPr>
            <w:r>
              <w:rPr>
                <w:rFonts w:ascii="Calibri" w:hAnsi="Calibri" w:cs="Calibri"/>
                <w:b/>
                <w:sz w:val="20"/>
              </w:rPr>
              <w:t>Shirley Huey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A4B3273" w14:textId="06EC9F95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</w:p>
        </w:tc>
      </w:tr>
      <w:tr w:rsidR="000B6D7C" w:rsidRPr="00985AE1" w14:paraId="2D875FC8" w14:textId="77777777" w:rsidTr="008A2026">
        <w:tc>
          <w:tcPr>
            <w:tcW w:w="576" w:type="dxa"/>
            <w:vMerge/>
          </w:tcPr>
          <w:p w14:paraId="6166D61D" w14:textId="77777777" w:rsidR="000B6D7C" w:rsidRPr="00530140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3108E0" w14:textId="77777777" w:rsidR="000B6D7C" w:rsidRPr="009A343C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2E5A43" w14:textId="77777777" w:rsidR="000B6D7C" w:rsidRPr="009A343C" w:rsidRDefault="000B6D7C" w:rsidP="000B6D7C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A496A7F" w14:textId="77777777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</w:p>
        </w:tc>
      </w:tr>
      <w:tr w:rsidR="000B6D7C" w:rsidRPr="00985AE1" w14:paraId="08AC78B1" w14:textId="77777777" w:rsidTr="008A2026">
        <w:tc>
          <w:tcPr>
            <w:tcW w:w="576" w:type="dxa"/>
            <w:vMerge/>
          </w:tcPr>
          <w:p w14:paraId="3D7246BC" w14:textId="77777777" w:rsidR="000B6D7C" w:rsidRPr="00530140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4107449" w14:textId="77777777" w:rsidR="000B6D7C" w:rsidRPr="009A343C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649F420" w14:textId="77777777" w:rsidR="000B6D7C" w:rsidRPr="009A343C" w:rsidRDefault="000B6D7C" w:rsidP="000B6D7C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E276723" w14:textId="71DD765E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>
              <w:rPr>
                <w:rFonts w:ascii="Calibri" w:hAnsi="Calibri" w:cs="Calibri"/>
                <w:sz w:val="20"/>
              </w:rPr>
              <w:t>Yes</w:t>
            </w:r>
          </w:p>
        </w:tc>
      </w:tr>
      <w:tr w:rsidR="000B6D7C" w:rsidRPr="00985AE1" w14:paraId="0C4901E8" w14:textId="77777777" w:rsidTr="008A2026">
        <w:tc>
          <w:tcPr>
            <w:tcW w:w="576" w:type="dxa"/>
            <w:vMerge/>
          </w:tcPr>
          <w:p w14:paraId="5B9EE302" w14:textId="77777777" w:rsidR="000B6D7C" w:rsidRPr="00530140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977B337" w14:textId="77777777" w:rsidR="000B6D7C" w:rsidRPr="009A343C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234FFA" w14:textId="77777777" w:rsidR="000B6D7C" w:rsidRPr="009A343C" w:rsidRDefault="000B6D7C" w:rsidP="000B6D7C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5BFDB32" w14:textId="77777777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</w:p>
        </w:tc>
      </w:tr>
      <w:tr w:rsidR="000B6D7C" w:rsidRPr="00985AE1" w14:paraId="0A35E732" w14:textId="77777777" w:rsidTr="008A2026">
        <w:tc>
          <w:tcPr>
            <w:tcW w:w="576" w:type="dxa"/>
            <w:vMerge/>
          </w:tcPr>
          <w:p w14:paraId="67DAE2FE" w14:textId="77777777" w:rsidR="000B6D7C" w:rsidRPr="00530140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430F93" w14:textId="77777777" w:rsidR="000B6D7C" w:rsidRPr="009A343C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B96A6B" w14:textId="77777777" w:rsidR="000B6D7C" w:rsidRPr="009A343C" w:rsidRDefault="000B6D7C" w:rsidP="000B6D7C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A3479EA" w14:textId="0977F262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</w:p>
        </w:tc>
      </w:tr>
      <w:tr w:rsidR="000B6D7C" w:rsidRPr="00985AE1" w14:paraId="6D243261" w14:textId="77777777" w:rsidTr="008A2026">
        <w:tc>
          <w:tcPr>
            <w:tcW w:w="576" w:type="dxa"/>
            <w:vMerge w:val="restart"/>
          </w:tcPr>
          <w:p w14:paraId="7D2D648D" w14:textId="77777777" w:rsidR="000B6D7C" w:rsidRPr="00530140" w:rsidRDefault="000B6D7C" w:rsidP="000B6D7C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1775DAC" w14:textId="5361C07B" w:rsidR="000B6D7C" w:rsidRPr="00616433" w:rsidRDefault="000B6D7C" w:rsidP="000B6D7C">
            <w:pPr>
              <w:pStyle w:val="Header"/>
              <w:rPr>
                <w:rFonts w:ascii="Calibri" w:hAnsi="Calibri" w:cs="Calibri"/>
                <w:b/>
                <w:sz w:val="20"/>
              </w:rPr>
            </w:pPr>
            <w:r w:rsidRPr="000B6D7C">
              <w:rPr>
                <w:rFonts w:ascii="Calibri" w:hAnsi="Calibri" w:cs="Calibri"/>
                <w:b/>
                <w:sz w:val="20"/>
              </w:rPr>
              <w:t xml:space="preserve">Cook &amp; </w:t>
            </w:r>
            <w:proofErr w:type="gramStart"/>
            <w:r w:rsidRPr="000B6D7C">
              <w:rPr>
                <w:rFonts w:ascii="Calibri" w:hAnsi="Calibri" w:cs="Calibri"/>
                <w:b/>
                <w:sz w:val="20"/>
              </w:rPr>
              <w:t>Run</w:t>
            </w:r>
            <w:proofErr w:type="gramEnd"/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B51716A" w14:textId="7BA55A3F" w:rsidR="000B6D7C" w:rsidRPr="00616433" w:rsidRDefault="000B6D7C" w:rsidP="000B6D7C">
            <w:pPr>
              <w:rPr>
                <w:rFonts w:ascii="Calibri" w:hAnsi="Calibri" w:cs="Calibri"/>
                <w:b/>
                <w:sz w:val="20"/>
              </w:rPr>
            </w:pPr>
            <w:r w:rsidRPr="000B6D7C">
              <w:rPr>
                <w:rFonts w:ascii="Calibri" w:hAnsi="Calibri" w:cs="Calibri"/>
                <w:b/>
                <w:sz w:val="20"/>
              </w:rPr>
              <w:t>Regina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78D8DC" w14:textId="77777777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</w:p>
        </w:tc>
      </w:tr>
      <w:tr w:rsidR="000B6D7C" w:rsidRPr="00985AE1" w14:paraId="7DA08820" w14:textId="77777777" w:rsidTr="008A2026">
        <w:tc>
          <w:tcPr>
            <w:tcW w:w="576" w:type="dxa"/>
            <w:vMerge/>
          </w:tcPr>
          <w:p w14:paraId="20ADB7DD" w14:textId="77777777" w:rsidR="000B6D7C" w:rsidRPr="00530140" w:rsidRDefault="000B6D7C" w:rsidP="008A2026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373603E" w14:textId="77777777" w:rsidR="000B6D7C" w:rsidRPr="009A343C" w:rsidRDefault="000B6D7C" w:rsidP="008A2026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4004E3" w14:textId="77777777" w:rsidR="000B6D7C" w:rsidRPr="009A343C" w:rsidRDefault="000B6D7C" w:rsidP="008A2026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F08548C" w14:textId="77777777" w:rsidR="000B6D7C" w:rsidRPr="00985AE1" w:rsidRDefault="000B6D7C" w:rsidP="008A2026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</w:p>
        </w:tc>
      </w:tr>
      <w:tr w:rsidR="000B6D7C" w:rsidRPr="00985AE1" w14:paraId="30C346B3" w14:textId="77777777" w:rsidTr="008A2026">
        <w:tc>
          <w:tcPr>
            <w:tcW w:w="576" w:type="dxa"/>
            <w:vMerge/>
          </w:tcPr>
          <w:p w14:paraId="12932AD7" w14:textId="77777777" w:rsidR="000B6D7C" w:rsidRPr="00530140" w:rsidRDefault="000B6D7C" w:rsidP="008A2026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2DF2D48" w14:textId="77777777" w:rsidR="000B6D7C" w:rsidRPr="009A343C" w:rsidRDefault="000B6D7C" w:rsidP="008A2026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D8FF52" w14:textId="77777777" w:rsidR="000B6D7C" w:rsidRPr="009A343C" w:rsidRDefault="000B6D7C" w:rsidP="008A2026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DC7B04D" w14:textId="77777777" w:rsidR="000B6D7C" w:rsidRPr="00985AE1" w:rsidRDefault="000B6D7C" w:rsidP="008A2026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>
              <w:rPr>
                <w:rFonts w:ascii="Calibri" w:hAnsi="Calibri" w:cs="Calibri"/>
                <w:sz w:val="20"/>
              </w:rPr>
              <w:t>Yes</w:t>
            </w:r>
          </w:p>
        </w:tc>
      </w:tr>
      <w:tr w:rsidR="000B6D7C" w:rsidRPr="00985AE1" w14:paraId="3D358FF1" w14:textId="77777777" w:rsidTr="008A2026">
        <w:tc>
          <w:tcPr>
            <w:tcW w:w="576" w:type="dxa"/>
            <w:vMerge/>
          </w:tcPr>
          <w:p w14:paraId="4E7C1ADE" w14:textId="77777777" w:rsidR="000B6D7C" w:rsidRPr="00530140" w:rsidRDefault="000B6D7C" w:rsidP="008A2026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A1F8853" w14:textId="77777777" w:rsidR="000B6D7C" w:rsidRPr="009A343C" w:rsidRDefault="000B6D7C" w:rsidP="008A2026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6BD8B2D" w14:textId="77777777" w:rsidR="000B6D7C" w:rsidRPr="009A343C" w:rsidRDefault="000B6D7C" w:rsidP="008A2026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09131EF" w14:textId="77777777" w:rsidR="000B6D7C" w:rsidRPr="00985AE1" w:rsidRDefault="000B6D7C" w:rsidP="008A2026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</w:p>
        </w:tc>
      </w:tr>
      <w:tr w:rsidR="000B6D7C" w:rsidRPr="00985AE1" w14:paraId="6CB54312" w14:textId="77777777" w:rsidTr="008A2026">
        <w:tc>
          <w:tcPr>
            <w:tcW w:w="576" w:type="dxa"/>
            <w:vMerge/>
          </w:tcPr>
          <w:p w14:paraId="4ADFDC87" w14:textId="77777777" w:rsidR="000B6D7C" w:rsidRPr="00530140" w:rsidRDefault="000B6D7C" w:rsidP="008A2026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91C07EE" w14:textId="77777777" w:rsidR="000B6D7C" w:rsidRPr="009A343C" w:rsidRDefault="000B6D7C" w:rsidP="008A2026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368E39F" w14:textId="77777777" w:rsidR="000B6D7C" w:rsidRPr="009A343C" w:rsidRDefault="000B6D7C" w:rsidP="008A2026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9F0FA0B" w14:textId="77777777" w:rsidR="000B6D7C" w:rsidRPr="00985AE1" w:rsidRDefault="000B6D7C" w:rsidP="008A2026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</w:p>
        </w:tc>
      </w:tr>
      <w:tr w:rsidR="000B6D7C" w:rsidRPr="00985AE1" w14:paraId="49354158" w14:textId="77777777" w:rsidTr="008A2026">
        <w:tc>
          <w:tcPr>
            <w:tcW w:w="576" w:type="dxa"/>
            <w:vMerge w:val="restart"/>
          </w:tcPr>
          <w:p w14:paraId="18E08330" w14:textId="77777777" w:rsidR="000B6D7C" w:rsidRPr="00530140" w:rsidRDefault="000B6D7C" w:rsidP="000B6D7C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14C838A" w14:textId="77C1306E" w:rsidR="000B6D7C" w:rsidRPr="000B6D7C" w:rsidRDefault="000B6D7C" w:rsidP="000B6D7C">
            <w:pPr>
              <w:pStyle w:val="Header"/>
              <w:rPr>
                <w:rFonts w:ascii="Calibri" w:hAnsi="Calibri" w:cs="Calibri"/>
                <w:b/>
                <w:sz w:val="20"/>
              </w:rPr>
            </w:pPr>
            <w:r w:rsidRPr="000B6D7C">
              <w:rPr>
                <w:rFonts w:ascii="Calibri" w:hAnsi="Calibri" w:cs="Calibri"/>
                <w:b/>
                <w:sz w:val="20"/>
              </w:rPr>
              <w:t>Eden United Church of Christ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F5F1D9F" w14:textId="1D41F9E5" w:rsidR="000B6D7C" w:rsidRPr="000B6D7C" w:rsidRDefault="000B6D7C" w:rsidP="000B6D7C">
            <w:pPr>
              <w:rPr>
                <w:rFonts w:ascii="Calibri" w:hAnsi="Calibri" w:cs="Calibri"/>
                <w:b/>
                <w:sz w:val="20"/>
              </w:rPr>
            </w:pPr>
            <w:r w:rsidRPr="000B6D7C">
              <w:rPr>
                <w:rFonts w:ascii="Calibri" w:hAnsi="Calibri" w:cs="Calibri"/>
                <w:b/>
                <w:sz w:val="20"/>
              </w:rPr>
              <w:t>Paster Arlene Nehring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F004A74" w14:textId="601DBA7E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>
              <w:rPr>
                <w:rFonts w:ascii="Calibri" w:hAnsi="Calibri" w:cs="Calibri"/>
                <w:sz w:val="20"/>
              </w:rPr>
              <w:t>510-582-9533</w:t>
            </w:r>
          </w:p>
        </w:tc>
      </w:tr>
      <w:tr w:rsidR="000B6D7C" w:rsidRPr="00985AE1" w14:paraId="44533D96" w14:textId="77777777" w:rsidTr="008A2026">
        <w:tc>
          <w:tcPr>
            <w:tcW w:w="576" w:type="dxa"/>
            <w:vMerge/>
          </w:tcPr>
          <w:p w14:paraId="1B18BAE4" w14:textId="77777777" w:rsidR="000B6D7C" w:rsidRPr="00530140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EC68237" w14:textId="77777777" w:rsidR="000B6D7C" w:rsidRPr="009A343C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07E3319" w14:textId="77777777" w:rsidR="000B6D7C" w:rsidRPr="009A343C" w:rsidRDefault="000B6D7C" w:rsidP="000B6D7C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47B2BFC" w14:textId="35B07BCF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  <w:r>
              <w:rPr>
                <w:rFonts w:ascii="Calibri" w:hAnsi="Calibri" w:cs="Calibri"/>
                <w:sz w:val="20"/>
              </w:rPr>
              <w:t>arlene@edenucc.com</w:t>
            </w:r>
          </w:p>
        </w:tc>
      </w:tr>
      <w:tr w:rsidR="000B6D7C" w:rsidRPr="00985AE1" w14:paraId="7371BF28" w14:textId="77777777" w:rsidTr="008A2026">
        <w:tc>
          <w:tcPr>
            <w:tcW w:w="576" w:type="dxa"/>
            <w:vMerge/>
          </w:tcPr>
          <w:p w14:paraId="486E7191" w14:textId="77777777" w:rsidR="000B6D7C" w:rsidRPr="00530140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07ABDB" w14:textId="77777777" w:rsidR="000B6D7C" w:rsidRPr="009A343C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158C4C7" w14:textId="77777777" w:rsidR="000B6D7C" w:rsidRPr="009A343C" w:rsidRDefault="000B6D7C" w:rsidP="000B6D7C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581E66D" w14:textId="022A491E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>
              <w:rPr>
                <w:rFonts w:ascii="Calibri" w:hAnsi="Calibri" w:cs="Calibri"/>
                <w:sz w:val="20"/>
              </w:rPr>
              <w:t>Yes</w:t>
            </w:r>
          </w:p>
        </w:tc>
      </w:tr>
      <w:tr w:rsidR="000B6D7C" w:rsidRPr="00985AE1" w14:paraId="69A952A2" w14:textId="77777777" w:rsidTr="008A2026">
        <w:tc>
          <w:tcPr>
            <w:tcW w:w="576" w:type="dxa"/>
            <w:vMerge/>
          </w:tcPr>
          <w:p w14:paraId="6DBF6062" w14:textId="77777777" w:rsidR="000B6D7C" w:rsidRPr="00530140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1E17D5F" w14:textId="77777777" w:rsidR="000B6D7C" w:rsidRPr="009A343C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2938366" w14:textId="77777777" w:rsidR="000B6D7C" w:rsidRPr="009A343C" w:rsidRDefault="000B6D7C" w:rsidP="000B6D7C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024AA63" w14:textId="77777777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</w:p>
        </w:tc>
      </w:tr>
      <w:tr w:rsidR="000B6D7C" w:rsidRPr="00985AE1" w14:paraId="20A4DFA3" w14:textId="77777777" w:rsidTr="008A2026">
        <w:tc>
          <w:tcPr>
            <w:tcW w:w="576" w:type="dxa"/>
            <w:vMerge/>
          </w:tcPr>
          <w:p w14:paraId="1FD3F34F" w14:textId="77777777" w:rsidR="000B6D7C" w:rsidRPr="00530140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129EB1A" w14:textId="77777777" w:rsidR="000B6D7C" w:rsidRPr="009A343C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02D1045" w14:textId="77777777" w:rsidR="000B6D7C" w:rsidRPr="009A343C" w:rsidRDefault="000B6D7C" w:rsidP="000B6D7C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BD62060" w14:textId="196425A1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>
              <w:rPr>
                <w:rFonts w:ascii="Calibri" w:hAnsi="Calibri" w:cs="Calibri"/>
                <w:sz w:val="20"/>
              </w:rPr>
              <w:t>Yes</w:t>
            </w:r>
          </w:p>
        </w:tc>
      </w:tr>
      <w:tr w:rsidR="000B6D7C" w:rsidRPr="00985AE1" w14:paraId="18AA33FD" w14:textId="77777777" w:rsidTr="008A2026">
        <w:tc>
          <w:tcPr>
            <w:tcW w:w="576" w:type="dxa"/>
            <w:vMerge w:val="restart"/>
          </w:tcPr>
          <w:p w14:paraId="55F19624" w14:textId="77777777" w:rsidR="000B6D7C" w:rsidRPr="00530140" w:rsidRDefault="000B6D7C" w:rsidP="000B6D7C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019BCD8" w14:textId="77777777" w:rsidR="000B6D7C" w:rsidRPr="000B6D7C" w:rsidRDefault="000B6D7C" w:rsidP="000B6D7C">
            <w:pPr>
              <w:pStyle w:val="Header"/>
              <w:rPr>
                <w:rFonts w:ascii="Calibri" w:hAnsi="Calibri" w:cs="Calibri"/>
                <w:b/>
                <w:sz w:val="20"/>
              </w:rPr>
            </w:pPr>
            <w:r w:rsidRPr="000B6D7C">
              <w:rPr>
                <w:rFonts w:ascii="Calibri" w:hAnsi="Calibri" w:cs="Calibri"/>
                <w:b/>
                <w:sz w:val="20"/>
              </w:rPr>
              <w:t>Eden United Church of Christ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66E752C" w14:textId="77777777" w:rsidR="000B6D7C" w:rsidRPr="000B6D7C" w:rsidRDefault="000B6D7C" w:rsidP="000B6D7C">
            <w:pPr>
              <w:rPr>
                <w:rFonts w:ascii="Calibri" w:hAnsi="Calibri" w:cs="Calibri"/>
                <w:b/>
                <w:sz w:val="20"/>
              </w:rPr>
            </w:pPr>
            <w:r w:rsidRPr="000B6D7C">
              <w:rPr>
                <w:rFonts w:ascii="Calibri" w:hAnsi="Calibri" w:cs="Calibri"/>
                <w:b/>
                <w:sz w:val="20"/>
              </w:rPr>
              <w:t xml:space="preserve">Marvin Wiser 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91F67F" w14:textId="77777777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>
              <w:rPr>
                <w:rFonts w:ascii="Calibri" w:hAnsi="Calibri" w:cs="Calibri"/>
                <w:sz w:val="20"/>
              </w:rPr>
              <w:t>510-582-9533</w:t>
            </w:r>
          </w:p>
        </w:tc>
      </w:tr>
      <w:tr w:rsidR="000B6D7C" w:rsidRPr="00985AE1" w14:paraId="6FF6F66B" w14:textId="77777777" w:rsidTr="008A2026">
        <w:tc>
          <w:tcPr>
            <w:tcW w:w="576" w:type="dxa"/>
            <w:vMerge/>
          </w:tcPr>
          <w:p w14:paraId="5499402F" w14:textId="77777777" w:rsidR="000B6D7C" w:rsidRPr="00530140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6402BA9" w14:textId="77777777" w:rsidR="000B6D7C" w:rsidRPr="000B6D7C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D7AB0B" w14:textId="77777777" w:rsidR="000B6D7C" w:rsidRPr="000B6D7C" w:rsidRDefault="000B6D7C" w:rsidP="000B6D7C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AC984C3" w14:textId="77777777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  <w:r>
              <w:rPr>
                <w:rFonts w:ascii="Calibri" w:hAnsi="Calibri" w:cs="Calibri"/>
                <w:sz w:val="20"/>
              </w:rPr>
              <w:t>marvin@edenucc.com</w:t>
            </w:r>
          </w:p>
        </w:tc>
      </w:tr>
      <w:tr w:rsidR="000B6D7C" w:rsidRPr="00985AE1" w14:paraId="391CEF7D" w14:textId="77777777" w:rsidTr="008A2026">
        <w:tc>
          <w:tcPr>
            <w:tcW w:w="576" w:type="dxa"/>
            <w:vMerge/>
          </w:tcPr>
          <w:p w14:paraId="70584EF2" w14:textId="77777777" w:rsidR="000B6D7C" w:rsidRPr="00530140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6D97F4C" w14:textId="77777777" w:rsidR="000B6D7C" w:rsidRPr="000B6D7C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0F530F1" w14:textId="77777777" w:rsidR="000B6D7C" w:rsidRPr="000B6D7C" w:rsidRDefault="000B6D7C" w:rsidP="000B6D7C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9637F71" w14:textId="77777777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>
              <w:rPr>
                <w:rFonts w:ascii="Calibri" w:hAnsi="Calibri" w:cs="Calibri"/>
                <w:sz w:val="20"/>
              </w:rPr>
              <w:t>Yes</w:t>
            </w:r>
          </w:p>
        </w:tc>
      </w:tr>
      <w:tr w:rsidR="000B6D7C" w:rsidRPr="00985AE1" w14:paraId="46825298" w14:textId="77777777" w:rsidTr="008A2026">
        <w:tc>
          <w:tcPr>
            <w:tcW w:w="576" w:type="dxa"/>
            <w:vMerge/>
          </w:tcPr>
          <w:p w14:paraId="261C554B" w14:textId="77777777" w:rsidR="000B6D7C" w:rsidRPr="00530140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00F1A5" w14:textId="77777777" w:rsidR="000B6D7C" w:rsidRPr="000B6D7C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74300C9" w14:textId="77777777" w:rsidR="000B6D7C" w:rsidRPr="000B6D7C" w:rsidRDefault="000B6D7C" w:rsidP="000B6D7C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082018C" w14:textId="77777777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</w:p>
        </w:tc>
      </w:tr>
      <w:tr w:rsidR="000B6D7C" w:rsidRPr="00985AE1" w14:paraId="2FAEB642" w14:textId="77777777" w:rsidTr="008A2026">
        <w:tc>
          <w:tcPr>
            <w:tcW w:w="576" w:type="dxa"/>
            <w:vMerge/>
          </w:tcPr>
          <w:p w14:paraId="10A75914" w14:textId="77777777" w:rsidR="000B6D7C" w:rsidRPr="00530140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F110F28" w14:textId="77777777" w:rsidR="000B6D7C" w:rsidRPr="000B6D7C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C7F68E4" w14:textId="77777777" w:rsidR="000B6D7C" w:rsidRPr="000B6D7C" w:rsidRDefault="000B6D7C" w:rsidP="000B6D7C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E7DA4E" w14:textId="77777777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>
              <w:rPr>
                <w:rFonts w:ascii="Calibri" w:hAnsi="Calibri" w:cs="Calibri"/>
                <w:sz w:val="20"/>
              </w:rPr>
              <w:t>Yes</w:t>
            </w:r>
          </w:p>
        </w:tc>
      </w:tr>
      <w:tr w:rsidR="000B6D7C" w:rsidRPr="00985AE1" w14:paraId="6F94D65F" w14:textId="77777777" w:rsidTr="008A2026">
        <w:tc>
          <w:tcPr>
            <w:tcW w:w="576" w:type="dxa"/>
            <w:vMerge w:val="restart"/>
          </w:tcPr>
          <w:p w14:paraId="0914F80A" w14:textId="77777777" w:rsidR="000B6D7C" w:rsidRPr="00530140" w:rsidRDefault="000B6D7C" w:rsidP="000B6D7C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47C4664" w14:textId="77777777" w:rsidR="000B6D7C" w:rsidRPr="009A343C" w:rsidRDefault="000B6D7C" w:rsidP="000B6D7C">
            <w:pPr>
              <w:pStyle w:val="Header"/>
              <w:rPr>
                <w:rFonts w:ascii="Calibri" w:hAnsi="Calibri" w:cs="Calibri"/>
                <w:b/>
                <w:color w:val="FF0000"/>
                <w:sz w:val="20"/>
              </w:rPr>
            </w:pPr>
            <w:r w:rsidRPr="00616433">
              <w:rPr>
                <w:rFonts w:ascii="Calibri" w:hAnsi="Calibri" w:cs="Calibri"/>
                <w:b/>
                <w:sz w:val="20"/>
              </w:rPr>
              <w:t xml:space="preserve">El Puente </w:t>
            </w:r>
            <w:proofErr w:type="spellStart"/>
            <w:r w:rsidRPr="00616433">
              <w:rPr>
                <w:rFonts w:ascii="Calibri" w:hAnsi="Calibri" w:cs="Calibri"/>
                <w:b/>
                <w:sz w:val="20"/>
              </w:rPr>
              <w:t>Comunitario</w:t>
            </w:r>
            <w:proofErr w:type="spellEnd"/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A52AFE" w14:textId="77777777" w:rsidR="000B6D7C" w:rsidRPr="009A343C" w:rsidRDefault="000B6D7C" w:rsidP="000B6D7C">
            <w:pPr>
              <w:rPr>
                <w:rFonts w:ascii="Calibri" w:hAnsi="Calibri" w:cs="Calibri"/>
                <w:b/>
                <w:color w:val="FF0000"/>
                <w:sz w:val="20"/>
              </w:rPr>
            </w:pPr>
            <w:r w:rsidRPr="00616433">
              <w:rPr>
                <w:rFonts w:ascii="Calibri" w:hAnsi="Calibri" w:cs="Calibri"/>
                <w:b/>
                <w:sz w:val="20"/>
              </w:rPr>
              <w:t>Elena Lepe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6F22C0" w14:textId="77777777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>
              <w:rPr>
                <w:rFonts w:ascii="Calibri" w:hAnsi="Calibri" w:cs="Calibri"/>
                <w:sz w:val="20"/>
              </w:rPr>
              <w:t>510-209-3736</w:t>
            </w:r>
          </w:p>
        </w:tc>
      </w:tr>
      <w:tr w:rsidR="000B6D7C" w:rsidRPr="00985AE1" w14:paraId="217513C6" w14:textId="77777777" w:rsidTr="008A2026">
        <w:tc>
          <w:tcPr>
            <w:tcW w:w="576" w:type="dxa"/>
            <w:vMerge/>
          </w:tcPr>
          <w:p w14:paraId="3BF0E450" w14:textId="77777777" w:rsidR="000B6D7C" w:rsidRPr="00530140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37396D3" w14:textId="77777777" w:rsidR="000B6D7C" w:rsidRPr="00985AE1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6DD440" w14:textId="77777777" w:rsidR="000B6D7C" w:rsidRPr="00985AE1" w:rsidRDefault="000B6D7C" w:rsidP="000B6D7C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746C8D" w14:textId="77777777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</w:p>
        </w:tc>
      </w:tr>
      <w:tr w:rsidR="000B6D7C" w:rsidRPr="00985AE1" w14:paraId="340A95E2" w14:textId="77777777" w:rsidTr="008A2026">
        <w:tc>
          <w:tcPr>
            <w:tcW w:w="576" w:type="dxa"/>
            <w:vMerge/>
          </w:tcPr>
          <w:p w14:paraId="23844F66" w14:textId="77777777" w:rsidR="000B6D7C" w:rsidRPr="00530140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5E6C5F0" w14:textId="77777777" w:rsidR="000B6D7C" w:rsidRPr="00985AE1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1443F69" w14:textId="77777777" w:rsidR="000B6D7C" w:rsidRPr="00985AE1" w:rsidRDefault="000B6D7C" w:rsidP="000B6D7C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24173F6" w14:textId="77777777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</w:p>
        </w:tc>
      </w:tr>
      <w:tr w:rsidR="000B6D7C" w:rsidRPr="00985AE1" w14:paraId="5B024E81" w14:textId="77777777" w:rsidTr="008A2026">
        <w:tc>
          <w:tcPr>
            <w:tcW w:w="576" w:type="dxa"/>
            <w:vMerge/>
          </w:tcPr>
          <w:p w14:paraId="1524E010" w14:textId="77777777" w:rsidR="000B6D7C" w:rsidRPr="00530140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2B47AF0" w14:textId="77777777" w:rsidR="000B6D7C" w:rsidRPr="00985AE1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0DD1AB6" w14:textId="77777777" w:rsidR="000B6D7C" w:rsidRPr="00985AE1" w:rsidRDefault="000B6D7C" w:rsidP="000B6D7C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D568392" w14:textId="77777777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</w:p>
        </w:tc>
      </w:tr>
      <w:tr w:rsidR="000B6D7C" w:rsidRPr="00985AE1" w14:paraId="6409B3D0" w14:textId="77777777" w:rsidTr="008A2026">
        <w:tc>
          <w:tcPr>
            <w:tcW w:w="576" w:type="dxa"/>
            <w:vMerge/>
          </w:tcPr>
          <w:p w14:paraId="028A9C3C" w14:textId="77777777" w:rsidR="000B6D7C" w:rsidRPr="00530140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A985675" w14:textId="77777777" w:rsidR="000B6D7C" w:rsidRPr="00985AE1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13983DF" w14:textId="77777777" w:rsidR="000B6D7C" w:rsidRPr="00985AE1" w:rsidRDefault="000B6D7C" w:rsidP="000B6D7C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684E9C9" w14:textId="77777777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>
              <w:rPr>
                <w:rFonts w:ascii="Calibri" w:hAnsi="Calibri" w:cs="Calibri"/>
                <w:sz w:val="20"/>
              </w:rPr>
              <w:t>Yes</w:t>
            </w:r>
          </w:p>
        </w:tc>
      </w:tr>
      <w:tr w:rsidR="000B6D7C" w:rsidRPr="00985AE1" w14:paraId="0176196C" w14:textId="77777777" w:rsidTr="008A2026">
        <w:tc>
          <w:tcPr>
            <w:tcW w:w="576" w:type="dxa"/>
            <w:vMerge w:val="restart"/>
          </w:tcPr>
          <w:p w14:paraId="7024451B" w14:textId="77777777" w:rsidR="000B6D7C" w:rsidRPr="00530140" w:rsidRDefault="000B6D7C" w:rsidP="000B6D7C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89AF07E" w14:textId="429B22E7" w:rsidR="000B6D7C" w:rsidRPr="000B6D7C" w:rsidRDefault="000B6D7C" w:rsidP="000B6D7C">
            <w:pPr>
              <w:pStyle w:val="Header"/>
              <w:rPr>
                <w:rFonts w:ascii="Calibri" w:hAnsi="Calibri" w:cs="Calibri"/>
                <w:b/>
                <w:sz w:val="20"/>
              </w:rPr>
            </w:pPr>
            <w:r w:rsidRPr="000B6D7C">
              <w:rPr>
                <w:rFonts w:ascii="Calibri" w:hAnsi="Calibri" w:cs="Calibri"/>
                <w:b/>
                <w:sz w:val="20"/>
              </w:rPr>
              <w:t>Just Fare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B08DFC7" w14:textId="7DC34420" w:rsidR="000B6D7C" w:rsidRPr="000B6D7C" w:rsidRDefault="000B6D7C" w:rsidP="000B6D7C">
            <w:pPr>
              <w:rPr>
                <w:rFonts w:ascii="Calibri" w:hAnsi="Calibri" w:cs="Calibri"/>
                <w:b/>
                <w:sz w:val="20"/>
              </w:rPr>
            </w:pPr>
            <w:proofErr w:type="spellStart"/>
            <w:r w:rsidRPr="000B6D7C">
              <w:rPr>
                <w:rFonts w:ascii="Calibri" w:hAnsi="Calibri" w:cs="Calibri"/>
                <w:b/>
                <w:sz w:val="20"/>
              </w:rPr>
              <w:t>Caetie</w:t>
            </w:r>
            <w:proofErr w:type="spellEnd"/>
            <w:r w:rsidRPr="000B6D7C">
              <w:rPr>
                <w:rFonts w:ascii="Calibri" w:hAnsi="Calibri" w:cs="Calibri"/>
                <w:b/>
                <w:sz w:val="20"/>
              </w:rPr>
              <w:t xml:space="preserve"> </w:t>
            </w:r>
            <w:proofErr w:type="spellStart"/>
            <w:r w:rsidRPr="000B6D7C">
              <w:rPr>
                <w:rFonts w:ascii="Calibri" w:hAnsi="Calibri" w:cs="Calibri"/>
                <w:b/>
                <w:sz w:val="20"/>
              </w:rPr>
              <w:t>Ofiesh</w:t>
            </w:r>
            <w:proofErr w:type="spellEnd"/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E7D8C25" w14:textId="77777777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</w:p>
        </w:tc>
      </w:tr>
      <w:tr w:rsidR="000B6D7C" w:rsidRPr="00985AE1" w14:paraId="616B48B7" w14:textId="77777777" w:rsidTr="008A2026">
        <w:tc>
          <w:tcPr>
            <w:tcW w:w="576" w:type="dxa"/>
            <w:vMerge/>
          </w:tcPr>
          <w:p w14:paraId="2AB9FDA2" w14:textId="77777777" w:rsidR="000B6D7C" w:rsidRPr="00530140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43E893" w14:textId="77777777" w:rsidR="000B6D7C" w:rsidRPr="009A343C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43E21A4" w14:textId="77777777" w:rsidR="000B6D7C" w:rsidRPr="009A343C" w:rsidRDefault="000B6D7C" w:rsidP="000B6D7C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9D3E49" w14:textId="2121D5D4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  <w:r w:rsidR="00FC55F1" w:rsidRPr="00C13888">
              <w:rPr>
                <w:rFonts w:asciiTheme="minorHAnsi" w:hAnsiTheme="minorHAnsi" w:cstheme="minorHAnsi"/>
                <w:color w:val="000000"/>
                <w:sz w:val="20"/>
              </w:rPr>
              <w:t>caetie.ofiesh@fareresources.com</w:t>
            </w:r>
          </w:p>
        </w:tc>
      </w:tr>
      <w:tr w:rsidR="000B6D7C" w:rsidRPr="00985AE1" w14:paraId="6CC8AB9C" w14:textId="77777777" w:rsidTr="008A2026">
        <w:tc>
          <w:tcPr>
            <w:tcW w:w="576" w:type="dxa"/>
            <w:vMerge/>
          </w:tcPr>
          <w:p w14:paraId="6BD17848" w14:textId="77777777" w:rsidR="000B6D7C" w:rsidRPr="00530140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E006042" w14:textId="77777777" w:rsidR="000B6D7C" w:rsidRPr="009A343C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F79B8CA" w14:textId="77777777" w:rsidR="000B6D7C" w:rsidRPr="009A343C" w:rsidRDefault="000B6D7C" w:rsidP="000B6D7C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BB2FE0B" w14:textId="15C1FF24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>
              <w:rPr>
                <w:rFonts w:ascii="Calibri" w:hAnsi="Calibri" w:cs="Calibri"/>
                <w:sz w:val="20"/>
              </w:rPr>
              <w:t>Yes</w:t>
            </w:r>
          </w:p>
        </w:tc>
      </w:tr>
      <w:tr w:rsidR="000B6D7C" w:rsidRPr="00985AE1" w14:paraId="562E8A9C" w14:textId="77777777" w:rsidTr="008A2026">
        <w:tc>
          <w:tcPr>
            <w:tcW w:w="576" w:type="dxa"/>
            <w:vMerge/>
          </w:tcPr>
          <w:p w14:paraId="696C61AD" w14:textId="77777777" w:rsidR="000B6D7C" w:rsidRPr="00530140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DEC1A29" w14:textId="77777777" w:rsidR="000B6D7C" w:rsidRPr="009A343C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5B4A1CF" w14:textId="77777777" w:rsidR="000B6D7C" w:rsidRPr="009A343C" w:rsidRDefault="000B6D7C" w:rsidP="000B6D7C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DB07969" w14:textId="77777777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</w:p>
        </w:tc>
      </w:tr>
      <w:tr w:rsidR="000B6D7C" w:rsidRPr="00985AE1" w14:paraId="5DCC61C5" w14:textId="77777777" w:rsidTr="008A2026">
        <w:tc>
          <w:tcPr>
            <w:tcW w:w="576" w:type="dxa"/>
            <w:vMerge/>
          </w:tcPr>
          <w:p w14:paraId="528857DD" w14:textId="77777777" w:rsidR="000B6D7C" w:rsidRPr="00530140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9FA747" w14:textId="77777777" w:rsidR="000B6D7C" w:rsidRPr="009A343C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E14182" w14:textId="77777777" w:rsidR="000B6D7C" w:rsidRPr="009A343C" w:rsidRDefault="000B6D7C" w:rsidP="000B6D7C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29AF597" w14:textId="77777777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</w:p>
        </w:tc>
      </w:tr>
      <w:tr w:rsidR="000B6D7C" w:rsidRPr="00985AE1" w14:paraId="0DB2899E" w14:textId="77777777" w:rsidTr="008A2026">
        <w:tc>
          <w:tcPr>
            <w:tcW w:w="576" w:type="dxa"/>
            <w:vMerge w:val="restart"/>
          </w:tcPr>
          <w:p w14:paraId="04CF9A16" w14:textId="77777777" w:rsidR="000B6D7C" w:rsidRPr="00530140" w:rsidRDefault="000B6D7C" w:rsidP="000B6D7C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3E6D35A" w14:textId="06CF61BB" w:rsidR="000B6D7C" w:rsidRPr="000B6D7C" w:rsidRDefault="000B6D7C" w:rsidP="000B6D7C">
            <w:pPr>
              <w:pStyle w:val="Header"/>
              <w:rPr>
                <w:rFonts w:ascii="Calibri" w:hAnsi="Calibri" w:cs="Calibri"/>
                <w:b/>
                <w:sz w:val="20"/>
              </w:rPr>
            </w:pPr>
            <w:r w:rsidRPr="000B6D7C">
              <w:rPr>
                <w:rFonts w:ascii="Calibri" w:hAnsi="Calibri" w:cs="Calibri"/>
                <w:b/>
                <w:sz w:val="20"/>
              </w:rPr>
              <w:t xml:space="preserve">Local </w:t>
            </w:r>
            <w:proofErr w:type="spellStart"/>
            <w:r w:rsidRPr="000B6D7C">
              <w:rPr>
                <w:rFonts w:ascii="Calibri" w:hAnsi="Calibri" w:cs="Calibri"/>
                <w:b/>
                <w:sz w:val="20"/>
              </w:rPr>
              <w:t>Foodz</w:t>
            </w:r>
            <w:proofErr w:type="spellEnd"/>
            <w:r w:rsidRPr="000B6D7C">
              <w:rPr>
                <w:rFonts w:ascii="Calibri" w:hAnsi="Calibri" w:cs="Calibri"/>
                <w:b/>
                <w:sz w:val="20"/>
              </w:rPr>
              <w:t xml:space="preserve"> Cali Inc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946C32A" w14:textId="72978534" w:rsidR="000B6D7C" w:rsidRPr="000B6D7C" w:rsidRDefault="000B6D7C" w:rsidP="000B6D7C">
            <w:pPr>
              <w:rPr>
                <w:rFonts w:ascii="Calibri" w:hAnsi="Calibri" w:cs="Calibri"/>
                <w:b/>
                <w:sz w:val="20"/>
              </w:rPr>
            </w:pPr>
            <w:r w:rsidRPr="000B6D7C">
              <w:rPr>
                <w:rFonts w:ascii="Calibri" w:hAnsi="Calibri" w:cs="Calibri"/>
                <w:b/>
                <w:sz w:val="20"/>
              </w:rPr>
              <w:t>Sandeep Rajbhandari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ABA0730" w14:textId="06CF7535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>
              <w:rPr>
                <w:rFonts w:ascii="Calibri" w:hAnsi="Calibri" w:cs="Calibri"/>
                <w:sz w:val="20"/>
              </w:rPr>
              <w:t>650-532-3051</w:t>
            </w:r>
          </w:p>
        </w:tc>
      </w:tr>
      <w:tr w:rsidR="000B6D7C" w:rsidRPr="00985AE1" w14:paraId="11CD0D8D" w14:textId="77777777" w:rsidTr="008A2026">
        <w:tc>
          <w:tcPr>
            <w:tcW w:w="576" w:type="dxa"/>
            <w:vMerge/>
          </w:tcPr>
          <w:p w14:paraId="15562953" w14:textId="77777777" w:rsidR="000B6D7C" w:rsidRPr="00530140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57C0E1A" w14:textId="77777777" w:rsidR="000B6D7C" w:rsidRPr="000B6D7C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335B0B9" w14:textId="77777777" w:rsidR="000B6D7C" w:rsidRPr="000B6D7C" w:rsidRDefault="000B6D7C" w:rsidP="000B6D7C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DC9624D" w14:textId="0FB659C4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  <w:r>
              <w:rPr>
                <w:rFonts w:ascii="Calibri" w:hAnsi="Calibri" w:cs="Calibri"/>
                <w:sz w:val="20"/>
              </w:rPr>
              <w:t>sunny@localfoodzca.com</w:t>
            </w:r>
          </w:p>
        </w:tc>
      </w:tr>
      <w:tr w:rsidR="000B6D7C" w:rsidRPr="00985AE1" w14:paraId="1D3CAD5B" w14:textId="77777777" w:rsidTr="008A2026">
        <w:tc>
          <w:tcPr>
            <w:tcW w:w="576" w:type="dxa"/>
            <w:vMerge/>
          </w:tcPr>
          <w:p w14:paraId="028D8B14" w14:textId="77777777" w:rsidR="000B6D7C" w:rsidRPr="00530140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B1D423B" w14:textId="77777777" w:rsidR="000B6D7C" w:rsidRPr="000B6D7C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C827B3E" w14:textId="77777777" w:rsidR="000B6D7C" w:rsidRPr="000B6D7C" w:rsidRDefault="000B6D7C" w:rsidP="000B6D7C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4BEF7FE" w14:textId="2850BB5C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>
              <w:rPr>
                <w:rFonts w:ascii="Calibri" w:hAnsi="Calibri" w:cs="Calibri"/>
                <w:sz w:val="20"/>
              </w:rPr>
              <w:t>Yes</w:t>
            </w:r>
          </w:p>
        </w:tc>
      </w:tr>
      <w:tr w:rsidR="000B6D7C" w:rsidRPr="00985AE1" w14:paraId="2A68DC90" w14:textId="77777777" w:rsidTr="008A2026">
        <w:tc>
          <w:tcPr>
            <w:tcW w:w="576" w:type="dxa"/>
            <w:vMerge/>
          </w:tcPr>
          <w:p w14:paraId="3BD34CFB" w14:textId="77777777" w:rsidR="000B6D7C" w:rsidRPr="00530140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43D199E" w14:textId="77777777" w:rsidR="000B6D7C" w:rsidRPr="000B6D7C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70C9379" w14:textId="77777777" w:rsidR="000B6D7C" w:rsidRPr="000B6D7C" w:rsidRDefault="000B6D7C" w:rsidP="000B6D7C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8250F7" w14:textId="77777777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</w:p>
        </w:tc>
      </w:tr>
      <w:tr w:rsidR="000B6D7C" w:rsidRPr="00985AE1" w14:paraId="0788A948" w14:textId="77777777" w:rsidTr="008A2026">
        <w:tc>
          <w:tcPr>
            <w:tcW w:w="576" w:type="dxa"/>
            <w:vMerge/>
          </w:tcPr>
          <w:p w14:paraId="13E24912" w14:textId="77777777" w:rsidR="000B6D7C" w:rsidRPr="00530140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B19F953" w14:textId="77777777" w:rsidR="000B6D7C" w:rsidRPr="000B6D7C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E7ED16C" w14:textId="77777777" w:rsidR="000B6D7C" w:rsidRPr="000B6D7C" w:rsidRDefault="000B6D7C" w:rsidP="000B6D7C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2350835" w14:textId="26C3196F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>
              <w:rPr>
                <w:rFonts w:ascii="Calibri" w:hAnsi="Calibri" w:cs="Calibri"/>
                <w:sz w:val="20"/>
              </w:rPr>
              <w:t>Yes</w:t>
            </w:r>
          </w:p>
        </w:tc>
      </w:tr>
      <w:tr w:rsidR="000B6D7C" w:rsidRPr="00985AE1" w14:paraId="68BCD5BA" w14:textId="77777777" w:rsidTr="008A2026">
        <w:tc>
          <w:tcPr>
            <w:tcW w:w="576" w:type="dxa"/>
            <w:vMerge w:val="restart"/>
          </w:tcPr>
          <w:p w14:paraId="2D1003F1" w14:textId="77777777" w:rsidR="000B6D7C" w:rsidRPr="00530140" w:rsidRDefault="000B6D7C" w:rsidP="000B6D7C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  <w:bookmarkStart w:id="0" w:name="_Hlk115701103"/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A73FD74" w14:textId="77777777" w:rsidR="000B6D7C" w:rsidRPr="009A343C" w:rsidRDefault="000B6D7C" w:rsidP="000B6D7C">
            <w:pPr>
              <w:pStyle w:val="Header"/>
              <w:rPr>
                <w:rFonts w:ascii="Calibri" w:hAnsi="Calibri" w:cs="Calibri"/>
                <w:b/>
                <w:color w:val="FF0000"/>
                <w:sz w:val="20"/>
              </w:rPr>
            </w:pPr>
            <w:r w:rsidRPr="00616433">
              <w:rPr>
                <w:rFonts w:ascii="Calibri" w:hAnsi="Calibri" w:cs="Calibri"/>
                <w:b/>
                <w:sz w:val="20"/>
              </w:rPr>
              <w:t>Service Opportunity for Seniors/SOS Meals on Wheels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CF413B" w14:textId="77777777" w:rsidR="000B6D7C" w:rsidRPr="009A343C" w:rsidRDefault="000B6D7C" w:rsidP="000B6D7C">
            <w:pPr>
              <w:rPr>
                <w:rFonts w:ascii="Calibri" w:hAnsi="Calibri" w:cs="Calibri"/>
                <w:b/>
                <w:color w:val="FF0000"/>
                <w:sz w:val="20"/>
              </w:rPr>
            </w:pPr>
            <w:r w:rsidRPr="00616433">
              <w:rPr>
                <w:rFonts w:ascii="Calibri" w:hAnsi="Calibri" w:cs="Calibri"/>
                <w:b/>
                <w:sz w:val="20"/>
              </w:rPr>
              <w:t>Charlie Deterline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0063219" w14:textId="77777777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>
              <w:rPr>
                <w:rFonts w:ascii="Calibri" w:hAnsi="Calibri" w:cs="Calibri"/>
                <w:sz w:val="20"/>
              </w:rPr>
              <w:t>510-343-6122</w:t>
            </w:r>
          </w:p>
        </w:tc>
      </w:tr>
      <w:tr w:rsidR="000B6D7C" w:rsidRPr="00985AE1" w14:paraId="57ED5301" w14:textId="77777777" w:rsidTr="008A2026">
        <w:tc>
          <w:tcPr>
            <w:tcW w:w="576" w:type="dxa"/>
            <w:vMerge/>
          </w:tcPr>
          <w:p w14:paraId="2F6028F2" w14:textId="77777777" w:rsidR="000B6D7C" w:rsidRPr="00530140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70FA6BB" w14:textId="77777777" w:rsidR="000B6D7C" w:rsidRPr="009A343C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7C0D1A" w14:textId="77777777" w:rsidR="000B6D7C" w:rsidRPr="009A343C" w:rsidRDefault="000B6D7C" w:rsidP="000B6D7C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80F8EFE" w14:textId="77777777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  <w:r>
              <w:rPr>
                <w:rFonts w:ascii="Calibri" w:hAnsi="Calibri" w:cs="Calibri"/>
                <w:sz w:val="20"/>
              </w:rPr>
              <w:t>Charlie@sosmow.org</w:t>
            </w:r>
          </w:p>
        </w:tc>
      </w:tr>
      <w:tr w:rsidR="000B6D7C" w:rsidRPr="00985AE1" w14:paraId="5E8D862C" w14:textId="77777777" w:rsidTr="008A2026">
        <w:tc>
          <w:tcPr>
            <w:tcW w:w="576" w:type="dxa"/>
            <w:vMerge/>
          </w:tcPr>
          <w:p w14:paraId="46963810" w14:textId="77777777" w:rsidR="000B6D7C" w:rsidRPr="00530140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BF18A78" w14:textId="77777777" w:rsidR="000B6D7C" w:rsidRPr="009A343C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C59CA1A" w14:textId="77777777" w:rsidR="000B6D7C" w:rsidRPr="009A343C" w:rsidRDefault="000B6D7C" w:rsidP="000B6D7C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BAB1D3D" w14:textId="77777777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>
              <w:rPr>
                <w:rFonts w:ascii="Calibri" w:hAnsi="Calibri" w:cs="Calibri"/>
                <w:sz w:val="20"/>
              </w:rPr>
              <w:t>Yes</w:t>
            </w:r>
          </w:p>
        </w:tc>
      </w:tr>
      <w:tr w:rsidR="000B6D7C" w:rsidRPr="00985AE1" w14:paraId="57ADE3D0" w14:textId="77777777" w:rsidTr="008A2026">
        <w:tc>
          <w:tcPr>
            <w:tcW w:w="576" w:type="dxa"/>
            <w:vMerge/>
          </w:tcPr>
          <w:p w14:paraId="76613E17" w14:textId="77777777" w:rsidR="000B6D7C" w:rsidRPr="00530140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B97FF14" w14:textId="77777777" w:rsidR="000B6D7C" w:rsidRPr="009A343C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1216C85" w14:textId="77777777" w:rsidR="000B6D7C" w:rsidRPr="009A343C" w:rsidRDefault="000B6D7C" w:rsidP="000B6D7C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A4D0461" w14:textId="77777777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</w:p>
        </w:tc>
      </w:tr>
      <w:tr w:rsidR="000B6D7C" w:rsidRPr="00985AE1" w14:paraId="0ABF309E" w14:textId="77777777" w:rsidTr="008A2026">
        <w:tc>
          <w:tcPr>
            <w:tcW w:w="576" w:type="dxa"/>
            <w:vMerge/>
          </w:tcPr>
          <w:p w14:paraId="450995F4" w14:textId="77777777" w:rsidR="000B6D7C" w:rsidRPr="00530140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BCA80FE" w14:textId="77777777" w:rsidR="000B6D7C" w:rsidRPr="009A343C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2C35176" w14:textId="77777777" w:rsidR="000B6D7C" w:rsidRPr="009A343C" w:rsidRDefault="000B6D7C" w:rsidP="000B6D7C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A18F6C1" w14:textId="77777777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>
              <w:rPr>
                <w:rFonts w:ascii="Calibri" w:hAnsi="Calibri" w:cs="Calibri"/>
                <w:sz w:val="20"/>
              </w:rPr>
              <w:t>No</w:t>
            </w:r>
          </w:p>
        </w:tc>
      </w:tr>
      <w:tr w:rsidR="000B6D7C" w:rsidRPr="00985AE1" w14:paraId="6FFDFBB2" w14:textId="77777777" w:rsidTr="008A2026">
        <w:tc>
          <w:tcPr>
            <w:tcW w:w="576" w:type="dxa"/>
            <w:vMerge w:val="restart"/>
          </w:tcPr>
          <w:p w14:paraId="03010A2B" w14:textId="77777777" w:rsidR="000B6D7C" w:rsidRPr="00530140" w:rsidRDefault="000B6D7C" w:rsidP="000B6D7C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9EFB9E8" w14:textId="77777777" w:rsidR="000B6D7C" w:rsidRPr="000D5C87" w:rsidRDefault="000B6D7C" w:rsidP="000B6D7C">
            <w:pPr>
              <w:rPr>
                <w:rFonts w:ascii="Calibri" w:hAnsi="Calibri" w:cs="Calibri"/>
                <w:b/>
                <w:sz w:val="20"/>
              </w:rPr>
            </w:pPr>
            <w:r w:rsidRPr="000D5C87">
              <w:rPr>
                <w:rFonts w:ascii="Calibri" w:hAnsi="Calibri" w:cs="Calibri"/>
                <w:b/>
                <w:sz w:val="20"/>
              </w:rPr>
              <w:t>SOS Meals on Wheels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CBBF284" w14:textId="77777777" w:rsidR="000B6D7C" w:rsidRPr="000D5C87" w:rsidRDefault="000B6D7C" w:rsidP="000B6D7C">
            <w:pPr>
              <w:rPr>
                <w:rFonts w:ascii="Calibri" w:hAnsi="Calibri" w:cs="Calibri"/>
                <w:b/>
                <w:sz w:val="20"/>
              </w:rPr>
            </w:pPr>
            <w:r w:rsidRPr="000D5C87">
              <w:rPr>
                <w:rFonts w:ascii="Calibri" w:hAnsi="Calibri" w:cs="Calibri"/>
                <w:b/>
                <w:sz w:val="20"/>
              </w:rPr>
              <w:t>Daniel Ashbrook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1539EC0" w14:textId="77777777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>
              <w:rPr>
                <w:rFonts w:ascii="Calibri" w:hAnsi="Calibri" w:cs="Calibri"/>
                <w:sz w:val="20"/>
              </w:rPr>
              <w:t>510-470-7834</w:t>
            </w:r>
          </w:p>
        </w:tc>
      </w:tr>
      <w:tr w:rsidR="000B6D7C" w:rsidRPr="00985AE1" w14:paraId="5B689098" w14:textId="77777777" w:rsidTr="008A2026">
        <w:tc>
          <w:tcPr>
            <w:tcW w:w="576" w:type="dxa"/>
            <w:vMerge/>
          </w:tcPr>
          <w:p w14:paraId="7DADD498" w14:textId="77777777" w:rsidR="000B6D7C" w:rsidRPr="00530140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0C1D205" w14:textId="77777777" w:rsidR="000B6D7C" w:rsidRPr="009A343C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6A2B499" w14:textId="77777777" w:rsidR="000B6D7C" w:rsidRPr="009A343C" w:rsidRDefault="000B6D7C" w:rsidP="000B6D7C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AF746EB" w14:textId="73CE8CF9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  <w:r w:rsidRPr="009E1F9C">
              <w:rPr>
                <w:rFonts w:ascii="Calibri" w:hAnsi="Calibri" w:cs="Calibri"/>
                <w:sz w:val="20"/>
              </w:rPr>
              <w:t>dan@sosmow.org</w:t>
            </w:r>
          </w:p>
        </w:tc>
      </w:tr>
      <w:tr w:rsidR="000B6D7C" w:rsidRPr="00985AE1" w14:paraId="03E6044C" w14:textId="77777777" w:rsidTr="008A2026">
        <w:tc>
          <w:tcPr>
            <w:tcW w:w="576" w:type="dxa"/>
            <w:vMerge/>
          </w:tcPr>
          <w:p w14:paraId="557FEE49" w14:textId="77777777" w:rsidR="000B6D7C" w:rsidRPr="00530140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7E542E8" w14:textId="77777777" w:rsidR="000B6D7C" w:rsidRPr="009A343C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14496B3" w14:textId="77777777" w:rsidR="000B6D7C" w:rsidRPr="009A343C" w:rsidRDefault="000B6D7C" w:rsidP="000B6D7C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F561164" w14:textId="77777777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>
              <w:rPr>
                <w:rFonts w:ascii="Calibri" w:hAnsi="Calibri" w:cs="Calibri"/>
                <w:sz w:val="20"/>
              </w:rPr>
              <w:t>Yes</w:t>
            </w:r>
          </w:p>
        </w:tc>
      </w:tr>
      <w:tr w:rsidR="000B6D7C" w:rsidRPr="00985AE1" w14:paraId="33D86390" w14:textId="77777777" w:rsidTr="008A2026">
        <w:tc>
          <w:tcPr>
            <w:tcW w:w="576" w:type="dxa"/>
            <w:vMerge/>
          </w:tcPr>
          <w:p w14:paraId="2A3F785B" w14:textId="77777777" w:rsidR="000B6D7C" w:rsidRPr="00530140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FF8FCFE" w14:textId="77777777" w:rsidR="000B6D7C" w:rsidRPr="009A343C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E0E967B" w14:textId="77777777" w:rsidR="000B6D7C" w:rsidRPr="009A343C" w:rsidRDefault="000B6D7C" w:rsidP="000B6D7C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0AFD057" w14:textId="77777777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>
              <w:rPr>
                <w:rFonts w:ascii="Calibri" w:hAnsi="Calibri" w:cs="Calibri"/>
                <w:sz w:val="20"/>
              </w:rPr>
              <w:t xml:space="preserve"> Yes</w:t>
            </w:r>
          </w:p>
        </w:tc>
      </w:tr>
      <w:tr w:rsidR="000B6D7C" w:rsidRPr="00985AE1" w14:paraId="46532561" w14:textId="77777777" w:rsidTr="008A2026">
        <w:tc>
          <w:tcPr>
            <w:tcW w:w="576" w:type="dxa"/>
            <w:vMerge/>
          </w:tcPr>
          <w:p w14:paraId="0F704982" w14:textId="77777777" w:rsidR="000B6D7C" w:rsidRPr="00530140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1C0AA8F" w14:textId="77777777" w:rsidR="000B6D7C" w:rsidRPr="009A343C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75C21D7" w14:textId="77777777" w:rsidR="000B6D7C" w:rsidRPr="009A343C" w:rsidRDefault="000B6D7C" w:rsidP="000B6D7C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48B128A" w14:textId="77777777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</w:p>
        </w:tc>
      </w:tr>
      <w:bookmarkEnd w:id="0"/>
      <w:tr w:rsidR="000B6D7C" w:rsidRPr="00985AE1" w14:paraId="3765D3E0" w14:textId="77777777" w:rsidTr="008A2026">
        <w:tc>
          <w:tcPr>
            <w:tcW w:w="576" w:type="dxa"/>
            <w:vMerge w:val="restart"/>
          </w:tcPr>
          <w:p w14:paraId="7E4C1B9E" w14:textId="77777777" w:rsidR="000B6D7C" w:rsidRPr="00530140" w:rsidRDefault="000B6D7C" w:rsidP="000B6D7C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09C9CE2" w14:textId="2CEAE6BE" w:rsidR="000B6D7C" w:rsidRPr="000B6D7C" w:rsidRDefault="000B6D7C" w:rsidP="000B6D7C">
            <w:pPr>
              <w:pStyle w:val="Header"/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33B5A81" w14:textId="7070A806" w:rsidR="000B6D7C" w:rsidRPr="000B6D7C" w:rsidRDefault="000B6D7C" w:rsidP="000B6D7C">
            <w:pPr>
              <w:rPr>
                <w:rFonts w:ascii="Calibri" w:hAnsi="Calibri" w:cs="Calibri"/>
                <w:b/>
                <w:sz w:val="20"/>
              </w:rPr>
            </w:pPr>
            <w:r w:rsidRPr="000B6D7C">
              <w:rPr>
                <w:rFonts w:ascii="Calibri" w:hAnsi="Calibri" w:cs="Calibri"/>
                <w:b/>
                <w:sz w:val="20"/>
              </w:rPr>
              <w:t>Ruben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70BB685" w14:textId="77777777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</w:p>
        </w:tc>
      </w:tr>
      <w:tr w:rsidR="000B6D7C" w:rsidRPr="00985AE1" w14:paraId="0454C905" w14:textId="77777777" w:rsidTr="008A2026">
        <w:tc>
          <w:tcPr>
            <w:tcW w:w="576" w:type="dxa"/>
            <w:vMerge/>
          </w:tcPr>
          <w:p w14:paraId="587E14C3" w14:textId="77777777" w:rsidR="000B6D7C" w:rsidRPr="00530140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EF5541" w14:textId="77777777" w:rsidR="000B6D7C" w:rsidRPr="00985AE1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3A68557" w14:textId="77777777" w:rsidR="000B6D7C" w:rsidRPr="00985AE1" w:rsidRDefault="000B6D7C" w:rsidP="000B6D7C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65635A5" w14:textId="77777777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</w:p>
        </w:tc>
      </w:tr>
      <w:tr w:rsidR="000B6D7C" w:rsidRPr="00985AE1" w14:paraId="2D60CA00" w14:textId="77777777" w:rsidTr="008A2026">
        <w:tc>
          <w:tcPr>
            <w:tcW w:w="576" w:type="dxa"/>
            <w:vMerge/>
          </w:tcPr>
          <w:p w14:paraId="43B082A2" w14:textId="77777777" w:rsidR="000B6D7C" w:rsidRPr="00530140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5905512" w14:textId="77777777" w:rsidR="000B6D7C" w:rsidRPr="00985AE1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D1C73AB" w14:textId="77777777" w:rsidR="000B6D7C" w:rsidRPr="00985AE1" w:rsidRDefault="000B6D7C" w:rsidP="000B6D7C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8E690B" w14:textId="77777777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</w:p>
        </w:tc>
      </w:tr>
      <w:tr w:rsidR="000B6D7C" w:rsidRPr="00985AE1" w14:paraId="61A50404" w14:textId="77777777" w:rsidTr="008A2026">
        <w:tc>
          <w:tcPr>
            <w:tcW w:w="576" w:type="dxa"/>
            <w:vMerge/>
          </w:tcPr>
          <w:p w14:paraId="75323757" w14:textId="77777777" w:rsidR="000B6D7C" w:rsidRPr="00530140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282008A" w14:textId="77777777" w:rsidR="000B6D7C" w:rsidRPr="00985AE1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05B7264" w14:textId="77777777" w:rsidR="000B6D7C" w:rsidRPr="00985AE1" w:rsidRDefault="000B6D7C" w:rsidP="000B6D7C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F40525F" w14:textId="77777777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</w:p>
        </w:tc>
      </w:tr>
      <w:tr w:rsidR="000B6D7C" w:rsidRPr="00985AE1" w14:paraId="53B2FF29" w14:textId="77777777" w:rsidTr="008A2026">
        <w:tc>
          <w:tcPr>
            <w:tcW w:w="576" w:type="dxa"/>
            <w:vMerge/>
          </w:tcPr>
          <w:p w14:paraId="1297F0E3" w14:textId="77777777" w:rsidR="000B6D7C" w:rsidRPr="00530140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A00E95D" w14:textId="77777777" w:rsidR="000B6D7C" w:rsidRPr="00985AE1" w:rsidRDefault="000B6D7C" w:rsidP="000B6D7C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00577C4" w14:textId="77777777" w:rsidR="000B6D7C" w:rsidRPr="00985AE1" w:rsidRDefault="000B6D7C" w:rsidP="000B6D7C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D07205" w14:textId="77777777" w:rsidR="000B6D7C" w:rsidRPr="00985AE1" w:rsidRDefault="000B6D7C" w:rsidP="000B6D7C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</w:p>
        </w:tc>
      </w:tr>
    </w:tbl>
    <w:p w14:paraId="75FF9ECF" w14:textId="77777777" w:rsidR="009A343C" w:rsidRDefault="009A343C" w:rsidP="0015709F">
      <w:pPr>
        <w:pStyle w:val="HeaderExhibit"/>
        <w:sectPr w:rsidR="009A343C" w:rsidSect="009A343C">
          <w:headerReference w:type="default" r:id="rId19"/>
          <w:footerReference w:type="default" r:id="rId20"/>
          <w:headerReference w:type="first" r:id="rId21"/>
          <w:footerReference w:type="first" r:id="rId22"/>
          <w:pgSz w:w="12240" w:h="15840" w:code="1"/>
          <w:pgMar w:top="1710" w:right="810" w:bottom="720" w:left="432" w:header="900" w:footer="120" w:gutter="0"/>
          <w:cols w:space="720"/>
          <w:docGrid w:linePitch="360"/>
        </w:sectPr>
      </w:pPr>
    </w:p>
    <w:p w14:paraId="6A7C7417" w14:textId="7B946736" w:rsidR="008F1AC7" w:rsidRPr="000655C4" w:rsidRDefault="008F1AC7" w:rsidP="0015709F">
      <w:pPr>
        <w:pStyle w:val="HeaderExhibit"/>
        <w:rPr>
          <w:sz w:val="32"/>
        </w:rPr>
      </w:pPr>
      <w:r w:rsidRPr="0015709F">
        <w:lastRenderedPageBreak/>
        <w:t xml:space="preserve">VENDOR </w:t>
      </w:r>
      <w:r w:rsidR="002568B0">
        <w:t xml:space="preserve">BID </w:t>
      </w:r>
      <w:r w:rsidRPr="0015709F">
        <w:t>LIST</w:t>
      </w:r>
      <w:r w:rsidR="000655C4">
        <w:t xml:space="preserve"> </w:t>
      </w:r>
    </w:p>
    <w:p w14:paraId="437E912A" w14:textId="27BE81A4" w:rsidR="00D86EC4" w:rsidRPr="00D226D6" w:rsidRDefault="0063163F" w:rsidP="007E065F">
      <w:pPr>
        <w:spacing w:after="240"/>
        <w:jc w:val="center"/>
        <w:rPr>
          <w:rFonts w:ascii="Calibri" w:hAnsi="Calibri" w:cs="Calibri"/>
          <w:b/>
          <w:sz w:val="20"/>
        </w:rPr>
      </w:pPr>
      <w:r w:rsidRPr="00D226D6">
        <w:rPr>
          <w:rFonts w:ascii="Calibri" w:hAnsi="Calibri" w:cs="Calibri"/>
          <w:b/>
          <w:bCs/>
          <w:iCs/>
          <w:sz w:val="28"/>
          <w:szCs w:val="28"/>
        </w:rPr>
        <w:t>RF</w:t>
      </w:r>
      <w:r w:rsidR="00903A9B" w:rsidRPr="00D226D6">
        <w:rPr>
          <w:rFonts w:ascii="Calibri" w:hAnsi="Calibri" w:cs="Calibri"/>
          <w:b/>
          <w:bCs/>
          <w:iCs/>
          <w:sz w:val="28"/>
          <w:szCs w:val="28"/>
        </w:rPr>
        <w:t>P</w:t>
      </w:r>
      <w:r w:rsidR="008F1AC7" w:rsidRPr="00D226D6">
        <w:rPr>
          <w:rFonts w:ascii="Calibri" w:hAnsi="Calibri" w:cs="Calibri"/>
          <w:b/>
          <w:bCs/>
          <w:iCs/>
          <w:sz w:val="28"/>
          <w:szCs w:val="28"/>
        </w:rPr>
        <w:t xml:space="preserve"> No. 90</w:t>
      </w:r>
      <w:r w:rsidR="008D6750" w:rsidRPr="00D226D6">
        <w:rPr>
          <w:rFonts w:ascii="Calibri" w:hAnsi="Calibri" w:cs="Calibri"/>
          <w:b/>
          <w:bCs/>
          <w:iCs/>
          <w:sz w:val="28"/>
          <w:szCs w:val="28"/>
        </w:rPr>
        <w:t>2206</w:t>
      </w:r>
      <w:r w:rsidR="008F1AC7" w:rsidRPr="00D226D6">
        <w:rPr>
          <w:rFonts w:ascii="Calibri" w:hAnsi="Calibri" w:cs="Calibri"/>
          <w:b/>
          <w:bCs/>
          <w:iCs/>
          <w:sz w:val="28"/>
          <w:szCs w:val="28"/>
        </w:rPr>
        <w:t xml:space="preserve"> – </w:t>
      </w:r>
      <w:r w:rsidR="008D6750" w:rsidRPr="00D226D6">
        <w:rPr>
          <w:rFonts w:ascii="Calibri" w:hAnsi="Calibri" w:cs="Calibri"/>
          <w:b/>
          <w:sz w:val="28"/>
          <w:szCs w:val="28"/>
        </w:rPr>
        <w:t>Emergency Prepared Meals Distribution and CalFresh Outreach Services</w:t>
      </w:r>
    </w:p>
    <w:p w14:paraId="6993C6EE" w14:textId="39903D7F" w:rsidR="008F1AC7" w:rsidRDefault="008F1AC7" w:rsidP="007E065F">
      <w:pPr>
        <w:spacing w:after="240"/>
        <w:rPr>
          <w:rFonts w:ascii="Calibri" w:hAnsi="Calibri" w:cs="Calibri"/>
          <w:color w:val="FFFFFF"/>
          <w:szCs w:val="26"/>
        </w:rPr>
      </w:pPr>
      <w:r w:rsidRPr="00A85450">
        <w:rPr>
          <w:rFonts w:ascii="Calibri" w:hAnsi="Calibri" w:cs="Calibri"/>
          <w:szCs w:val="26"/>
        </w:rPr>
        <w:t xml:space="preserve">This Vendor Bid List is being provided for informational purposes to assist bidders in </w:t>
      </w:r>
      <w:proofErr w:type="gramStart"/>
      <w:r w:rsidRPr="00A85450">
        <w:rPr>
          <w:rFonts w:ascii="Calibri" w:hAnsi="Calibri" w:cs="Calibri"/>
          <w:szCs w:val="26"/>
        </w:rPr>
        <w:t>making contact with</w:t>
      </w:r>
      <w:proofErr w:type="gramEnd"/>
      <w:r w:rsidRPr="00A85450">
        <w:rPr>
          <w:rFonts w:ascii="Calibri" w:hAnsi="Calibri" w:cs="Calibri"/>
          <w:szCs w:val="26"/>
        </w:rPr>
        <w:t xml:space="preserve"> other businesses as needed to develop subcontracting relationships</w:t>
      </w:r>
      <w:r w:rsidR="008D6750">
        <w:rPr>
          <w:rFonts w:ascii="Calibri" w:hAnsi="Calibri" w:cs="Calibri"/>
          <w:szCs w:val="26"/>
        </w:rPr>
        <w:t>.</w:t>
      </w:r>
      <w:r w:rsidRPr="00A85450">
        <w:rPr>
          <w:rFonts w:ascii="Calibri" w:hAnsi="Calibri" w:cs="Calibri"/>
          <w:szCs w:val="26"/>
        </w:rPr>
        <w:t xml:space="preserve"> </w:t>
      </w:r>
    </w:p>
    <w:p w14:paraId="65438E05" w14:textId="2A14F751" w:rsidR="008F1AC7" w:rsidRPr="00A85450" w:rsidRDefault="008F1AC7" w:rsidP="007E065F">
      <w:pPr>
        <w:spacing w:after="240"/>
        <w:rPr>
          <w:rFonts w:ascii="Calibri" w:hAnsi="Calibri" w:cs="Calibri"/>
          <w:szCs w:val="26"/>
        </w:rPr>
      </w:pPr>
      <w:r w:rsidRPr="00D226D6">
        <w:rPr>
          <w:rFonts w:ascii="Calibri" w:hAnsi="Calibri" w:cs="Calibri"/>
          <w:szCs w:val="26"/>
        </w:rPr>
        <w:t xml:space="preserve">This </w:t>
      </w:r>
      <w:r w:rsidR="008D6750" w:rsidRPr="00D226D6">
        <w:rPr>
          <w:rFonts w:ascii="Calibri" w:hAnsi="Calibri" w:cs="Calibri"/>
          <w:szCs w:val="26"/>
        </w:rPr>
        <w:t>Attendees List</w:t>
      </w:r>
      <w:r w:rsidRPr="00D226D6">
        <w:rPr>
          <w:rFonts w:ascii="Calibri" w:hAnsi="Calibri" w:cs="Calibri"/>
          <w:szCs w:val="26"/>
        </w:rPr>
        <w:t xml:space="preserve"> is being </w:t>
      </w:r>
      <w:r w:rsidRPr="008F1AC7">
        <w:rPr>
          <w:rFonts w:ascii="Calibri" w:hAnsi="Calibri" w:cs="Calibri"/>
          <w:szCs w:val="26"/>
        </w:rPr>
        <w:t>issued to all vendors on the Vendor Bid List; the following revised vendor</w:t>
      </w:r>
      <w:r w:rsidR="009A343C">
        <w:rPr>
          <w:rFonts w:ascii="Calibri" w:hAnsi="Calibri" w:cs="Calibri"/>
          <w:szCs w:val="26"/>
        </w:rPr>
        <w:t xml:space="preserve"> bid</w:t>
      </w:r>
      <w:r w:rsidRPr="008F1AC7">
        <w:rPr>
          <w:rFonts w:ascii="Calibri" w:hAnsi="Calibri" w:cs="Calibri"/>
          <w:szCs w:val="26"/>
        </w:rPr>
        <w:t xml:space="preserve"> list includes contact information for each vendor attendee at the Networking/Bidders Conference.</w:t>
      </w:r>
    </w:p>
    <w:tbl>
      <w:tblPr>
        <w:tblW w:w="11245" w:type="dxa"/>
        <w:tblLook w:val="04A0" w:firstRow="1" w:lastRow="0" w:firstColumn="1" w:lastColumn="0" w:noHBand="0" w:noVBand="1"/>
      </w:tblPr>
      <w:tblGrid>
        <w:gridCol w:w="2088"/>
        <w:gridCol w:w="1592"/>
        <w:gridCol w:w="1034"/>
        <w:gridCol w:w="1739"/>
        <w:gridCol w:w="1289"/>
        <w:gridCol w:w="3503"/>
      </w:tblGrid>
      <w:tr w:rsidR="009E1F9C" w:rsidRPr="00C13888" w14:paraId="24E4A74B" w14:textId="77777777" w:rsidTr="00D226D6">
        <w:trPr>
          <w:trHeight w:val="255"/>
          <w:tblHeader/>
        </w:trPr>
        <w:tc>
          <w:tcPr>
            <w:tcW w:w="112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7EE4A6EC" w14:textId="77777777" w:rsidR="009E1F9C" w:rsidRPr="00C13888" w:rsidRDefault="009E1F9C" w:rsidP="009E1F9C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  <w:t>RFP No. 902206 - Emergency Prepared Meals Distribution and CalFresh Outreach Services</w:t>
            </w:r>
          </w:p>
        </w:tc>
      </w:tr>
      <w:tr w:rsidR="009E1F9C" w:rsidRPr="00C13888" w14:paraId="270A3704" w14:textId="77777777" w:rsidTr="00D226D6">
        <w:trPr>
          <w:trHeight w:val="255"/>
          <w:tblHeader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72F2AFF3" w14:textId="77777777" w:rsidR="009E1F9C" w:rsidRPr="00C13888" w:rsidRDefault="009E1F9C" w:rsidP="009E1F9C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  <w:t>Business Name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6354F6F6" w14:textId="77777777" w:rsidR="009E1F9C" w:rsidRPr="00C13888" w:rsidRDefault="009E1F9C" w:rsidP="009E1F9C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  <w:t>Contact Name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4D93149B" w14:textId="77777777" w:rsidR="009E1F9C" w:rsidRPr="00C13888" w:rsidRDefault="009E1F9C" w:rsidP="009E1F9C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  <w:t>Contact Phone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1E8A64F6" w14:textId="77777777" w:rsidR="009E1F9C" w:rsidRPr="00C13888" w:rsidRDefault="009E1F9C" w:rsidP="009E1F9C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  <w:t>Address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E50055D" w14:textId="77777777" w:rsidR="009E1F9C" w:rsidRPr="00C13888" w:rsidRDefault="009E1F9C" w:rsidP="009E1F9C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  <w:t>City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1EEA8C04" w14:textId="77777777" w:rsidR="009E1F9C" w:rsidRPr="00C13888" w:rsidRDefault="009E1F9C" w:rsidP="009E1F9C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  <w:t>Email</w:t>
            </w:r>
          </w:p>
        </w:tc>
      </w:tr>
      <w:tr w:rsidR="009E1F9C" w:rsidRPr="00C13888" w14:paraId="64E9F879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D6BD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 Better Way, Inc.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E293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David Channer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8EDE5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5A45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3200 Adeline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FC3C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erkeley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5848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dchanner@abetterwayinc.net</w:t>
            </w:r>
          </w:p>
        </w:tc>
      </w:tr>
      <w:tr w:rsidR="009E1F9C" w:rsidRPr="00C13888" w14:paraId="53B96686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E141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A Safe Place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5CA4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Carolyn Russell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AD5BC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5FF2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864 Telegraph Av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9BD8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7C4E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russell@asafeplace.org</w:t>
            </w:r>
          </w:p>
        </w:tc>
      </w:tr>
      <w:tr w:rsidR="009E1F9C" w:rsidRPr="00C13888" w14:paraId="335613A1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F062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Abode Services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BAB5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Louis Chicoine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A8B95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A1F4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40849 Fremont Blvd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FED1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Fremont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791E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chicoine@abodeservices.org</w:t>
            </w:r>
          </w:p>
        </w:tc>
      </w:tr>
      <w:tr w:rsidR="009E1F9C" w:rsidRPr="00C13888" w14:paraId="087F3DEB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BDBD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C Deputy Sheriff's Activities League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E4EA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ilary Bass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CB49C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B636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6378 East 14th Street, Suite 102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2A65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an Leandro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42BC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bass@acgov.org</w:t>
            </w:r>
          </w:p>
        </w:tc>
      </w:tr>
      <w:tr w:rsidR="009E1F9C" w:rsidRPr="00C13888" w14:paraId="0430A846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719B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Accent on Languages, Inc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1736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Francine Kuipers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559AB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D96A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840 Alcatraz Ave. Suite C1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970C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Berkeley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8D35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rancinek@accentonlanguages.com</w:t>
            </w:r>
          </w:p>
        </w:tc>
      </w:tr>
      <w:tr w:rsidR="009E1F9C" w:rsidRPr="00C13888" w14:paraId="77324DD8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42C9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Afghan Elderly Association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0832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Najia Hamid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54ACF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C36F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33532 Third Street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5037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Union City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2910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nhamid@fremont.gov</w:t>
            </w:r>
          </w:p>
        </w:tc>
      </w:tr>
      <w:tr w:rsidR="009E1F9C" w:rsidRPr="00C13888" w14:paraId="178B2FB2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1604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Alameda Alliance for Health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7C46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cott Coffin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77B01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B2D0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1240 South Loop Road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C75F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Alameda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62C3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Coffin@alamedaalliance.org</w:t>
            </w:r>
          </w:p>
        </w:tc>
      </w:tr>
      <w:tr w:rsidR="009E1F9C" w:rsidRPr="00C13888" w14:paraId="4C52A32E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180E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Alameda County Community Food Bank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BE5F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egi Young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A1A40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E409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7900 Edgewater Drive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196F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A141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young@accfb.org</w:t>
            </w:r>
          </w:p>
        </w:tc>
      </w:tr>
      <w:tr w:rsidR="009E1F9C" w:rsidRPr="00C13888" w14:paraId="7C7213B3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B053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Alameda County Homeless Action Center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3B8D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Patricia E. Wall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A7E4B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EA9E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3126 Shattuck Avenue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815A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Berkeley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447C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pattiewall@yahoo.com</w:t>
            </w:r>
          </w:p>
        </w:tc>
      </w:tr>
      <w:tr w:rsidR="009E1F9C" w:rsidRPr="00C13888" w14:paraId="1DDAB75E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AB0A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Alameda County Office of Education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74BB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Elizabeth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arrango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F1421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046D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313 West Winton Ave.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A769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Haywar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3E8E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izt@acoe.org</w:t>
            </w:r>
          </w:p>
        </w:tc>
      </w:tr>
      <w:tr w:rsidR="009E1F9C" w:rsidRPr="00C13888" w14:paraId="6A331EEE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955A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lliance Assessments Inc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7027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parna Dixit, PsyD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C573A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3B0C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0AE1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350E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parnad35@hotmail.com</w:t>
            </w:r>
          </w:p>
        </w:tc>
      </w:tr>
      <w:tr w:rsidR="009E1F9C" w:rsidRPr="00C13888" w14:paraId="37652EE6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6841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llWorld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Language Consultants, Inc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5B12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hanice Waite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1A26B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C3CD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72 Rollins Av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7797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ockville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CD21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waite@alcinc.com</w:t>
            </w:r>
          </w:p>
        </w:tc>
      </w:tr>
      <w:tr w:rsidR="009E1F9C" w:rsidRPr="00C13888" w14:paraId="19548ECB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5064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Alzheimer's Disease &amp; Related Disorders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ssociat'n</w:t>
            </w:r>
            <w:proofErr w:type="spellEnd"/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E614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lizabeth Edgerly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37B7D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3958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3675 Mt Diablo Blvd., Suite 25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C5C9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afayette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A0DE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edgerly@alz.org</w:t>
            </w:r>
          </w:p>
        </w:tc>
      </w:tr>
      <w:tr w:rsidR="009E1F9C" w:rsidRPr="00C13888" w14:paraId="55BCC5D0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6D1D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Alzheimer's Services of the East Bay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D2BF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icheal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Pope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ECEDD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DFB2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2320 Channing Way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9903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Berkeley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D6D0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icheal@aseb.org</w:t>
            </w:r>
          </w:p>
        </w:tc>
      </w:tr>
      <w:tr w:rsidR="009E1F9C" w:rsidRPr="00C13888" w14:paraId="7C8B3C33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DAAB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American Indian Child Resource Center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ABC0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ary Trimble Norris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5CC71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F8A9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522 Grand Avenu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386D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989E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ary@aicrc.org</w:t>
            </w:r>
          </w:p>
        </w:tc>
      </w:tr>
      <w:tr w:rsidR="009E1F9C" w:rsidRPr="00C13888" w14:paraId="6A54B46D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16AF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parna Dixit, PsyD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131B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parna Dixit, PsyD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9D04D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03B6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102 Shevlin Driv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46D5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l Cerrito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4351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parnad35@hotmail.com</w:t>
            </w:r>
          </w:p>
        </w:tc>
      </w:tr>
      <w:tr w:rsidR="009E1F9C" w:rsidRPr="00C13888" w14:paraId="546205F8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A9EF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Bananas, Inc.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1AD7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im Johnson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F7B2F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9DC0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5232 Claremont Avenu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A4BF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0F34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ym@bananasbunch.org</w:t>
            </w:r>
          </w:p>
        </w:tc>
      </w:tr>
      <w:tr w:rsidR="009E1F9C" w:rsidRPr="00C13888" w14:paraId="620851A4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BDBC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lastRenderedPageBreak/>
              <w:t>Bay Area Community Benefit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A3AB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. J. Jennings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2BD39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09EB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7901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port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Street, Suite 120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5DD6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B62C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pastorlj@kingdombuilderscf.org</w:t>
            </w:r>
          </w:p>
        </w:tc>
      </w:tr>
      <w:tr w:rsidR="009E1F9C" w:rsidRPr="00C13888" w14:paraId="14CEE2B8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0DE0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ay Area Community Benefit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2065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Iliana Rodriguez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79E4C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AE12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CE28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BEA0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irodriguez@bach.health</w:t>
            </w:r>
            <w:proofErr w:type="spellEnd"/>
          </w:p>
        </w:tc>
      </w:tr>
      <w:tr w:rsidR="009E1F9C" w:rsidRPr="00C13888" w14:paraId="181E4389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C793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ay Area Community Benefit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2508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livia Dear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780AF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9308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73E2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81DD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dear@bach.health</w:t>
            </w:r>
            <w:proofErr w:type="spellEnd"/>
          </w:p>
        </w:tc>
      </w:tr>
      <w:tr w:rsidR="009E1F9C" w:rsidRPr="00C13888" w14:paraId="583AE71F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1A49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ay Area Community Health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48CE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Zettie D. Page III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FD3A8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C108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40910 Fremont Blvd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22A9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Fremont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9854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zpage@bach.health</w:t>
            </w:r>
            <w:proofErr w:type="spellEnd"/>
          </w:p>
        </w:tc>
      </w:tr>
      <w:tr w:rsidR="009E1F9C" w:rsidRPr="00C13888" w14:paraId="125A8181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1884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Bay Area Legal Aid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5350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Genevieve Richardson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201A5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F82C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1735 Telegraph Avenue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8D9D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A0D3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GRichardson@baylegal.org</w:t>
            </w:r>
          </w:p>
        </w:tc>
      </w:tr>
      <w:tr w:rsidR="009E1F9C" w:rsidRPr="00C13888" w14:paraId="0021E564" w14:textId="77777777" w:rsidTr="009E1F9C">
        <w:trPr>
          <w:trHeight w:val="422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6E90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Bay Area Legal Aid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5E5F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Mark Montoya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131DD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C083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4C4C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EF8F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montoya@baylegal.org</w:t>
            </w:r>
          </w:p>
        </w:tc>
      </w:tr>
      <w:tr w:rsidR="009E1F9C" w:rsidRPr="00C13888" w14:paraId="21009FDE" w14:textId="77777777" w:rsidTr="009E1F9C">
        <w:trPr>
          <w:trHeight w:val="6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9CFB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erkeley Food &amp; Housing Project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2AE0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alleene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Egan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E9E3E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(510) 601-2607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A088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3225 Adeline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753C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Berkeley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4EC0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egan@bfhp.org</w:t>
            </w:r>
          </w:p>
        </w:tc>
      </w:tr>
      <w:tr w:rsidR="009E1F9C" w:rsidRPr="00C13888" w14:paraId="412AE44E" w14:textId="77777777" w:rsidTr="009E1F9C">
        <w:trPr>
          <w:trHeight w:val="6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1C5C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erkeley Food &amp; Housing Project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CB9E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ngela Upshaw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45D57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(510) 921-2306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B600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3226 Adeline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F6A3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Berkeley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ACE59" w14:textId="77777777" w:rsidR="009E1F9C" w:rsidRPr="00C13888" w:rsidRDefault="0000630D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hyperlink r:id="rId23" w:history="1">
              <w:r w:rsidR="009E1F9C" w:rsidRPr="00C13888">
                <w:rPr>
                  <w:rFonts w:asciiTheme="minorHAnsi" w:hAnsiTheme="minorHAnsi" w:cstheme="minorHAnsi"/>
                  <w:color w:val="000000"/>
                  <w:sz w:val="20"/>
                </w:rPr>
                <w:t>aupshaw@bfhp.org</w:t>
              </w:r>
            </w:hyperlink>
          </w:p>
        </w:tc>
      </w:tr>
      <w:tr w:rsidR="009E1F9C" w:rsidRPr="00C13888" w14:paraId="13B7B184" w14:textId="77777777" w:rsidTr="009E1F9C">
        <w:trPr>
          <w:trHeight w:val="6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5521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erkeley Food &amp; Housing Project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BEAD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ndre Green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5D1ED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(510) 435-8225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3C9D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3227 Adeline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2DA0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Berkeley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31CE0" w14:textId="77777777" w:rsidR="009E1F9C" w:rsidRPr="00C13888" w:rsidRDefault="0000630D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hyperlink r:id="rId24" w:history="1">
              <w:r w:rsidR="009E1F9C" w:rsidRPr="00C13888">
                <w:rPr>
                  <w:rFonts w:asciiTheme="minorHAnsi" w:hAnsiTheme="minorHAnsi" w:cstheme="minorHAnsi"/>
                  <w:color w:val="000000"/>
                  <w:sz w:val="20"/>
                </w:rPr>
                <w:t>agreen@bfhp.org</w:t>
              </w:r>
            </w:hyperlink>
          </w:p>
        </w:tc>
      </w:tr>
      <w:tr w:rsidR="009E1F9C" w:rsidRPr="00C13888" w14:paraId="6E1D7670" w14:textId="77777777" w:rsidTr="009E1F9C">
        <w:trPr>
          <w:trHeight w:val="6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1DD6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erkeley Food &amp; Housing Project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7D16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Kathy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reggiari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69F2A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(510) 289-6098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DCE9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3228 Adeline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BA1B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Berkeley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6E288" w14:textId="77777777" w:rsidR="009E1F9C" w:rsidRPr="00C13888" w:rsidRDefault="0000630D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hyperlink r:id="rId25" w:history="1">
              <w:r w:rsidR="009E1F9C" w:rsidRPr="00C13888">
                <w:rPr>
                  <w:rFonts w:asciiTheme="minorHAnsi" w:hAnsiTheme="minorHAnsi" w:cstheme="minorHAnsi"/>
                  <w:color w:val="000000"/>
                  <w:sz w:val="20"/>
                </w:rPr>
                <w:t>ktreggiari@bfhp.org</w:t>
              </w:r>
            </w:hyperlink>
          </w:p>
        </w:tc>
      </w:tr>
      <w:tr w:rsidR="009E1F9C" w:rsidRPr="00C13888" w14:paraId="311B0E53" w14:textId="77777777" w:rsidTr="009E1F9C">
        <w:trPr>
          <w:trHeight w:val="6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595B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erkeley Food &amp; Housing Project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E084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usan Shing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6FF0B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(510) 593-0788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3934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3229 Adeline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5ADA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Berkeley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30B74" w14:textId="77777777" w:rsidR="009E1F9C" w:rsidRPr="00C13888" w:rsidRDefault="0000630D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hyperlink r:id="rId26" w:history="1">
              <w:r w:rsidR="009E1F9C" w:rsidRPr="00C13888">
                <w:rPr>
                  <w:rFonts w:asciiTheme="minorHAnsi" w:hAnsiTheme="minorHAnsi" w:cstheme="minorHAnsi"/>
                  <w:color w:val="000000"/>
                  <w:sz w:val="20"/>
                </w:rPr>
                <w:t>sshing@bfhp.org</w:t>
              </w:r>
            </w:hyperlink>
          </w:p>
        </w:tc>
      </w:tr>
      <w:tr w:rsidR="009E1F9C" w:rsidRPr="00C13888" w14:paraId="3F01BA32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14DE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Berkeley Youth Alternatives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7A41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Niculia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Williams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FFC1B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7EA9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1255 Allston Way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E890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Berkeley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BAEE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nwilliams@byaonline.org</w:t>
            </w:r>
          </w:p>
        </w:tc>
      </w:tr>
      <w:tr w:rsidR="009E1F9C" w:rsidRPr="00C13888" w14:paraId="2F750DF6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0E7A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etter 4 You Meals/Revolution Foods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4DE0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obert Camarena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57320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(323) 558-0274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7DF7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56BD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60D9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camarena@better4youmeals.com</w:t>
            </w:r>
          </w:p>
        </w:tc>
      </w:tr>
      <w:tr w:rsidR="009E1F9C" w:rsidRPr="00C13888" w14:paraId="12CB0603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56C9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Beyond Emancipation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4792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Vanetta Johnson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E7ECB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1CAE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675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egenberger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Road, Suite 10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1DB4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5368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vjohnson@beyondemancipation.org</w:t>
            </w:r>
          </w:p>
        </w:tc>
      </w:tr>
      <w:tr w:rsidR="009E1F9C" w:rsidRPr="00C13888" w14:paraId="6F218037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2508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inti, Inc.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7D75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elicia Curcuru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9CA9A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43F7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212 Broadway, Suite 20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44DA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3DA7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elicia@binti.com</w:t>
            </w:r>
          </w:p>
        </w:tc>
      </w:tr>
      <w:tr w:rsidR="009E1F9C" w:rsidRPr="00C13888" w14:paraId="659347BC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0AE8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IT California LLC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41DE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ric Bambury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ACDF7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4E3C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930 Ramona Ave, #10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3B23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acramento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9EA0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bambury@dfsmail.com</w:t>
            </w:r>
          </w:p>
        </w:tc>
      </w:tr>
      <w:tr w:rsidR="009E1F9C" w:rsidRPr="00C13888" w14:paraId="1386000F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3DE8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Brent Hughey,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Phd</w:t>
            </w:r>
            <w:proofErr w:type="spellEnd"/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D863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rent Hughey, PhD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43A2C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8BD9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7901 Stoneridge Dr. #521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DB85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Pleasanton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50EC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ughey@neuropsychalliance.com</w:t>
            </w:r>
          </w:p>
        </w:tc>
      </w:tr>
      <w:tr w:rsidR="009E1F9C" w:rsidRPr="00C13888" w14:paraId="0BB4823C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CF64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Brighter Beginnings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199F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Barbara Bunn McCullough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BBDF0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83B5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744 E 11th Street, Suite H01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9D8D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1891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bmccullough@brighter-beginnings.org</w:t>
            </w:r>
          </w:p>
        </w:tc>
      </w:tr>
      <w:tr w:rsidR="009E1F9C" w:rsidRPr="00C13888" w14:paraId="488A9D44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4F39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Building Futures </w:t>
            </w:r>
            <w:proofErr w:type="gram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With</w:t>
            </w:r>
            <w:proofErr w:type="gram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Women &amp; Children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1BFC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Liz Varela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95DEB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D4A7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840 Fairway Driv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EEEE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San Leandro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F0F4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varela@bfwc.org</w:t>
            </w:r>
          </w:p>
        </w:tc>
      </w:tr>
      <w:tr w:rsidR="009E1F9C" w:rsidRPr="00C13888" w14:paraId="2E973787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01E8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uilding Opportunities for Self-Sufficiency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11A2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Donald Frazier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3551F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5432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918 University Ave., Suite 2A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CDB6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Berkeley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A8BF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dfrazier@self-sufficiency.org</w:t>
            </w:r>
          </w:p>
        </w:tc>
      </w:tr>
      <w:tr w:rsidR="009E1F9C" w:rsidRPr="00C13888" w14:paraId="2CC7B3DD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9F88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uilding Opportunities for Self-Sufficiency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F4B2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onja Fitz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F1D19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(510) 649-1930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21B7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58CD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9B6D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fitz@self-sufficiency.org</w:t>
            </w:r>
          </w:p>
        </w:tc>
      </w:tr>
      <w:tr w:rsidR="009E1F9C" w:rsidRPr="00C13888" w14:paraId="7AC14897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BFEC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alico Center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8E0F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rin Harper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5A6B8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CA63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524 Estudillo Avenue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142F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San Leandro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3571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rin@calicocenter.org</w:t>
            </w:r>
          </w:p>
        </w:tc>
      </w:tr>
      <w:tr w:rsidR="009E1F9C" w:rsidRPr="00C13888" w14:paraId="62F87AAE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AB6B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lastRenderedPageBreak/>
              <w:t>California State University Fresno, Foundation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FD5F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Keith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ompsi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8FE52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7F2F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4910 N. Chestnut Ave.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1FFF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resno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4C28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kompsi@csufresno.edu</w:t>
            </w:r>
          </w:p>
        </w:tc>
      </w:tr>
      <w:tr w:rsidR="009E1F9C" w:rsidRPr="00C13888" w14:paraId="3D5B70E5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74EC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apital Transit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64C3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hiraz Mir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07842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4698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87 Dnieper River Way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08EA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acramento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E2C6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HIRAZMIR916@GMAIL.COM</w:t>
            </w:r>
          </w:p>
        </w:tc>
      </w:tr>
      <w:tr w:rsidR="009E1F9C" w:rsidRPr="00C13888" w14:paraId="7A95794F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6E17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atholic Charities of the Diocese of Oakland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4C87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argaret Peterson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8B00C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8B43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433 Jefferson Street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5B1F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9155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peterson@cceb.org</w:t>
            </w:r>
          </w:p>
        </w:tc>
      </w:tr>
      <w:tr w:rsidR="009E1F9C" w:rsidRPr="00C13888" w14:paraId="31B5A248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BB47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Center for Independent Living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6773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tuart James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EB8783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8736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490 Mariner Square Loop, Suite 21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1139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lameda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9260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james@thecil.org</w:t>
            </w:r>
          </w:p>
        </w:tc>
      </w:tr>
      <w:tr w:rsidR="009E1F9C" w:rsidRPr="00C13888" w14:paraId="07232E94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F6AA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Chabot-Las Positas Community College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BD2A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onah Nicholas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7DE054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E155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7600 Dublin Blvd., Suite 102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5978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Dublin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3DA1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nicholas@clpccd.org</w:t>
            </w:r>
          </w:p>
        </w:tc>
      </w:tr>
      <w:tr w:rsidR="009E1F9C" w:rsidRPr="00C13888" w14:paraId="6C7AE1DC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EA56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hapin Hall Center for Children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C3EC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oanne Pearlman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B603FF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2B60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313 E. 60th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D24F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hicago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F36E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pearlman@chapinhall.org</w:t>
            </w:r>
          </w:p>
        </w:tc>
      </w:tr>
      <w:tr w:rsidR="009E1F9C" w:rsidRPr="00C13888" w14:paraId="118CA66E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7A4D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City of Berkeley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C9A8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Dee Williams-Ridley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480607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19D0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180 Milvia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11F3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Berkeley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7FB9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dwilliams-ridley@cityofberkeley.info</w:t>
            </w:r>
          </w:p>
        </w:tc>
      </w:tr>
      <w:tr w:rsidR="009E1F9C" w:rsidRPr="00C13888" w14:paraId="3C4C6CA3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98F1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City of Fremont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464D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rian Stott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4AD580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61EA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P.O. Box 5006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2523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Fremont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9039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stott@ci.fremont.ca.us</w:t>
            </w:r>
          </w:p>
        </w:tc>
      </w:tr>
      <w:tr w:rsidR="009E1F9C" w:rsidRPr="00C13888" w14:paraId="3A04D051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0717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City of Fremont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D002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uzanne Shenfil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03B949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F1B3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3300 Capitol Ave, Building B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43B6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remont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825F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shenfil@fremont.gov</w:t>
            </w:r>
          </w:p>
        </w:tc>
      </w:tr>
      <w:tr w:rsidR="009E1F9C" w:rsidRPr="00C13888" w14:paraId="63304674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8829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City of Fremont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80DB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Karen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Grimsich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2B3EEC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CA13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3300 Capitol Ave, Building B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168B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remont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A112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Grimsich@fremont.gov</w:t>
            </w:r>
          </w:p>
        </w:tc>
      </w:tr>
      <w:tr w:rsidR="009E1F9C" w:rsidRPr="00C13888" w14:paraId="6C18CF21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BA8B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City of Oakland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3F60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stelle Clemons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01349C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3520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150 Frank H. Ogawa Plaza, Suite 4340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FC45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C34F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clemons@oaklandca.gov</w:t>
            </w:r>
          </w:p>
        </w:tc>
      </w:tr>
      <w:tr w:rsidR="009E1F9C" w:rsidRPr="00C13888" w14:paraId="64A21AD1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F184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City of Oakland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430C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athy Hicks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230A80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AC49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150 Frank H. Ogawa Plaza, Suite 4340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3FF7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B59D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khicks@oaklandca.gov </w:t>
            </w:r>
          </w:p>
        </w:tc>
      </w:tr>
      <w:tr w:rsidR="009E1F9C" w:rsidRPr="00C13888" w14:paraId="0DD10363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BA6F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City of Oakland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1C9F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artina Bouey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85E005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EF95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150 Frank H. Ogawa Plaza, Suite 4340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1721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318F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bouey@oaklandca.gov</w:t>
            </w:r>
          </w:p>
        </w:tc>
      </w:tr>
      <w:tr w:rsidR="009E1F9C" w:rsidRPr="00C13888" w14:paraId="4B1EF39C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BB00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ity of Refuge United Church of Christ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CC5D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ev. Dr. Yvette Flunder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4DDFBD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3D00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8400 Enterprise Way, Suite 12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19E9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D400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lundery1@mac.com</w:t>
            </w:r>
          </w:p>
        </w:tc>
      </w:tr>
      <w:tr w:rsidR="009E1F9C" w:rsidRPr="00C13888" w14:paraId="50450607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48D0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City of Richmond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3FC5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teven Falk, c/o Sal Vaca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004A6E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35A7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330 25th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22E5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Richmo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8B8C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vaca@richmondworks.org</w:t>
            </w:r>
          </w:p>
        </w:tc>
      </w:tr>
      <w:tr w:rsidR="009E1F9C" w:rsidRPr="00C13888" w14:paraId="62E0DADC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517A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OMCAST Cable Holding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A3F9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orena Rosales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8161B0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7117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50 Francisco Street, 3rd Floor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4DD3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an Francisco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8480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orena_Rosales@comcast.com</w:t>
            </w:r>
          </w:p>
        </w:tc>
      </w:tr>
      <w:tr w:rsidR="009E1F9C" w:rsidRPr="00C13888" w14:paraId="27DBFC98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9165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ommon Vision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B017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Greg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olevzon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B130CD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158B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620 California S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4796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erkeley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2755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greyloom@gmail.com</w:t>
            </w:r>
          </w:p>
        </w:tc>
      </w:tr>
      <w:tr w:rsidR="009E1F9C" w:rsidRPr="00C13888" w14:paraId="2D5F8B91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62E5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ommunity Child Care Council (4Cs) ALACO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C536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Renee S. Herzfeld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47944F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816A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2351 City Center Drive, Suite 10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97A0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Haywar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B405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eneeH@4C-Alameda.org</w:t>
            </w:r>
          </w:p>
        </w:tc>
      </w:tr>
      <w:tr w:rsidR="009E1F9C" w:rsidRPr="00C13888" w14:paraId="66F160D4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A043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ommunity Child Care Council (4Cs) ALACO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11B0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Alyssa Corsi </w:t>
            </w:r>
          </w:p>
        </w:tc>
        <w:tc>
          <w:tcPr>
            <w:tcW w:w="10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675F1D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AD3E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F9A0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60F2F" w14:textId="77777777" w:rsidR="009E1F9C" w:rsidRPr="00C13888" w:rsidRDefault="0000630D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hyperlink r:id="rId27" w:history="1">
              <w:r w:rsidR="009E1F9C" w:rsidRPr="00C13888">
                <w:rPr>
                  <w:rFonts w:asciiTheme="minorHAnsi" w:hAnsiTheme="minorHAnsi" w:cstheme="minorHAnsi"/>
                  <w:color w:val="000000"/>
                  <w:sz w:val="20"/>
                </w:rPr>
                <w:t>alyssac@4c-alameda.org</w:t>
              </w:r>
            </w:hyperlink>
          </w:p>
        </w:tc>
      </w:tr>
      <w:tr w:rsidR="009E1F9C" w:rsidRPr="00C13888" w14:paraId="1926FB74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C8E4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ommunity Kitchens, Inc.</w:t>
            </w:r>
          </w:p>
        </w:tc>
        <w:tc>
          <w:tcPr>
            <w:tcW w:w="15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B8E9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aria Alderete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BEA0B4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(510) 409-8582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057A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221 Broadway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F4A8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A107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aria@lukasoakland.com</w:t>
            </w:r>
          </w:p>
        </w:tc>
      </w:tr>
      <w:tr w:rsidR="009E1F9C" w:rsidRPr="00C13888" w14:paraId="6FF4743B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9508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ommunity Kitchens, Inc.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33E8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aria Alderete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DE1D78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(510) 409-8583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6D2E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222 Broadway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6A95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C116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aria@ckoakland.org</w:t>
            </w:r>
          </w:p>
        </w:tc>
      </w:tr>
      <w:tr w:rsidR="009E1F9C" w:rsidRPr="00C13888" w14:paraId="0A3B44CE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BF72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Community Resources for Independent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ivin</w:t>
            </w:r>
            <w:proofErr w:type="spellEnd"/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4F5B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 Galvan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9B3854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D1B8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439 A Street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529D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Haywar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2C7E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ichael.Galvan@crilhayward.org</w:t>
            </w:r>
          </w:p>
        </w:tc>
      </w:tr>
      <w:tr w:rsidR="009E1F9C" w:rsidRPr="00C13888" w14:paraId="364ED9DD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B578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lastRenderedPageBreak/>
              <w:t xml:space="preserve">Contra Costa County Workforce Dev Board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A5EF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F4AF48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429D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4071 Port Chicago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wy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, Suite 25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744B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oncor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5537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EHSDInfo@ehsd.cccounty.us </w:t>
            </w:r>
          </w:p>
        </w:tc>
      </w:tr>
      <w:tr w:rsidR="009E1F9C" w:rsidRPr="00C13888" w14:paraId="6C709FB7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8B58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Covenant House California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89F0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ill Bedrossian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069EF7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38D5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00 Harrison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2A49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1081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bedrossian@covca.org</w:t>
            </w:r>
          </w:p>
        </w:tc>
      </w:tr>
      <w:tr w:rsidR="009E1F9C" w:rsidRPr="00C13888" w14:paraId="71CAE0F4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C1A4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risis Support Services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8034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Narges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Zohoury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Dillon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723C36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CB1E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P.O. Box 3120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25A5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F960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ndillon@crisissupport.org</w:t>
            </w:r>
          </w:p>
        </w:tc>
      </w:tr>
      <w:tr w:rsidR="009E1F9C" w:rsidRPr="00C13888" w14:paraId="0D32DC53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4F81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Davis Street Community Center, Inc.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F339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Rose Padilla Johnson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17B3DD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1137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3081 Teagarden Street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571D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San Leandro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CE6E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johnson@davisstreet.org</w:t>
            </w:r>
          </w:p>
        </w:tc>
      </w:tr>
      <w:tr w:rsidR="009E1F9C" w:rsidRPr="00C13888" w14:paraId="7F7808C2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B1CD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Davis Street Community Center, Inc.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D4E6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Carole McKindley-Alvarez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8457C3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A352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6BCD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8491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calvarez@davisstreet.org </w:t>
            </w:r>
          </w:p>
        </w:tc>
      </w:tr>
      <w:tr w:rsidR="009E1F9C" w:rsidRPr="00C13888" w14:paraId="26021E30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4F6C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Davis Street Community Center, Inc.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C3DA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Daniel Johnson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4C7330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E305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189C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F105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djohnson@davisstreet.org</w:t>
            </w:r>
          </w:p>
        </w:tc>
      </w:tr>
      <w:tr w:rsidR="009E1F9C" w:rsidRPr="00C13888" w14:paraId="368F9BF0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CEFB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DayBreak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Adult Care Centers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4A52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fra Paz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591B8E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FD5B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510 17th Street, Suite 20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72FE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5FAB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fra@daybreakcenters.org</w:t>
            </w:r>
          </w:p>
        </w:tc>
      </w:tr>
      <w:tr w:rsidR="009E1F9C" w:rsidRPr="00C13888" w14:paraId="57B2EDEF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E2A3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Deepa Abraham dba Be Well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66CA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Deepa Abraham, PhD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9021E7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8EF5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7080 Donlon Way, Suite 104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1AF9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Dublin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A4AC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ewellpro@att.net</w:t>
            </w:r>
          </w:p>
        </w:tc>
      </w:tr>
      <w:tr w:rsidR="009E1F9C" w:rsidRPr="00C13888" w14:paraId="1D35C703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ED48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Deeply Rooted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BE55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onald Muhammad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669C0C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45BB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143 10th S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E7C4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1931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r_muhammad510@hotmail.com</w:t>
            </w:r>
          </w:p>
        </w:tc>
      </w:tr>
      <w:tr w:rsidR="009E1F9C" w:rsidRPr="00C13888" w14:paraId="3A34287C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071C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Delta Dental Plan of California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9FF7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eunesse Raymundo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089D5A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6351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00 First St, M/S F6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EBF5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San Francisco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04C1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raymundo@delta.org</w:t>
            </w:r>
          </w:p>
        </w:tc>
      </w:tr>
      <w:tr w:rsidR="009E1F9C" w:rsidRPr="00C13888" w14:paraId="59040EE6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1E8D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Downs Community Development Corp.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FAC5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Xushie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Brue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D92A2A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5AFF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6026 Idaho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D4AE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FA9D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xushieb@gmail.com</w:t>
            </w:r>
          </w:p>
        </w:tc>
      </w:tr>
      <w:tr w:rsidR="009E1F9C" w:rsidRPr="00C13888" w14:paraId="141B7D50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C6D5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Downs Community Development Corp.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A752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Norma Lampley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A2CF98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DE89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6026 Idaho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0D14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A7F1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clnml@aol.com</w:t>
            </w:r>
          </w:p>
        </w:tc>
      </w:tr>
      <w:tr w:rsidR="009E1F9C" w:rsidRPr="00C13888" w14:paraId="57B7D53C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3309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E.C.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eems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Community Services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CECF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Rev Maria E.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eems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16BE2B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4C99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8411 MacArthur Blvd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57FA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F7B3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eems4@aol.com</w:t>
            </w:r>
          </w:p>
        </w:tc>
      </w:tr>
      <w:tr w:rsidR="009E1F9C" w:rsidRPr="00C13888" w14:paraId="2E461A1D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C453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East Bay Agency for Children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8812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osh Leonard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DFFD97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750D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828 Ford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576C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A003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osh.leonard@ebac.org</w:t>
            </w:r>
          </w:p>
        </w:tc>
      </w:tr>
      <w:tr w:rsidR="009E1F9C" w:rsidRPr="00C13888" w14:paraId="5A682226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49AD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East Bay Agency for Children 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5B8F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Mikalah Kendall </w:t>
            </w:r>
          </w:p>
        </w:tc>
        <w:tc>
          <w:tcPr>
            <w:tcW w:w="10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2E5F42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3A7D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C08F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044B2" w14:textId="77777777" w:rsidR="009E1F9C" w:rsidRPr="00C13888" w:rsidRDefault="0000630D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hyperlink r:id="rId28" w:history="1">
              <w:r w:rsidR="009E1F9C" w:rsidRPr="00C13888">
                <w:rPr>
                  <w:rFonts w:asciiTheme="minorHAnsi" w:hAnsiTheme="minorHAnsi" w:cstheme="minorHAnsi"/>
                  <w:color w:val="000000"/>
                  <w:sz w:val="20"/>
                </w:rPr>
                <w:t>mikalah.kendall@ebac.org</w:t>
              </w:r>
            </w:hyperlink>
          </w:p>
        </w:tc>
      </w:tr>
      <w:tr w:rsidR="009E1F9C" w:rsidRPr="00C13888" w14:paraId="1070912F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3029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East Oakland Community Project </w:t>
            </w:r>
          </w:p>
        </w:tc>
        <w:tc>
          <w:tcPr>
            <w:tcW w:w="15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64AB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Wendy Jackson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C5C563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48E2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7515 International Boulevard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EC9B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D068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wendyujackson@gmail.com</w:t>
            </w:r>
          </w:p>
        </w:tc>
      </w:tr>
      <w:tr w:rsidR="009E1F9C" w:rsidRPr="00C13888" w14:paraId="61C64896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E82A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East Oakland Switchboard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62A1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ynn Embry-Nimmer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B687DE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2FBC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909 73rd Avenu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2F57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F91B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astoaklandswitchboard@gmail.com</w:t>
            </w:r>
          </w:p>
        </w:tc>
      </w:tr>
      <w:tr w:rsidR="009E1F9C" w:rsidRPr="00C13888" w14:paraId="5A388D83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B8F4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Eden Area Regional Occupational Program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4D9D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inda Granger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2F592F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3548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26316 Hesperian Blvd.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FDB8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Haywar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57AE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granger@edenrop.org</w:t>
            </w:r>
          </w:p>
        </w:tc>
      </w:tr>
      <w:tr w:rsidR="009E1F9C" w:rsidRPr="00C13888" w14:paraId="77B5424C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9D13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Eden I &amp; R, Inc.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B7FF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lison DeJung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C69434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5FF9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570 B Street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BEC3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Haywar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122E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dejung@edenir.org</w:t>
            </w:r>
          </w:p>
        </w:tc>
      </w:tr>
      <w:tr w:rsidR="009E1F9C" w:rsidRPr="00C13888" w14:paraId="5819AA30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D4EE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Eden I &amp; R, Inc.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8BFF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David Hartman,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539750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B182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B94F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EDC62" w14:textId="77777777" w:rsidR="009E1F9C" w:rsidRPr="00C13888" w:rsidRDefault="0000630D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hyperlink r:id="rId29" w:history="1">
              <w:r w:rsidR="009E1F9C" w:rsidRPr="00C13888">
                <w:rPr>
                  <w:rFonts w:asciiTheme="minorHAnsi" w:hAnsiTheme="minorHAnsi" w:cstheme="minorHAnsi"/>
                  <w:color w:val="000000"/>
                  <w:sz w:val="20"/>
                </w:rPr>
                <w:t>dhartman@edenir.org</w:t>
              </w:r>
            </w:hyperlink>
          </w:p>
        </w:tc>
      </w:tr>
      <w:tr w:rsidR="009E1F9C" w:rsidRPr="00C13888" w14:paraId="3436A76F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2E6C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Eden I &amp; R, Inc.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B427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Gitanjali Rawat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AB2C79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FFAA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053E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FA05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grawat@edenir.org</w:t>
            </w:r>
          </w:p>
        </w:tc>
      </w:tr>
      <w:tr w:rsidR="009E1F9C" w:rsidRPr="00C13888" w14:paraId="0857E5EE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21CE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Eden I &amp; R, Inc.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B79A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Natalie Tercero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2D6A3D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7E3A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4EC7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F40D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ntercero@edenir.org</w:t>
            </w:r>
          </w:p>
        </w:tc>
      </w:tr>
      <w:tr w:rsidR="009E1F9C" w:rsidRPr="00C13888" w14:paraId="4F9EF797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CA32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den United Church of Christ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C7BF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Pastor Arlene Nehring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C1BA5C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(510) 582-9533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41D1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1455 Birch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D962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aywar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583D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rlene@edenucc.com</w:t>
            </w:r>
          </w:p>
        </w:tc>
      </w:tr>
      <w:tr w:rsidR="009E1F9C" w:rsidRPr="00C13888" w14:paraId="5C3BDA45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D2FB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den United Church of Christ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BC9A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arvin Wiser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925086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(510) 582-9533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F47D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4758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C7A4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arvin@edenucc.com</w:t>
            </w:r>
          </w:p>
        </w:tc>
      </w:tr>
      <w:tr w:rsidR="009E1F9C" w:rsidRPr="00C13888" w14:paraId="28CAC9ED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1792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lastRenderedPageBreak/>
              <w:t>Elmhurst Presbyterian Church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1E98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Sandra Black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C6956A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(510) 470-8119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D563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1ACB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C94F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fblack60@yahoo.com</w:t>
            </w:r>
          </w:p>
        </w:tc>
      </w:tr>
      <w:tr w:rsidR="009E1F9C" w:rsidRPr="00C13888" w14:paraId="5A4673B1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163E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El Puente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omunitario</w:t>
            </w:r>
            <w:proofErr w:type="spellEnd"/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2C12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lena Lepe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7C9CBE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(510) 209-3736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FBCE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24650 Amador Street, #59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F946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aywar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E32F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elena@elpuentecomunitario1.org </w:t>
            </w:r>
          </w:p>
        </w:tc>
      </w:tr>
      <w:tr w:rsidR="009E1F9C" w:rsidRPr="00C13888" w14:paraId="78BC4594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1231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mpowered Aging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C28B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Nicole Howell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BF3860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A345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255 Contra Costa Blvd., Suite 204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75CB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Pleasant Hill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C307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nicolehowell@ccombudsman.org</w:t>
            </w:r>
          </w:p>
        </w:tc>
      </w:tr>
      <w:tr w:rsidR="009E1F9C" w:rsidRPr="00C13888" w14:paraId="32E97D6B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644C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vident Change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AB7C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athy Park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B7838F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D102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520 3rd Street, Ste 101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16E2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B9AA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park@evidentchange.org</w:t>
            </w:r>
          </w:p>
        </w:tc>
      </w:tr>
      <w:tr w:rsidR="009E1F9C" w:rsidRPr="00C13888" w14:paraId="41AB55AB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D4FE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Excel Interpreting, LLC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F4F8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oy Saephan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54B86A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9718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804 Tribute Rd. Suite 207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474F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Sacramento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7574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oy@excelinterpreting.com</w:t>
            </w:r>
          </w:p>
        </w:tc>
      </w:tr>
      <w:tr w:rsidR="009E1F9C" w:rsidRPr="00C13888" w14:paraId="296956F0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2611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Family Bridges, Inc.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4167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Corinne Jan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FED810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CE30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168-11th St.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E87C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C411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orinnej@fambridges.org</w:t>
            </w:r>
          </w:p>
        </w:tc>
      </w:tr>
      <w:tr w:rsidR="009E1F9C" w:rsidRPr="00C13888" w14:paraId="3215F25A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8F14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Family Caregiver Alliance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D248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Kathleen Kelly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9C04DC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49E3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01 Montgomery Street, Suite 215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766E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San Francisco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440C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kelly@caregiver.org</w:t>
            </w:r>
          </w:p>
        </w:tc>
      </w:tr>
      <w:tr w:rsidR="009E1F9C" w:rsidRPr="00C13888" w14:paraId="15FC6B18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F3B4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amily Crisis International Youth Assistance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2627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Quint Hall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AD9691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1982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6835 Algonquin St, Suite 439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7199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untington Beach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D6E4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ontracts@westshield.com</w:t>
            </w:r>
          </w:p>
        </w:tc>
      </w:tr>
      <w:tr w:rsidR="009E1F9C" w:rsidRPr="00C13888" w14:paraId="606E669D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52E5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Family Paths, Inc.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FA96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arbra Silver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B42C08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14C1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1727 MLK Jr. Way, #109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1060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0A45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silver@familypaths.org</w:t>
            </w:r>
          </w:p>
        </w:tc>
      </w:tr>
      <w:tr w:rsidR="009E1F9C" w:rsidRPr="00C13888" w14:paraId="713B4A4D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3854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amily Support Services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CD26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heryl Smith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81FA80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F129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303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egenberger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Road, Suite 40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97EE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63F6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smith@fssba-oak.org</w:t>
            </w:r>
          </w:p>
        </w:tc>
      </w:tr>
      <w:tr w:rsidR="009E1F9C" w:rsidRPr="00C13888" w14:paraId="7BFFEE4B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E5DC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Family Violence Law Center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0E4E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rin Scott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3DB2A1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9C39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470 27th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1438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8A3C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scott@fvlc.org</w:t>
            </w:r>
          </w:p>
        </w:tc>
      </w:tr>
      <w:tr w:rsidR="009E1F9C" w:rsidRPr="00C13888" w14:paraId="7F23D60C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5ADC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are Community Kitchen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79E5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Nina Mendez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412C95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(414) 688-9132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32F7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1347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758B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nina.mendez@justfare.co</w:t>
            </w:r>
          </w:p>
        </w:tc>
      </w:tr>
      <w:tr w:rsidR="009E1F9C" w:rsidRPr="00C13888" w14:paraId="7A74B452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77B9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are Community Kitchen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CA1E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ronwen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6CCCDA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B31C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06CA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58E6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ronwen@justfare.co</w:t>
            </w:r>
          </w:p>
        </w:tc>
      </w:tr>
      <w:tr w:rsidR="009E1F9C" w:rsidRPr="00C13888" w14:paraId="6FC1D187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6A2C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are Resources Inc.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E8E6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aetie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fiesh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27A839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67D0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327 61st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7ABE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meryville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B34B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aetie.ofiesh@fareresources.com</w:t>
            </w:r>
          </w:p>
        </w:tc>
      </w:tr>
      <w:tr w:rsidR="009E1F9C" w:rsidRPr="00C13888" w14:paraId="16649C89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016B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elton Institute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428E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l Gilbert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B61BED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4372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005 Atlantic Avenu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460E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lameda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57AC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gilbert@felton.org</w:t>
            </w:r>
          </w:p>
        </w:tc>
      </w:tr>
      <w:tr w:rsidR="009E1F9C" w:rsidRPr="00C13888" w14:paraId="61173BCA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5DEB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idelity Security Life Insurance Co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D7C4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ryson L. Jones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D2678C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540B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4000 Luxottica Plac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08A1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Mason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D82F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bohanna@eyemed.com</w:t>
            </w:r>
          </w:p>
        </w:tc>
      </w:tr>
      <w:tr w:rsidR="009E1F9C" w:rsidRPr="00C13888" w14:paraId="534702C8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D955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irst 5 Alameda County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7061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ristin Spanos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1F1983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A4DF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115 Atlantic Avenu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E464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lameda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B66E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ristin.Spanos@first5alameda.org</w:t>
            </w:r>
          </w:p>
        </w:tc>
      </w:tr>
      <w:tr w:rsidR="009E1F9C" w:rsidRPr="00C13888" w14:paraId="2D12067A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2973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irst 5 Alameda County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FC35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Julia Otani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8E4C5F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AFF1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8692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6AA5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ulia.Otani@First5alameda.org</w:t>
            </w:r>
          </w:p>
        </w:tc>
      </w:tr>
      <w:tr w:rsidR="009E1F9C" w:rsidRPr="00C13888" w14:paraId="2DBCAD2D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F509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irst African Methodist Episcopal Church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445C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ames Haskins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4C63D6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EB59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530 37th Street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A4B6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AD86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amesh_haskins@yahoo.com</w:t>
            </w:r>
          </w:p>
        </w:tc>
      </w:tr>
      <w:tr w:rsidR="009E1F9C" w:rsidRPr="00C13888" w14:paraId="78AC1E2B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C754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First Place for Youth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D290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mily Jensen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F5A9B8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E2CB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426 17th St. Suite 10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54C2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85E7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jensen@Firstplaceforyouth.org</w:t>
            </w:r>
          </w:p>
        </w:tc>
      </w:tr>
      <w:tr w:rsidR="009E1F9C" w:rsidRPr="00C13888" w14:paraId="176D76DE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E40E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First Place for Youth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C72F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Erica Waterford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B3395F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C367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1322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D658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waterford@firstplaceforyouth.org</w:t>
            </w:r>
          </w:p>
        </w:tc>
      </w:tr>
      <w:tr w:rsidR="009E1F9C" w:rsidRPr="00C13888" w14:paraId="17F5866A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5DAC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First Place for Youth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6934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Jamie Kugelberg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D5CF13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ED6C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327B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6E4D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kugelberg@firstplaceforyouth.org</w:t>
            </w:r>
          </w:p>
        </w:tc>
      </w:tr>
      <w:tr w:rsidR="009E1F9C" w:rsidRPr="00C13888" w14:paraId="16FF7B4E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24B7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First Place for Youth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65F4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Sonya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ravines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B0256C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8C3C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C545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C17F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cravines@firstplaceforyouth.org</w:t>
            </w:r>
          </w:p>
        </w:tc>
      </w:tr>
      <w:tr w:rsidR="009E1F9C" w:rsidRPr="00C13888" w14:paraId="132E9836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A116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First Place for Youth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9E9B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June Miyake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2B7064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825D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F758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BA0A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miyake@firstplaceforyouth.org</w:t>
            </w:r>
          </w:p>
        </w:tc>
      </w:tr>
      <w:tr w:rsidR="009E1F9C" w:rsidRPr="00C13888" w14:paraId="65CA60C6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200E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First Place for Youth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A252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Vicki Whitlock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2AFB3F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7D51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5817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5452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vwhitlock@firstplaceforyouth.org</w:t>
            </w:r>
          </w:p>
        </w:tc>
      </w:tr>
      <w:tr w:rsidR="009E1F9C" w:rsidRPr="00C13888" w14:paraId="337C1C41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F7EF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irst Presbyterian Church of Hayward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5DCC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aron Horner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A53E0D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4649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4900 Grove Way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3538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astro Valley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7A90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aron@firstpreshayward.com</w:t>
            </w:r>
          </w:p>
        </w:tc>
      </w:tr>
      <w:tr w:rsidR="009E1F9C" w:rsidRPr="00C13888" w14:paraId="5A0B3A1F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4B1C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lastRenderedPageBreak/>
              <w:t xml:space="preserve">Fred Finch Youth Center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4A95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om Alexander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E5108C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9BD0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3800 Coolidge Ave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5015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0697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omalexander@fredfinch.org</w:t>
            </w:r>
          </w:p>
        </w:tc>
      </w:tr>
      <w:tr w:rsidR="009E1F9C" w:rsidRPr="00C13888" w14:paraId="5F4ED964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1981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rom Seed 2 Feed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3B81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arcus McCree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CEA243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B63D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1E22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an Lorenzo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D00A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arcusmccree@gmail.com</w:t>
            </w:r>
          </w:p>
        </w:tc>
      </w:tr>
      <w:tr w:rsidR="009E1F9C" w:rsidRPr="00C13888" w14:paraId="5B62D129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6B02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anna Interpreting, LLC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1F9A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om Elias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A62676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508E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10783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amacha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Blvd, Ste8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3216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pring Valley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5D2B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om@hannais.com</w:t>
            </w:r>
          </w:p>
        </w:tc>
      </w:tr>
      <w:tr w:rsidR="009E1F9C" w:rsidRPr="00C13888" w14:paraId="3EC17B04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F01C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Hayward Area Recreation &amp; Park District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376F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Paul McCreary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C270B5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AD1E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1099 E St.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2BDA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Hayward </w:t>
            </w:r>
          </w:p>
        </w:tc>
        <w:tc>
          <w:tcPr>
            <w:tcW w:w="350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3188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ccP@haywardrec.org</w:t>
            </w:r>
          </w:p>
        </w:tc>
      </w:tr>
      <w:tr w:rsidR="009E1F9C" w:rsidRPr="00C13888" w14:paraId="0C488B51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91F3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Hayward Area Recreation &amp; Park District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F8E3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haylynn Nelson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70FE33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DA6C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2FCC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9114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nels@haywardrec.org</w:t>
            </w:r>
          </w:p>
        </w:tc>
      </w:tr>
      <w:tr w:rsidR="009E1F9C" w:rsidRPr="00C13888" w14:paraId="7BF5D0E9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5509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ealth Management Associates Inc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139C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eff Devries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1D22C0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F22B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20 N Washington Sq. Suite 705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3A61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ansing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7918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devries@healthmanagement.com</w:t>
            </w:r>
          </w:p>
        </w:tc>
      </w:tr>
      <w:tr w:rsidR="009E1F9C" w:rsidRPr="00C13888" w14:paraId="6BEEE07D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C6CB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ill &amp; Company Communications, Inc.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2611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ames Hill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013C8A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5C74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072 Martin Luther King Driv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B888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aywar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162F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hill@hillpr.com</w:t>
            </w:r>
          </w:p>
        </w:tc>
      </w:tr>
      <w:tr w:rsidR="009E1F9C" w:rsidRPr="00C13888" w14:paraId="257BE467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707A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ively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E8A2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ary Hekl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FE7FD1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5819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7901 Stoneridge Drive, Suite 15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A8CE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Pleasanton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D239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ary@behively.org</w:t>
            </w:r>
          </w:p>
        </w:tc>
      </w:tr>
      <w:tr w:rsidR="009E1F9C" w:rsidRPr="00C13888" w14:paraId="196B349D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5F6E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Immigration Institute of the Bay Area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D80D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llen Dumesnil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81577A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CF61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476 3rd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902A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7B30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dumesnil@iibayarea.org</w:t>
            </w:r>
          </w:p>
        </w:tc>
      </w:tr>
      <w:tr w:rsidR="009E1F9C" w:rsidRPr="00C13888" w14:paraId="2DF17770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E303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Immigration Institute of the Bay Area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BBAB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ary Robbins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FD7D6E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D1C0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877B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61646" w14:textId="77777777" w:rsidR="009E1F9C" w:rsidRPr="00C13888" w:rsidRDefault="0000630D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hyperlink r:id="rId30" w:history="1">
              <w:r w:rsidR="009E1F9C" w:rsidRPr="00C13888">
                <w:rPr>
                  <w:rFonts w:asciiTheme="minorHAnsi" w:hAnsiTheme="minorHAnsi" w:cstheme="minorHAnsi"/>
                  <w:color w:val="000000"/>
                  <w:sz w:val="20"/>
                </w:rPr>
                <w:t>mrobbins@iibayarea.org</w:t>
              </w:r>
            </w:hyperlink>
          </w:p>
        </w:tc>
      </w:tr>
      <w:tr w:rsidR="009E1F9C" w:rsidRPr="00C13888" w14:paraId="79D98C5B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FCED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International Rescue Committee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EEF0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arah Terlouw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896144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59F9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440 Grand Ave., Suite 50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7767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85F3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arah.Terlouw@rescue.org</w:t>
            </w:r>
          </w:p>
        </w:tc>
      </w:tr>
      <w:tr w:rsidR="009E1F9C" w:rsidRPr="00C13888" w14:paraId="324F13B1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A751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International Rescue Committee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A10A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Yeni Telles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B7E8E3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2DE3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40F6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0461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Yeni.Telles@rescue.org</w:t>
            </w:r>
          </w:p>
        </w:tc>
      </w:tr>
      <w:tr w:rsidR="009E1F9C" w:rsidRPr="00C13888" w14:paraId="7EA1894A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3449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International Rescue Committee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B462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Sara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Zejnic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E9EEBD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B186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444B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C1E4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ara.Zejnic@rescue.org</w:t>
            </w:r>
          </w:p>
        </w:tc>
      </w:tr>
      <w:tr w:rsidR="009E1F9C" w:rsidRPr="00C13888" w14:paraId="3492FDC6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CC86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Interpreters Unlimited, Inc.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00BA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hamus Sayed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90CCEE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A52B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PO Box 2766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3949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an Diego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920F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hamus.sayed@iugroup.com</w:t>
            </w:r>
          </w:p>
        </w:tc>
      </w:tr>
      <w:tr w:rsidR="009E1F9C" w:rsidRPr="00C13888" w14:paraId="377C27C2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E5E7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eweld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Legacy Group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9A96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arol F. Burton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185CA6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2013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714 Franklin St #100-128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69A1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233D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eweldlegacy@gmail.com</w:t>
            </w:r>
          </w:p>
        </w:tc>
      </w:tr>
      <w:tr w:rsidR="009E1F9C" w:rsidRPr="00C13888" w14:paraId="0F424896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E171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-Sei, Inc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8B07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Diane Wong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0B76AC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9079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285 66th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468C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meryville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51E2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Diane@j-sei.org</w:t>
            </w:r>
          </w:p>
        </w:tc>
      </w:tr>
      <w:tr w:rsidR="009E1F9C" w:rsidRPr="00C13888" w14:paraId="34081873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75F7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ust Fare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6EC5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ronwen Sterling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2E5ACC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(415) 608-1707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2531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987E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02CE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ronwen@justfare.co</w:t>
            </w:r>
          </w:p>
        </w:tc>
      </w:tr>
      <w:tr w:rsidR="009E1F9C" w:rsidRPr="00C13888" w14:paraId="4522A931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ECEE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evin W. Harper CPA &amp; Associates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3D5E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evin W. Harper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EE0AC1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6032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0885 Redwood Road, Suite 202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30C0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astro Valley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1A98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harper@kevinharpercpa.com</w:t>
            </w:r>
          </w:p>
        </w:tc>
      </w:tr>
      <w:tr w:rsidR="009E1F9C" w:rsidRPr="00C13888" w14:paraId="652A43BD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1994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idango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, Inc.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17EB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cott Moore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B0761D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043E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44000 Old Warm Springs Blvd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9B88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Fremont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8008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moore@kidango.org</w:t>
            </w:r>
          </w:p>
        </w:tc>
      </w:tr>
      <w:tr w:rsidR="009E1F9C" w:rsidRPr="00C13888" w14:paraId="1C40ED22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5A90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Korean Community Center of the East Bay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2B66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June Lee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97B879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(925) 789-0822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DC2B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01 Callan Ave. Suite 40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2A61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an Leandro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9A2A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unelee@kcceb.org</w:t>
            </w:r>
          </w:p>
        </w:tc>
      </w:tr>
      <w:tr w:rsidR="009E1F9C" w:rsidRPr="00C13888" w14:paraId="52CC565C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5E16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Korean Community Center of the East Bay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430A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E3AB45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6016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02 Callan Ave. Suite 40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0D51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an Leandro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B92D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yeri@kcceb.org</w:t>
            </w:r>
          </w:p>
        </w:tc>
      </w:tr>
      <w:tr w:rsidR="009E1F9C" w:rsidRPr="00C13888" w14:paraId="7E37383C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9D99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Korean Community Center of the East Bay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E663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rt Choi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963B0A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C054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03 Callan Ave. Suite 40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43BA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an Leandro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0757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rt@kcceb.org</w:t>
            </w:r>
          </w:p>
        </w:tc>
      </w:tr>
      <w:tr w:rsidR="009E1F9C" w:rsidRPr="00C13888" w14:paraId="655F9068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5461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La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linica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de la Raza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FAB2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Jane Garcia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92641E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BE88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450 Fruitvale Av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37AA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6023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garcia@laclinica.org</w:t>
            </w:r>
          </w:p>
        </w:tc>
      </w:tr>
      <w:tr w:rsidR="009E1F9C" w:rsidRPr="00C13888" w14:paraId="4F177FC3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3C7D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lastRenderedPageBreak/>
              <w:t>Laboratory Corporation of America Holdings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73A3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Dr. George Maha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5D0E3B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BA80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440 - York Cour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9431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urlington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FDEE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ahag@labcorp.com</w:t>
            </w:r>
          </w:p>
        </w:tc>
      </w:tr>
      <w:tr w:rsidR="009E1F9C" w:rsidRPr="00C13888" w14:paraId="701C03D0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D43F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anguage Line Services, Inc.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62D2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arl Scott Merritt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9B0299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90EB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1 Lower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agdale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Drive, Building 2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6D33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Monterey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25A3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Cummings@languageline.com</w:t>
            </w:r>
          </w:p>
        </w:tc>
      </w:tr>
      <w:tr w:rsidR="009E1F9C" w:rsidRPr="00C13888" w14:paraId="25D183B0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B2AD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ao Family Community Development, Inc.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8342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Kathy Chao-Rothberg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534B9B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598B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325 E 12th Street, Suite 226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F97C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E0F6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rothberg@lfcd.org</w:t>
            </w:r>
          </w:p>
        </w:tc>
      </w:tr>
      <w:tr w:rsidR="009E1F9C" w:rsidRPr="00C13888" w14:paraId="6AD0828B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5C34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Legal Assistance for Seniors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1CB3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James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reggiari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6AEEFF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822B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333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egenberger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Road, Suite 85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937A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9B63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treggiari@lashicap.org</w:t>
            </w:r>
          </w:p>
        </w:tc>
      </w:tr>
      <w:tr w:rsidR="009E1F9C" w:rsidRPr="00C13888" w14:paraId="26670698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D068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ifelong Medical Care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068F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artin A. Lynch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BA6E81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20AC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PO BOX 11247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4411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erkeley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2168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lynch@lifelongmedical.org</w:t>
            </w:r>
          </w:p>
        </w:tc>
      </w:tr>
      <w:tr w:rsidR="009E1F9C" w:rsidRPr="00C13888" w14:paraId="5A8EC0FD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4CF0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incoln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8441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llison Becwar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69A32A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5FEF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266 - 14th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342D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713C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llisonbecwar@lincolnfamilies.org</w:t>
            </w:r>
          </w:p>
        </w:tc>
      </w:tr>
      <w:tr w:rsidR="009E1F9C" w:rsidRPr="00C13888" w14:paraId="369AC229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E81F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Local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oodz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Cali Inc.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C318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andeep Rajbhandari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BA4D14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(650) 532-3051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C497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BED9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6A81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unny@localfoodzca.com</w:t>
            </w:r>
          </w:p>
        </w:tc>
      </w:tr>
      <w:tr w:rsidR="009E1F9C" w:rsidRPr="00C13888" w14:paraId="68520060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76FE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ove Never Fails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C653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Vanessa Russell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234556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C7F5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6937 Village Parkway, #2074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E3EA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Dublin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5F41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vanessa@loveneverfailsus.com</w:t>
            </w:r>
          </w:p>
        </w:tc>
      </w:tr>
      <w:tr w:rsidR="009E1F9C" w:rsidRPr="00C13888" w14:paraId="1048A0CB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563E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andela Partners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6668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iara Segura 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D07A85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33D3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344 7th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07F2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B1E5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iara@mandelapartners.org</w:t>
            </w:r>
          </w:p>
        </w:tc>
      </w:tr>
      <w:tr w:rsidR="009E1F9C" w:rsidRPr="00C13888" w14:paraId="7FF936C1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D386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andela Partners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9AB2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aureen Silva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4A7A19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E7D4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344 7th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84CA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1904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aureen@mandelapartners.org</w:t>
            </w:r>
          </w:p>
        </w:tc>
      </w:tr>
      <w:tr w:rsidR="009E1F9C" w:rsidRPr="00C13888" w14:paraId="0B1CFFB8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67C1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eal Kit Supply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C2EFB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eff Jacobs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E743C1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(877) 833-1418 x 717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31A8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E49E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6AD2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eff.jacobs@mealkitsupply.com</w:t>
            </w:r>
          </w:p>
        </w:tc>
      </w:tr>
      <w:tr w:rsidR="009E1F9C" w:rsidRPr="00C13888" w14:paraId="2EAF2943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AEDD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ercy Retirement and Care Center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238B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rista Lucchesi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9D619D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A661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3431 Foothill Blvd.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C169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A7CB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lucchesi@eldercarealliance.org</w:t>
            </w:r>
          </w:p>
        </w:tc>
      </w:tr>
      <w:tr w:rsidR="009E1F9C" w:rsidRPr="00C13888" w14:paraId="662B1245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EAC5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ichael Sanders Enterprises, Inc.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60D2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ichael Sanders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A24381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87B6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5200 Peachtree Road, Suite 3104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42A3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tlanta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35D9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ICHAEL@THE220EXP.COM</w:t>
            </w:r>
          </w:p>
        </w:tc>
      </w:tr>
      <w:tr w:rsidR="009E1F9C" w:rsidRPr="00C13888" w14:paraId="048F6E4E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8D0C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ISSSEY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E823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ennifer B. Lyle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2755D1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19D5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424 Jefferson S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DE5D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7C57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ennifer@misssey.org</w:t>
            </w:r>
          </w:p>
        </w:tc>
      </w:tr>
      <w:tr w:rsidR="009E1F9C" w:rsidRPr="00C13888" w14:paraId="423DC270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7546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Neuro Psych Alliance Inc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E5B8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rent Hughey, PhD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0CAD90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5EE1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7901 Stoneridge Dr. #521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ABEF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Pleasanton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C094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ughey@neuropsychalliance.com</w:t>
            </w:r>
          </w:p>
        </w:tc>
      </w:tr>
      <w:tr w:rsidR="009E1F9C" w:rsidRPr="00C13888" w14:paraId="4F083A2B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9190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Nutrition Solutions LLC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11EC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an Speer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8A72D0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688B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7922 Sanford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75F9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A396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anspeer@gmail.com</w:t>
            </w:r>
          </w:p>
        </w:tc>
      </w:tr>
      <w:tr w:rsidR="009E1F9C" w:rsidRPr="00C13888" w14:paraId="7BE4AB0E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C6E1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 Harvest Kitchen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86CD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ean Brekke-Miesner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943E04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ECBE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1D9F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3287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ean@mandelapartners.org</w:t>
            </w:r>
          </w:p>
        </w:tc>
      </w:tr>
      <w:tr w:rsidR="009E1F9C" w:rsidRPr="00C13888" w14:paraId="4F3D6ABC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3370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 Private Industry Council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262E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obin Raveneau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9F9189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0A56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68 Grand Av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55C3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0A6D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obinr@oaklandpic.org</w:t>
            </w:r>
          </w:p>
        </w:tc>
      </w:tr>
      <w:tr w:rsidR="009E1F9C" w:rsidRPr="00C13888" w14:paraId="2DFEED97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4860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hlone Community College District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6FC0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lex Lebedeff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AFEB26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F8D9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43600 Mission Blvd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8723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remont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35C7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lebedeff@ohlone.edu</w:t>
            </w:r>
          </w:p>
        </w:tc>
      </w:tr>
      <w:tr w:rsidR="009E1F9C" w:rsidRPr="00C13888" w14:paraId="4A0CEF8F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D81B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n Lok Senior Health Services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6045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Grace Li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F32A7D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EFD6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3683 Peralta Blvd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C987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remont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1AF4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graceli@onlok.org</w:t>
            </w:r>
          </w:p>
        </w:tc>
      </w:tr>
      <w:tr w:rsidR="009E1F9C" w:rsidRPr="00C13888" w14:paraId="34E17261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F1B7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ne Nation Dream Makers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D7EE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onnie Forbes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259E8F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A1F8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PO Box 92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907F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ivermore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35AD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onnie@onenationdreammakers.org</w:t>
            </w:r>
          </w:p>
        </w:tc>
      </w:tr>
      <w:tr w:rsidR="009E1F9C" w:rsidRPr="00C13888" w14:paraId="5E64733E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DBF8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pen Heart Kitchen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9015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eather Greaux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E15775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(925) 500-8247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1284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1141 Catalina </w:t>
            </w:r>
            <w:proofErr w:type="gram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Dr  #</w:t>
            </w:r>
            <w:proofErr w:type="gram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37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3823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ivermore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8327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mckeever7@comcast.net</w:t>
            </w:r>
          </w:p>
        </w:tc>
      </w:tr>
      <w:tr w:rsidR="009E1F9C" w:rsidRPr="00C13888" w14:paraId="29FE6F42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5E8F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ptions Recovery Services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7249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homas Gorham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773C56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875E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835 Allston Way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0F4D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erkeley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CC92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gorham@optionsrecovery.org</w:t>
            </w:r>
          </w:p>
        </w:tc>
      </w:tr>
      <w:tr w:rsidR="009E1F9C" w:rsidRPr="00C13888" w14:paraId="5B5E8A93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EFB6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Pitney Bowes Global Financial Services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ED89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eff Densmore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BC7C13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D3DC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4305 Hacienda Dr. Suite 10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764B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Pleasanton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08D0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effrey.Densmore@pb.com</w:t>
            </w:r>
          </w:p>
        </w:tc>
      </w:tr>
      <w:tr w:rsidR="009E1F9C" w:rsidRPr="00C13888" w14:paraId="46D17D29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7051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Pitney Bowes Global Financial Services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C0FF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aura Graham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F4D35D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690E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0EE8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C061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aura.Graham@pb.com</w:t>
            </w:r>
          </w:p>
        </w:tc>
      </w:tr>
      <w:tr w:rsidR="009E1F9C" w:rsidRPr="00C13888" w14:paraId="118CB73D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B76B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lastRenderedPageBreak/>
              <w:t>Preventive Care Pathways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64F1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. Geoffrey Watson, M.D.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1D585C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98A9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5709 Market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5B8C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DF3B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geoffreywatson@aol.com</w:t>
            </w:r>
          </w:p>
        </w:tc>
      </w:tr>
      <w:tr w:rsidR="009E1F9C" w:rsidRPr="00C13888" w14:paraId="7174C977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E524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ebuilding Together Oakland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6A98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isa Malul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022B46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F9FC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530 3rd Street, Suite 109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125E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8DB6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isa@rtoakland.org</w:t>
            </w:r>
          </w:p>
        </w:tc>
      </w:tr>
      <w:tr w:rsidR="009E1F9C" w:rsidRPr="00C13888" w14:paraId="120C18BA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1C10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ebuilding Together Oakland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731D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Lucie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ohnova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</w:t>
            </w:r>
          </w:p>
        </w:tc>
        <w:tc>
          <w:tcPr>
            <w:tcW w:w="10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57FC81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C030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D1A3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4187B" w14:textId="77777777" w:rsidR="009E1F9C" w:rsidRPr="00C13888" w:rsidRDefault="0000630D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hyperlink r:id="rId31" w:history="1">
              <w:r w:rsidR="009E1F9C" w:rsidRPr="00C13888">
                <w:rPr>
                  <w:rFonts w:asciiTheme="minorHAnsi" w:hAnsiTheme="minorHAnsi" w:cstheme="minorHAnsi"/>
                  <w:color w:val="000000"/>
                  <w:sz w:val="20"/>
                </w:rPr>
                <w:t>lucie@rtoakland.org</w:t>
              </w:r>
            </w:hyperlink>
          </w:p>
        </w:tc>
      </w:tr>
      <w:tr w:rsidR="009E1F9C" w:rsidRPr="00C13888" w14:paraId="239706C2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D5C9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efugee &amp; Immigrant Transitions</w:t>
            </w:r>
          </w:p>
        </w:tc>
        <w:tc>
          <w:tcPr>
            <w:tcW w:w="15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57EC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aura Vaudreuil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08D1FB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6624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811 11th Av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55AE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DBF7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info@reftrans.org</w:t>
            </w:r>
          </w:p>
        </w:tc>
      </w:tr>
      <w:tr w:rsidR="009E1F9C" w:rsidRPr="00C13888" w14:paraId="15EAE63C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B01B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obert E. Kennedy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E918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ob Kennedy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911577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6046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39 California Street #32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4449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Valley Springs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7B51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KMFCC@yahoo.com</w:t>
            </w:r>
          </w:p>
        </w:tc>
      </w:tr>
      <w:tr w:rsidR="009E1F9C" w:rsidRPr="00C13888" w14:paraId="591447DD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F4C1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oots Community Health Center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6BBF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Noha Aboelata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B46A43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69A8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9925 International Blvd., #5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266D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FF20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drnoha@rootsclinic.org</w:t>
            </w:r>
          </w:p>
        </w:tc>
      </w:tr>
      <w:tr w:rsidR="009E1F9C" w:rsidRPr="00C13888" w14:paraId="397A6994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5BCF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oots Community Health Center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FBEE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andy Marie Bickett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44B75F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95A9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9925 International Blvd., #5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57F9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BAB6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andy@rootsclinic.org</w:t>
            </w:r>
          </w:p>
        </w:tc>
      </w:tr>
      <w:tr w:rsidR="009E1F9C" w:rsidRPr="00C13888" w14:paraId="3F677365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1153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oots Community Health Center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8305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amaica Sowell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B32F3B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B737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9925 International Blvd., #5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87AF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2F39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amaica@rootsclinic.org</w:t>
            </w:r>
          </w:p>
        </w:tc>
      </w:tr>
      <w:tr w:rsidR="009E1F9C" w:rsidRPr="00C13888" w14:paraId="063C1E5E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2C27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oslyn Wright, BAPTA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BCBE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oslyn Wright, PsyD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9B9B03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8EA6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057 MacArthur Blvd. #206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5E19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an Leandro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B313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oz@bapta.com</w:t>
            </w:r>
          </w:p>
        </w:tc>
      </w:tr>
      <w:tr w:rsidR="009E1F9C" w:rsidRPr="00C13888" w14:paraId="127D8594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5BAA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ubicon Programs, Incorporated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5EBC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Dr. Carole Dorham-Kelly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6235F6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0B78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500 Bissell Avenu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DBB9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ichmo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1776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arolek@rubiconprograms.org</w:t>
            </w:r>
          </w:p>
        </w:tc>
      </w:tr>
      <w:tr w:rsidR="009E1F9C" w:rsidRPr="00C13888" w14:paraId="0C44FDCE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A413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uby's Place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52C5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ophora Acheson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A227FD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F0F1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0880 Baker Road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35AE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astro Valley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2E62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ophora@rubysplace.org</w:t>
            </w:r>
          </w:p>
        </w:tc>
      </w:tr>
      <w:tr w:rsidR="009E1F9C" w:rsidRPr="00C13888" w14:paraId="706409CA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976D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.O.S. - Meals on Wheels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0057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harlie Deterline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13F9D3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057F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2235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Polvorosa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Ave. Suite 26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CB0D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an Leandro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A2FA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harlie@sosmow.org</w:t>
            </w:r>
          </w:p>
        </w:tc>
      </w:tr>
      <w:tr w:rsidR="009E1F9C" w:rsidRPr="00C13888" w14:paraId="6B19049C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873A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Safe Alternatives </w:t>
            </w:r>
            <w:proofErr w:type="gram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o</w:t>
            </w:r>
            <w:proofErr w:type="gram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Violent Environments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9D5D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ennifer Dow Rowell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9EC67F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DAC6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900 Mowry Avenue, Suite 201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AAE7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remont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347D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xecutivedirector@save-dv.org</w:t>
            </w:r>
          </w:p>
        </w:tc>
      </w:tr>
      <w:tr w:rsidR="009E1F9C" w:rsidRPr="00C13888" w14:paraId="3AB36DD3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2C34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Safe Alternatives </w:t>
            </w:r>
            <w:proofErr w:type="gram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o</w:t>
            </w:r>
            <w:proofErr w:type="gram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Violent Environments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9E57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ay Mehta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C03DC7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CC45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485D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01D5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inance@save-dv.org</w:t>
            </w:r>
          </w:p>
        </w:tc>
      </w:tr>
      <w:tr w:rsidR="009E1F9C" w:rsidRPr="00C13888" w14:paraId="63ABD7D1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906D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alvation Army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8B2C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ajor James Sullivan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B50925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510-383-9300 ext 1201 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A865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794 Garden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0B20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AFBD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ames.Sullivan@usw.salvationarmy.org</w:t>
            </w:r>
          </w:p>
        </w:tc>
      </w:tr>
      <w:tr w:rsidR="009E1F9C" w:rsidRPr="00C13888" w14:paraId="0B337C4C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36B0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alvation Army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DE04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obert Alex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78203D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A5F9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794 Garden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11F4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AE72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obert.Alex@usw.salvationarmy.org</w:t>
            </w:r>
          </w:p>
        </w:tc>
      </w:tr>
      <w:tr w:rsidR="009E1F9C" w:rsidRPr="00C13888" w14:paraId="674A054E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4260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an Bernardino County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2EF9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olly Murphy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DCF78E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D52F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68 W. Hospitality Lan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39D1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an Bernardino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FA99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olly.murphy@calwin.org</w:t>
            </w:r>
          </w:p>
        </w:tc>
      </w:tr>
      <w:tr w:rsidR="009E1F9C" w:rsidRPr="00C13888" w14:paraId="2AC48C7B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A806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enior Support Program of the Tri-Valley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D3EB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obert Taylor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0BCEFD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AE04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5353 Sunol Blvd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9F7D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Pleasanton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54E2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taylor@ssptv.org</w:t>
            </w:r>
          </w:p>
        </w:tc>
      </w:tr>
      <w:tr w:rsidR="009E1F9C" w:rsidRPr="00C13888" w14:paraId="11BFB39F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E21C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ER-Jobs for Progress, Inc.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19F2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esus Padron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AF2DA2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70AB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55 N. Fulton Street, #106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2E97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resno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2818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esuspadron@sercalifornia.org</w:t>
            </w:r>
          </w:p>
        </w:tc>
      </w:tr>
      <w:tr w:rsidR="009E1F9C" w:rsidRPr="00C13888" w14:paraId="79F59E18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A883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ister to Sister 2 Inc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9962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elissa Hellums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4732C8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FB19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363 A San Pablo Avenu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C244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8836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elissa@serenityhouseoakland.org</w:t>
            </w:r>
          </w:p>
        </w:tc>
      </w:tr>
      <w:tr w:rsidR="009E1F9C" w:rsidRPr="00C13888" w14:paraId="4FA4C0A0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EE7D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ervice Opportunity for Seniors/SOS Meals on Wheels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11D5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harlie Deterline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D5E69B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(510) 343-6122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A81A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C93E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39DA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harlie@sosmow.org</w:t>
            </w:r>
          </w:p>
        </w:tc>
      </w:tr>
      <w:tr w:rsidR="009E1F9C" w:rsidRPr="00C13888" w14:paraId="5AA8F058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E9EC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OS Meals on Wheels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D29C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Daniel Ashbrook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A58A53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(510) 470-7834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6F45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9754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4979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dan@sosmow.org</w:t>
            </w:r>
          </w:p>
        </w:tc>
      </w:tr>
      <w:tr w:rsidR="009E1F9C" w:rsidRPr="00C13888" w14:paraId="40A81473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9547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lastRenderedPageBreak/>
              <w:t>Spanish Speaking Unity Council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ADDD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hris Iglesias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DAD047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19CD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900 Fruitvale Ave, Suite 2A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A490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1885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iglesias@unitycouncil.org</w:t>
            </w:r>
          </w:p>
        </w:tc>
      </w:tr>
      <w:tr w:rsidR="009E1F9C" w:rsidRPr="00C13888" w14:paraId="5B14BE46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5450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panish Speaking Unity Council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557A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afael Velazquez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68FCFF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B43E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901 Fruitvale Ave, Suite 2A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9B03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A1501" w14:textId="77777777" w:rsidR="009E1F9C" w:rsidRPr="00C13888" w:rsidRDefault="0000630D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hyperlink r:id="rId32" w:history="1">
              <w:r w:rsidR="009E1F9C" w:rsidRPr="00C13888">
                <w:rPr>
                  <w:rFonts w:asciiTheme="minorHAnsi" w:hAnsiTheme="minorHAnsi" w:cstheme="minorHAnsi"/>
                  <w:color w:val="000000"/>
                  <w:sz w:val="20"/>
                </w:rPr>
                <w:t>rvelazquez@unitycouncil.org</w:t>
              </w:r>
            </w:hyperlink>
          </w:p>
        </w:tc>
      </w:tr>
      <w:tr w:rsidR="009E1F9C" w:rsidRPr="00C13888" w14:paraId="015C76FE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4676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panish Speaking Unity Council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F004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lexander Vazquez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90A904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E415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902 Fruitvale Ave, Suite 2A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CD55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17E71" w14:textId="77777777" w:rsidR="009E1F9C" w:rsidRPr="00C13888" w:rsidRDefault="0000630D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hyperlink r:id="rId33" w:history="1">
              <w:r w:rsidR="009E1F9C" w:rsidRPr="00C13888">
                <w:rPr>
                  <w:rFonts w:asciiTheme="minorHAnsi" w:hAnsiTheme="minorHAnsi" w:cstheme="minorHAnsi"/>
                  <w:color w:val="000000"/>
                  <w:sz w:val="20"/>
                </w:rPr>
                <w:t>AVazquez@unitycouncil.org</w:t>
              </w:r>
            </w:hyperlink>
          </w:p>
        </w:tc>
      </w:tr>
      <w:tr w:rsidR="009E1F9C" w:rsidRPr="00C13888" w14:paraId="6A387F18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D9BC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panish Speaking Unity Council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D1EC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yle Radcliff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67240D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E205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903 Fruitvale Ave, Suite 2A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B983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ABA44" w14:textId="77777777" w:rsidR="009E1F9C" w:rsidRPr="00C13888" w:rsidRDefault="0000630D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hyperlink r:id="rId34" w:history="1">
              <w:r w:rsidR="009E1F9C" w:rsidRPr="00C13888">
                <w:rPr>
                  <w:rFonts w:asciiTheme="minorHAnsi" w:hAnsiTheme="minorHAnsi" w:cstheme="minorHAnsi"/>
                  <w:color w:val="000000"/>
                  <w:sz w:val="20"/>
                </w:rPr>
                <w:t>KRadcliff@unitycouncil.org</w:t>
              </w:r>
            </w:hyperlink>
          </w:p>
        </w:tc>
      </w:tr>
      <w:tr w:rsidR="009E1F9C" w:rsidRPr="00C13888" w14:paraId="56537307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0A4F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panish Speaking Unity Council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685F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aquel Marquez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DFEC2A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D692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904 Fruitvale Ave, Suite 2A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83F7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7451F" w14:textId="77777777" w:rsidR="009E1F9C" w:rsidRPr="00C13888" w:rsidRDefault="0000630D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hyperlink r:id="rId35" w:history="1">
              <w:r w:rsidR="009E1F9C" w:rsidRPr="00C13888">
                <w:rPr>
                  <w:rFonts w:asciiTheme="minorHAnsi" w:hAnsiTheme="minorHAnsi" w:cstheme="minorHAnsi"/>
                  <w:color w:val="000000"/>
                  <w:sz w:val="20"/>
                </w:rPr>
                <w:t>RMarquez@unitycouncil.org</w:t>
              </w:r>
            </w:hyperlink>
          </w:p>
        </w:tc>
      </w:tr>
      <w:tr w:rsidR="009E1F9C" w:rsidRPr="00C13888" w14:paraId="2B80EF73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0B94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panish Speaking Unity Council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165B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Garima Shiwakoti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C27CD6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0FEC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905 Fruitvale Ave, Suite 2A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A0D5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FFEDC" w14:textId="77777777" w:rsidR="009E1F9C" w:rsidRPr="00C13888" w:rsidRDefault="0000630D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hyperlink r:id="rId36" w:history="1">
              <w:r w:rsidR="009E1F9C" w:rsidRPr="00C13888">
                <w:rPr>
                  <w:rFonts w:asciiTheme="minorHAnsi" w:hAnsiTheme="minorHAnsi" w:cstheme="minorHAnsi"/>
                  <w:color w:val="000000"/>
                  <w:sz w:val="20"/>
                </w:rPr>
                <w:t>GShiwakoti@unitycouncil.org</w:t>
              </w:r>
            </w:hyperlink>
          </w:p>
        </w:tc>
      </w:tr>
      <w:tr w:rsidR="009E1F9C" w:rsidRPr="00C13888" w14:paraId="1F6AE4D9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EEB1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t. Mary's Center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DA2C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haron Cornu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59B7D5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38D6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925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rockhurst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38CD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FF73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haroncornu@stmaryscenter.org</w:t>
            </w:r>
          </w:p>
        </w:tc>
      </w:tr>
      <w:tr w:rsidR="009E1F9C" w:rsidRPr="00C13888" w14:paraId="045DF2DC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A2EB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t. Mary's Center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E690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ristina Wong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F65B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(510) 923-9600 x250 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DFE3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E4A9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F543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wong@stmaryscenter.org</w:t>
            </w:r>
          </w:p>
        </w:tc>
      </w:tr>
      <w:tr w:rsidR="009E1F9C" w:rsidRPr="00C13888" w14:paraId="43B76DE8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A9C9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words To Plowshares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62F5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ichael Blecker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EA1DD7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9EA0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401 Van Ness Ave., Suite 313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5146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an Francisco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C438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blecker@stp-sf.org</w:t>
            </w:r>
          </w:p>
        </w:tc>
      </w:tr>
      <w:tr w:rsidR="009E1F9C" w:rsidRPr="00C13888" w14:paraId="133A5213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02B4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Terra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irma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Diversion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9465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ertha Cuellar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15D5C7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2073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30086 Mission Blvd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CBB9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aywar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4DF6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cuellar@terrafirmadiversion.com</w:t>
            </w:r>
          </w:p>
        </w:tc>
      </w:tr>
      <w:tr w:rsidR="009E1F9C" w:rsidRPr="00C13888" w14:paraId="67E15E94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B617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he Alliance for Community Wellness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705C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aron Ortiz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7F533D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3118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26081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ocine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Av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35D8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aywar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6D6F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ortiz@lafamiliacounseling.org</w:t>
            </w:r>
          </w:p>
        </w:tc>
      </w:tr>
      <w:tr w:rsidR="009E1F9C" w:rsidRPr="00C13888" w14:paraId="0080B0D3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6395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he Refuge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2F8B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ason Henderson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D0CD8E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9EDE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PO BOX 19275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7DA6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1AEE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bhrefuge@comcast.net</w:t>
            </w:r>
          </w:p>
        </w:tc>
      </w:tr>
      <w:tr w:rsidR="009E1F9C" w:rsidRPr="00C13888" w14:paraId="3BAF6917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C4E0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he Unity Council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9592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aren Steeber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27E70F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(415) 786-3904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0328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F68D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5ED5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steeber@unitycouncil.org</w:t>
            </w:r>
          </w:p>
        </w:tc>
      </w:tr>
      <w:tr w:rsidR="009E1F9C" w:rsidRPr="00C13888" w14:paraId="60FB8341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F779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homas Van Fleet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AB1D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homas Van Fleet, PhD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E057FD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622D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1135 San Pablo Ave #237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258E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l Cerrito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8AF5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omvanvleet@gmail.com</w:t>
            </w:r>
          </w:p>
        </w:tc>
      </w:tr>
      <w:tr w:rsidR="009E1F9C" w:rsidRPr="00C13888" w14:paraId="0696949D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74EF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iburcio Vasquez Health Center, Inc.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D71A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ndrea Schwab-Galindo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B8F2E8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7BBD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2331 Mission Blvd.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F058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aywar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493C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schwabgalindo@tvhc.org</w:t>
            </w:r>
          </w:p>
        </w:tc>
      </w:tr>
      <w:tr w:rsidR="009E1F9C" w:rsidRPr="00C13888" w14:paraId="60F67851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FF18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otal Administrative Services Corporation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26FA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ndy Bartel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63189A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A591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302 International Lan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841D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adison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1917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ndy.Bartel@tasconline.com</w:t>
            </w:r>
          </w:p>
        </w:tc>
      </w:tr>
      <w:tr w:rsidR="009E1F9C" w:rsidRPr="00C13888" w14:paraId="6387604F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2B67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ri Valley Regional Occupational Program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E8A1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ulie Duncan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79430D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20FC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040 Florence Road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337A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ivermore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BDC8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duncan@tvrop.org</w:t>
            </w:r>
          </w:p>
        </w:tc>
      </w:tr>
      <w:tr w:rsidR="009E1F9C" w:rsidRPr="00C13888" w14:paraId="47256FBC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6A4E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ri-City Volunteers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1ACA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aylor Johnson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EF86D7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D157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37350 Joseph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CA9B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remont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8335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aylor@tcvfoodbank.org</w:t>
            </w:r>
          </w:p>
        </w:tc>
      </w:tr>
      <w:tr w:rsidR="009E1F9C" w:rsidRPr="00C13888" w14:paraId="67921C73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C59D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Tri-Valley Haven for </w:t>
            </w:r>
            <w:proofErr w:type="gram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Women,  Inc.</w:t>
            </w:r>
            <w:proofErr w:type="gramEnd"/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E443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nn King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59C196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63A1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3663 Pacific Av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033E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ivermore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3850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nn@trivalleyhaven.org</w:t>
            </w:r>
          </w:p>
        </w:tc>
      </w:tr>
      <w:tr w:rsidR="009E1F9C" w:rsidRPr="00C13888" w14:paraId="09881020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A649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Tri-Valley Haven for </w:t>
            </w:r>
            <w:proofErr w:type="gram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Women,  Inc.</w:t>
            </w:r>
            <w:proofErr w:type="gramEnd"/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27FA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778E2F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7223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3663 Pacific Av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9BDE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ivermore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719D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hristine@trivalleyhaven.org</w:t>
            </w:r>
          </w:p>
        </w:tc>
      </w:tr>
      <w:tr w:rsidR="009E1F9C" w:rsidRPr="00C13888" w14:paraId="08992609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F512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Tri-Valley Haven for </w:t>
            </w:r>
            <w:proofErr w:type="gram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Women,  Inc.</w:t>
            </w:r>
            <w:proofErr w:type="gramEnd"/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806A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563055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08C9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3663 Pacific Av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E0FE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ivermore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4568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ay@trivalleyhaven.org</w:t>
            </w:r>
          </w:p>
        </w:tc>
      </w:tr>
      <w:tr w:rsidR="009E1F9C" w:rsidRPr="00C13888" w14:paraId="7C31109E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4CD5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Tri-Valley Haven for </w:t>
            </w:r>
            <w:proofErr w:type="gram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Women,  Inc.</w:t>
            </w:r>
            <w:proofErr w:type="gramEnd"/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61A3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alph Johnson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838457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E84E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3663 Pacific Av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D907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ivermore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C43C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alph@trivalleyhaven.org</w:t>
            </w:r>
          </w:p>
        </w:tc>
      </w:tr>
      <w:tr w:rsidR="009E1F9C" w:rsidRPr="00C13888" w14:paraId="3EFFB05B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769C0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rybe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Inc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0910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ndrew Park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C48FF8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ED92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341 E 25th Street Suite B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DBB3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33F4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INFO@OAKLANDTRYBE.ORG</w:t>
            </w:r>
          </w:p>
        </w:tc>
      </w:tr>
      <w:tr w:rsidR="009E1F9C" w:rsidRPr="00C13888" w14:paraId="19C8F674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D6EE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lastRenderedPageBreak/>
              <w:t>Valata Jenkins-Monroe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521B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Valata Jenkins-Monroe PhD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75C0696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56183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5656 College Av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AC13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2768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drjenkinsmonroe@gmail.com</w:t>
            </w:r>
          </w:p>
        </w:tc>
      </w:tr>
      <w:tr w:rsidR="009E1F9C" w:rsidRPr="00C13888" w14:paraId="77B6F9CA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36D79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ValleyCare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Health System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B90A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yann DeGraff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DDA0EE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A3D0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111 E. Stanley Blvd.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5489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ivermore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E57B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degraff@stanfordhealthcare.org</w:t>
            </w:r>
          </w:p>
        </w:tc>
      </w:tr>
      <w:tr w:rsidR="009E1F9C" w:rsidRPr="00C13888" w14:paraId="3258BABF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9A81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Vietnamese American Community Center of the East Bay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1DE1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hirley Gee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4429FA8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3AE7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655 International Blvd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8310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D4BF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gee@vacceb.org</w:t>
            </w:r>
          </w:p>
        </w:tc>
      </w:tr>
      <w:tr w:rsidR="009E1F9C" w:rsidRPr="00C13888" w14:paraId="508AD441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0EDB5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Vietnamese American Community Center of the East Bay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BF4B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ED7367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253E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656 International Blvd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A378A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1627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cheng@vacceb.org</w:t>
            </w:r>
          </w:p>
        </w:tc>
      </w:tr>
      <w:tr w:rsidR="009E1F9C" w:rsidRPr="00C13888" w14:paraId="4CB55580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DB2D4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Vietnamese American Community Center of the East Bay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25A77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hannon Meredith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6154CF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763DE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656 International Blvd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F334F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03A9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meredith@vacceb.org</w:t>
            </w:r>
          </w:p>
        </w:tc>
      </w:tr>
      <w:tr w:rsidR="009E1F9C" w:rsidRPr="00C13888" w14:paraId="7E59B013" w14:textId="77777777" w:rsidTr="009E1F9C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DFFD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WestCoast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Children's Clinic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BD97B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tacey A Katz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7831462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1BF21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3301 E 12th Street, Suite 259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E326D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1467C" w14:textId="77777777" w:rsidR="009E1F9C" w:rsidRPr="00C13888" w:rsidRDefault="009E1F9C" w:rsidP="009E1F9C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katz@westcoastcc.org</w:t>
            </w:r>
          </w:p>
        </w:tc>
      </w:tr>
    </w:tbl>
    <w:p w14:paraId="440903A6" w14:textId="77777777" w:rsidR="009E1F9C" w:rsidRPr="00985AE1" w:rsidRDefault="009E1F9C">
      <w:pPr>
        <w:rPr>
          <w:rFonts w:ascii="Calibri" w:hAnsi="Calibri" w:cs="Calibri"/>
        </w:rPr>
      </w:pPr>
    </w:p>
    <w:sectPr w:rsidR="009E1F9C" w:rsidRPr="00985AE1" w:rsidSect="009A343C">
      <w:footerReference w:type="default" r:id="rId37"/>
      <w:pgSz w:w="12240" w:h="15840" w:code="1"/>
      <w:pgMar w:top="1710" w:right="810" w:bottom="720" w:left="432" w:header="900" w:footer="1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871D71" w14:textId="77777777" w:rsidR="00435E3A" w:rsidRDefault="00435E3A">
      <w:r>
        <w:separator/>
      </w:r>
    </w:p>
  </w:endnote>
  <w:endnote w:type="continuationSeparator" w:id="0">
    <w:p w14:paraId="38EB1AA5" w14:textId="77777777" w:rsidR="00435E3A" w:rsidRDefault="00435E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C9268" w14:textId="77777777" w:rsidR="00530140" w:rsidRPr="008F1AC7" w:rsidRDefault="00530140" w:rsidP="00741E10">
    <w:pPr>
      <w:jc w:val="right"/>
      <w:rPr>
        <w:rFonts w:ascii="Calibri" w:hAnsi="Calibri" w:cs="Calibri"/>
        <w:sz w:val="20"/>
      </w:rPr>
    </w:pPr>
    <w:r w:rsidRPr="008F1AC7">
      <w:rPr>
        <w:rFonts w:ascii="Calibri" w:hAnsi="Calibri" w:cs="Calibri"/>
        <w:sz w:val="20"/>
      </w:rPr>
      <w:t>R</w:t>
    </w:r>
    <w:r>
      <w:rPr>
        <w:rFonts w:ascii="Calibri" w:hAnsi="Calibri" w:cs="Calibri"/>
        <w:sz w:val="20"/>
      </w:rPr>
      <w:t>FP</w:t>
    </w:r>
    <w:r w:rsidRPr="008F1AC7">
      <w:rPr>
        <w:rFonts w:ascii="Calibri" w:hAnsi="Calibri" w:cs="Calibri"/>
        <w:sz w:val="20"/>
      </w:rPr>
      <w:t xml:space="preserve"> No. </w:t>
    </w:r>
    <w:r>
      <w:rPr>
        <w:rFonts w:ascii="Calibri" w:hAnsi="Calibri" w:cs="Calibri"/>
        <w:sz w:val="20"/>
      </w:rPr>
      <w:t>900977</w:t>
    </w:r>
    <w:r w:rsidRPr="008F1AC7">
      <w:rPr>
        <w:rFonts w:ascii="Calibri" w:hAnsi="Calibri" w:cs="Calibri"/>
        <w:sz w:val="20"/>
      </w:rPr>
      <w:t xml:space="preserve">, Addendum No. </w:t>
    </w:r>
    <w:r>
      <w:rPr>
        <w:rFonts w:ascii="Calibri" w:hAnsi="Calibri" w:cs="Calibri"/>
        <w:sz w:val="20"/>
      </w:rPr>
      <w:t>2</w:t>
    </w:r>
    <w:r w:rsidRPr="008F1AC7">
      <w:rPr>
        <w:rFonts w:ascii="Calibri" w:hAnsi="Calibri" w:cs="Calibri"/>
        <w:sz w:val="20"/>
      </w:rPr>
      <w:t xml:space="preserve"> </w:t>
    </w:r>
  </w:p>
  <w:p w14:paraId="1BD96984" w14:textId="77777777" w:rsidR="00530140" w:rsidRDefault="00530140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D34403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95847" w14:textId="77777777" w:rsidR="009224B5" w:rsidRDefault="009224B5" w:rsidP="009224B5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</w:rPr>
    </w:pPr>
  </w:p>
  <w:p w14:paraId="354C67D9" w14:textId="77777777" w:rsidR="00530140" w:rsidRPr="009224B5" w:rsidRDefault="009224B5" w:rsidP="009224B5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  <w:u w:val="single"/>
      </w:rPr>
    </w:pPr>
    <w:r w:rsidRPr="009224B5">
      <w:rPr>
        <w:rFonts w:ascii="Calibri" w:hAnsi="Calibri" w:cs="Calibri"/>
        <w:sz w:val="20"/>
      </w:rPr>
      <w:t>R</w:t>
    </w:r>
    <w:r w:rsidR="002568B0">
      <w:rPr>
        <w:rFonts w:ascii="Calibri" w:hAnsi="Calibri" w:cs="Calibri"/>
        <w:sz w:val="20"/>
      </w:rPr>
      <w:t>ev. 8/</w:t>
    </w:r>
    <w:r w:rsidR="000655C4">
      <w:rPr>
        <w:rFonts w:ascii="Calibri" w:hAnsi="Calibri" w:cs="Calibri"/>
        <w:sz w:val="20"/>
      </w:rPr>
      <w:t>2</w:t>
    </w:r>
    <w:r w:rsidR="009A343C">
      <w:rPr>
        <w:rFonts w:ascii="Calibri" w:hAnsi="Calibri" w:cs="Calibri"/>
        <w:sz w:val="20"/>
      </w:rPr>
      <w:t>5</w:t>
    </w:r>
    <w:r w:rsidRPr="009224B5">
      <w:rPr>
        <w:rFonts w:ascii="Calibri" w:hAnsi="Calibri" w:cs="Calibri"/>
        <w:sz w:val="20"/>
      </w:rPr>
      <w:t>/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E08A5" w14:textId="77777777" w:rsidR="000655C4" w:rsidRPr="008D6750" w:rsidRDefault="000655C4" w:rsidP="000655C4">
    <w:pPr>
      <w:tabs>
        <w:tab w:val="right" w:pos="10980"/>
      </w:tabs>
      <w:rPr>
        <w:rFonts w:ascii="Calibri" w:hAnsi="Calibri" w:cs="Calibri"/>
        <w:sz w:val="20"/>
      </w:rPr>
    </w:pPr>
  </w:p>
  <w:p w14:paraId="213E87D9" w14:textId="6E4DE29A" w:rsidR="000655C4" w:rsidRPr="008D6750" w:rsidRDefault="000655C4" w:rsidP="000655C4">
    <w:pPr>
      <w:tabs>
        <w:tab w:val="right" w:pos="10980"/>
      </w:tabs>
      <w:rPr>
        <w:rFonts w:ascii="Calibri" w:hAnsi="Calibri" w:cs="Calibri"/>
        <w:sz w:val="20"/>
      </w:rPr>
    </w:pPr>
    <w:r w:rsidRPr="008D6750">
      <w:rPr>
        <w:rFonts w:ascii="Calibri" w:hAnsi="Calibri" w:cs="Calibri"/>
        <w:sz w:val="20"/>
      </w:rPr>
      <w:t>Rev. 8/2</w:t>
    </w:r>
    <w:r w:rsidR="009A343C" w:rsidRPr="008D6750">
      <w:rPr>
        <w:rFonts w:ascii="Calibri" w:hAnsi="Calibri" w:cs="Calibri"/>
        <w:sz w:val="20"/>
      </w:rPr>
      <w:t>5</w:t>
    </w:r>
    <w:r w:rsidRPr="008D6750">
      <w:rPr>
        <w:rFonts w:ascii="Calibri" w:hAnsi="Calibri" w:cs="Calibri"/>
        <w:sz w:val="20"/>
      </w:rPr>
      <w:t xml:space="preserve">/2021 </w:t>
    </w:r>
    <w:r w:rsidRPr="008D6750">
      <w:rPr>
        <w:rFonts w:ascii="Calibri" w:hAnsi="Calibri" w:cs="Calibri"/>
        <w:sz w:val="20"/>
      </w:rPr>
      <w:tab/>
      <w:t>RFP No. 90</w:t>
    </w:r>
    <w:r w:rsidR="008D6750" w:rsidRPr="008D6750">
      <w:rPr>
        <w:rFonts w:ascii="Calibri" w:hAnsi="Calibri" w:cs="Calibri"/>
        <w:sz w:val="20"/>
      </w:rPr>
      <w:t>2206</w:t>
    </w:r>
    <w:r w:rsidRPr="008D6750">
      <w:rPr>
        <w:rFonts w:ascii="Calibri" w:hAnsi="Calibri" w:cs="Calibri"/>
        <w:sz w:val="20"/>
      </w:rPr>
      <w:t xml:space="preserve">, Bidders Conference Attendees List </w:t>
    </w:r>
  </w:p>
  <w:p w14:paraId="76EE4481" w14:textId="77777777" w:rsidR="000655C4" w:rsidRPr="008F1AC7" w:rsidRDefault="000655C4" w:rsidP="000655C4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9A343C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 w:rsidR="009A343C">
      <w:rPr>
        <w:rFonts w:ascii="Calibri" w:hAnsi="Calibri" w:cs="Calibri"/>
        <w:sz w:val="20"/>
      </w:rPr>
      <w:fldChar w:fldCharType="begin"/>
    </w:r>
    <w:r w:rsidR="009A343C">
      <w:rPr>
        <w:rFonts w:ascii="Calibri" w:hAnsi="Calibri" w:cs="Calibri"/>
        <w:sz w:val="20"/>
      </w:rPr>
      <w:instrText xml:space="preserve"> NUMPAGES  \# "0" \* Arabic  \* MERGEFORMAT </w:instrText>
    </w:r>
    <w:r w:rsidR="009A343C">
      <w:rPr>
        <w:rFonts w:ascii="Calibri" w:hAnsi="Calibri" w:cs="Calibri"/>
        <w:sz w:val="20"/>
      </w:rPr>
      <w:fldChar w:fldCharType="separate"/>
    </w:r>
    <w:r w:rsidR="009A343C">
      <w:rPr>
        <w:rFonts w:ascii="Calibri" w:hAnsi="Calibri" w:cs="Calibri"/>
        <w:noProof/>
        <w:sz w:val="20"/>
      </w:rPr>
      <w:t>3</w:t>
    </w:r>
    <w:r w:rsidR="009A343C">
      <w:rPr>
        <w:rFonts w:ascii="Calibri" w:hAnsi="Calibri" w:cs="Calibri"/>
        <w:sz w:val="20"/>
      </w:rPr>
      <w:fldChar w:fldCharType="end"/>
    </w:r>
  </w:p>
  <w:p w14:paraId="2DC6FD4E" w14:textId="77777777" w:rsidR="00530140" w:rsidRPr="000655C4" w:rsidRDefault="00530140" w:rsidP="000655C4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86878" w14:textId="77777777" w:rsidR="009224B5" w:rsidRDefault="009224B5" w:rsidP="009224B5">
    <w:pPr>
      <w:tabs>
        <w:tab w:val="right" w:pos="10800"/>
      </w:tabs>
      <w:rPr>
        <w:rFonts w:ascii="Calibri" w:hAnsi="Calibri" w:cs="Calibri"/>
        <w:sz w:val="20"/>
      </w:rPr>
    </w:pPr>
  </w:p>
  <w:p w14:paraId="361C9E2F" w14:textId="77777777" w:rsidR="00530140" w:rsidRPr="008F1AC7" w:rsidRDefault="002568B0" w:rsidP="009224B5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>Rev. 8/</w:t>
    </w:r>
    <w:r w:rsidR="000655C4">
      <w:rPr>
        <w:rFonts w:ascii="Calibri" w:hAnsi="Calibri" w:cs="Calibri"/>
        <w:sz w:val="20"/>
      </w:rPr>
      <w:t>24</w:t>
    </w:r>
    <w:r w:rsidR="009224B5" w:rsidRPr="009224B5">
      <w:rPr>
        <w:rFonts w:ascii="Calibri" w:hAnsi="Calibri" w:cs="Calibri"/>
        <w:sz w:val="20"/>
      </w:rPr>
      <w:t>/2021</w:t>
    </w:r>
    <w:r w:rsidR="009224B5">
      <w:rPr>
        <w:rFonts w:ascii="Calibri" w:hAnsi="Calibri" w:cs="Calibri"/>
        <w:color w:val="FF0000"/>
        <w:sz w:val="20"/>
      </w:rPr>
      <w:t xml:space="preserve"> </w:t>
    </w:r>
    <w:r w:rsidR="009224B5">
      <w:rPr>
        <w:rFonts w:ascii="Calibri" w:hAnsi="Calibri" w:cs="Calibri"/>
        <w:color w:val="FF0000"/>
        <w:sz w:val="20"/>
      </w:rPr>
      <w:tab/>
    </w:r>
    <w:r w:rsidR="00530140" w:rsidRPr="008A60BD">
      <w:rPr>
        <w:rFonts w:ascii="Calibri" w:hAnsi="Calibri" w:cs="Calibri"/>
        <w:color w:val="FF0000"/>
        <w:sz w:val="20"/>
      </w:rPr>
      <w:t>R</w:t>
    </w:r>
    <w:r w:rsidR="00D34403" w:rsidRPr="008A60BD">
      <w:rPr>
        <w:rFonts w:ascii="Calibri" w:hAnsi="Calibri" w:cs="Calibri"/>
        <w:color w:val="FF0000"/>
        <w:sz w:val="20"/>
      </w:rPr>
      <w:t>F</w:t>
    </w:r>
    <w:r w:rsidR="00903A9B" w:rsidRPr="008A60BD">
      <w:rPr>
        <w:rFonts w:ascii="Calibri" w:hAnsi="Calibri" w:cs="Calibri"/>
        <w:color w:val="FF0000"/>
        <w:sz w:val="20"/>
      </w:rPr>
      <w:t>P</w:t>
    </w:r>
    <w:r w:rsidR="008A60BD" w:rsidRPr="008A60BD">
      <w:rPr>
        <w:rFonts w:ascii="Calibri" w:hAnsi="Calibri" w:cs="Calibri"/>
        <w:color w:val="FF0000"/>
        <w:sz w:val="20"/>
      </w:rPr>
      <w:t>/Q</w:t>
    </w:r>
    <w:r w:rsidR="00530140" w:rsidRPr="008A60BD">
      <w:rPr>
        <w:rFonts w:ascii="Calibri" w:hAnsi="Calibri" w:cs="Calibri"/>
        <w:color w:val="FF0000"/>
        <w:sz w:val="20"/>
      </w:rPr>
      <w:t xml:space="preserve"> No. 90</w:t>
    </w:r>
    <w:r w:rsidR="008A60BD" w:rsidRPr="008A60BD">
      <w:rPr>
        <w:rFonts w:ascii="Calibri" w:hAnsi="Calibri" w:cs="Calibri"/>
        <w:color w:val="FF0000"/>
        <w:sz w:val="20"/>
      </w:rPr>
      <w:t>XXXX</w:t>
    </w:r>
    <w:r w:rsidR="00530140" w:rsidRPr="008F1AC7">
      <w:rPr>
        <w:rFonts w:ascii="Calibri" w:hAnsi="Calibri" w:cs="Calibri"/>
        <w:sz w:val="20"/>
      </w:rPr>
      <w:t xml:space="preserve">, </w:t>
    </w:r>
    <w:r w:rsidR="002E5490">
      <w:rPr>
        <w:rFonts w:ascii="Calibri" w:hAnsi="Calibri" w:cs="Calibri"/>
        <w:sz w:val="20"/>
      </w:rPr>
      <w:t>Bidders Conference</w:t>
    </w:r>
    <w:r>
      <w:rPr>
        <w:rFonts w:ascii="Calibri" w:hAnsi="Calibri" w:cs="Calibri"/>
        <w:sz w:val="20"/>
      </w:rPr>
      <w:t xml:space="preserve"> Attendees</w:t>
    </w:r>
    <w:r w:rsidR="00D34403">
      <w:rPr>
        <w:rFonts w:ascii="Calibri" w:hAnsi="Calibri" w:cs="Calibri"/>
        <w:sz w:val="20"/>
      </w:rPr>
      <w:t xml:space="preserve"> List</w:t>
    </w:r>
    <w:r w:rsidR="00530140" w:rsidRPr="008F1AC7">
      <w:rPr>
        <w:rFonts w:ascii="Calibri" w:hAnsi="Calibri" w:cs="Calibri"/>
        <w:sz w:val="20"/>
      </w:rPr>
      <w:t xml:space="preserve"> </w:t>
    </w:r>
  </w:p>
  <w:p w14:paraId="02ED3BB5" w14:textId="77777777" w:rsidR="00530140" w:rsidRPr="008F1AC7" w:rsidRDefault="00530140" w:rsidP="00A53394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0655C4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  <w:r w:rsidR="000655C4">
      <w:rPr>
        <w:rFonts w:ascii="Calibri" w:hAnsi="Calibri" w:cs="Calibri"/>
        <w:sz w:val="20"/>
      </w:rPr>
      <w:t xml:space="preserve"> of </w:t>
    </w:r>
    <w:r w:rsidR="000655C4">
      <w:rPr>
        <w:rFonts w:ascii="Calibri" w:hAnsi="Calibri" w:cs="Calibri"/>
        <w:sz w:val="20"/>
      </w:rPr>
      <w:fldChar w:fldCharType="begin"/>
    </w:r>
    <w:r w:rsidR="000655C4">
      <w:rPr>
        <w:rFonts w:ascii="Calibri" w:hAnsi="Calibri" w:cs="Calibri"/>
        <w:sz w:val="20"/>
      </w:rPr>
      <w:instrText xml:space="preserve"> PAGE  \* Arabic  \* MERGEFORMAT </w:instrText>
    </w:r>
    <w:r w:rsidR="000655C4">
      <w:rPr>
        <w:rFonts w:ascii="Calibri" w:hAnsi="Calibri" w:cs="Calibri"/>
        <w:sz w:val="20"/>
      </w:rPr>
      <w:fldChar w:fldCharType="separate"/>
    </w:r>
    <w:r w:rsidR="000655C4">
      <w:rPr>
        <w:rFonts w:ascii="Calibri" w:hAnsi="Calibri" w:cs="Calibri"/>
        <w:noProof/>
        <w:sz w:val="20"/>
      </w:rPr>
      <w:t>2</w:t>
    </w:r>
    <w:r w:rsidR="000655C4">
      <w:rPr>
        <w:rFonts w:ascii="Calibri" w:hAnsi="Calibri" w:cs="Calibri"/>
        <w:sz w:val="20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3328CC" w14:textId="77777777" w:rsidR="009A343C" w:rsidRDefault="009A343C" w:rsidP="000655C4">
    <w:pPr>
      <w:tabs>
        <w:tab w:val="right" w:pos="10980"/>
      </w:tabs>
      <w:rPr>
        <w:rFonts w:ascii="Calibri" w:hAnsi="Calibri" w:cs="Calibri"/>
        <w:sz w:val="20"/>
      </w:rPr>
    </w:pPr>
  </w:p>
  <w:p w14:paraId="60B10003" w14:textId="6EA33AE7" w:rsidR="009A343C" w:rsidRPr="008F1AC7" w:rsidRDefault="009A343C" w:rsidP="000655C4">
    <w:pPr>
      <w:tabs>
        <w:tab w:val="right" w:pos="1098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>Rev. 8/25</w:t>
    </w:r>
    <w:r w:rsidRPr="009224B5">
      <w:rPr>
        <w:rFonts w:ascii="Calibri" w:hAnsi="Calibri" w:cs="Calibri"/>
        <w:sz w:val="20"/>
      </w:rPr>
      <w:t>/2021</w:t>
    </w:r>
    <w:r>
      <w:rPr>
        <w:rFonts w:ascii="Calibri" w:hAnsi="Calibri" w:cs="Calibri"/>
        <w:color w:val="FF0000"/>
        <w:sz w:val="20"/>
      </w:rPr>
      <w:t xml:space="preserve"> </w:t>
    </w:r>
    <w:r>
      <w:rPr>
        <w:rFonts w:ascii="Calibri" w:hAnsi="Calibri" w:cs="Calibri"/>
        <w:color w:val="FF0000"/>
        <w:sz w:val="20"/>
      </w:rPr>
      <w:tab/>
    </w:r>
    <w:r w:rsidRPr="00F87700">
      <w:rPr>
        <w:rFonts w:ascii="Calibri" w:hAnsi="Calibri" w:cs="Calibri"/>
        <w:sz w:val="20"/>
      </w:rPr>
      <w:t>RFP No. 90</w:t>
    </w:r>
    <w:r w:rsidR="00F87700" w:rsidRPr="00F87700">
      <w:rPr>
        <w:rFonts w:ascii="Calibri" w:hAnsi="Calibri" w:cs="Calibri"/>
        <w:sz w:val="20"/>
      </w:rPr>
      <w:t>2206</w:t>
    </w:r>
    <w:r w:rsidRPr="00F87700">
      <w:rPr>
        <w:rFonts w:ascii="Calibri" w:hAnsi="Calibri" w:cs="Calibri"/>
        <w:sz w:val="20"/>
      </w:rPr>
      <w:t xml:space="preserve">, Vendor </w:t>
    </w:r>
    <w:r>
      <w:rPr>
        <w:rFonts w:ascii="Calibri" w:hAnsi="Calibri" w:cs="Calibri"/>
        <w:sz w:val="20"/>
      </w:rPr>
      <w:t>Bid List</w:t>
    </w:r>
  </w:p>
  <w:p w14:paraId="015A4E22" w14:textId="77777777" w:rsidR="009A343C" w:rsidRPr="008F1AC7" w:rsidRDefault="009A343C" w:rsidP="000655C4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476C4C">
      <w:rPr>
        <w:rFonts w:ascii="Calibri" w:hAnsi="Calibri" w:cs="Calibri"/>
        <w:noProof/>
        <w:sz w:val="20"/>
      </w:rPr>
      <w:t>3</w:t>
    </w:r>
    <w:r w:rsidRPr="008F1AC7"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\* Arabic  \* MERGEFORMAT </w:instrText>
    </w:r>
    <w:r>
      <w:rPr>
        <w:rFonts w:ascii="Calibri" w:hAnsi="Calibri" w:cs="Calibri"/>
        <w:sz w:val="20"/>
      </w:rPr>
      <w:fldChar w:fldCharType="separate"/>
    </w:r>
    <w:r w:rsidR="00476C4C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</w:p>
  <w:p w14:paraId="00741611" w14:textId="77777777" w:rsidR="009A343C" w:rsidRPr="000655C4" w:rsidRDefault="009A343C" w:rsidP="000655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7AECF1" w14:textId="77777777" w:rsidR="00435E3A" w:rsidRDefault="00435E3A">
      <w:r>
        <w:separator/>
      </w:r>
    </w:p>
  </w:footnote>
  <w:footnote w:type="continuationSeparator" w:id="0">
    <w:p w14:paraId="20E6AB9E" w14:textId="77777777" w:rsidR="00435E3A" w:rsidRDefault="00435E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2E801" w14:textId="482AF8FA" w:rsidR="00530140" w:rsidRPr="00892030" w:rsidRDefault="008D6750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drawing>
        <wp:anchor distT="0" distB="0" distL="114300" distR="114300" simplePos="0" relativeHeight="251656704" behindDoc="1" locked="0" layoutInCell="0" allowOverlap="1" wp14:anchorId="60877A0F" wp14:editId="382D97F2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0140"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0E9B35A0" w14:textId="77777777" w:rsidR="00530140" w:rsidRPr="00892030" w:rsidRDefault="00530140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7364E4A2" w14:textId="77777777" w:rsidR="00530140" w:rsidRDefault="00530140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6BB5E" w14:textId="1E03EA1B" w:rsidR="00530140" w:rsidRPr="00344563" w:rsidRDefault="008D6750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58752" behindDoc="0" locked="0" layoutInCell="1" allowOverlap="1" wp14:anchorId="453C05CE" wp14:editId="196DA29C">
          <wp:simplePos x="0" y="0"/>
          <wp:positionH relativeFrom="column">
            <wp:posOffset>0</wp:posOffset>
          </wp:positionH>
          <wp:positionV relativeFrom="paragraph">
            <wp:posOffset>-296545</wp:posOffset>
          </wp:positionV>
          <wp:extent cx="860425" cy="860425"/>
          <wp:effectExtent l="0" t="0" r="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24C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549EF65D" w14:textId="2E5F4F06" w:rsidR="00530140" w:rsidRDefault="008D6750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drawing>
        <wp:anchor distT="0" distB="0" distL="114300" distR="114300" simplePos="0" relativeHeight="251657728" behindDoc="1" locked="0" layoutInCell="0" allowOverlap="1" wp14:anchorId="04F83DCC" wp14:editId="1F878E00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F76730" w14:textId="77777777" w:rsidR="00530140" w:rsidRPr="008D6750" w:rsidRDefault="0053014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8D6750">
      <w:rPr>
        <w:rFonts w:ascii="Calibri" w:hAnsi="Calibri" w:cs="Calibri"/>
        <w:b/>
        <w:snapToGrid w:val="0"/>
        <w:szCs w:val="26"/>
      </w:rPr>
      <w:t>County of Alameda, General Services Agency-Procurement</w:t>
    </w:r>
  </w:p>
  <w:p w14:paraId="4A3E7274" w14:textId="1189D074" w:rsidR="00530140" w:rsidRPr="00C367AB" w:rsidRDefault="00D34403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8D6750">
      <w:rPr>
        <w:rFonts w:ascii="Calibri" w:hAnsi="Calibri" w:cs="Calibri"/>
        <w:b/>
        <w:snapToGrid w:val="0"/>
        <w:szCs w:val="26"/>
      </w:rPr>
      <w:t>RF</w:t>
    </w:r>
    <w:r w:rsidR="00903A9B" w:rsidRPr="008D6750">
      <w:rPr>
        <w:rFonts w:ascii="Calibri" w:hAnsi="Calibri" w:cs="Calibri"/>
        <w:b/>
        <w:snapToGrid w:val="0"/>
        <w:szCs w:val="26"/>
      </w:rPr>
      <w:t>P</w:t>
    </w:r>
    <w:r w:rsidR="008D6750" w:rsidRPr="008D6750">
      <w:rPr>
        <w:rFonts w:ascii="Calibri" w:hAnsi="Calibri" w:cs="Calibri"/>
        <w:b/>
        <w:snapToGrid w:val="0"/>
        <w:szCs w:val="26"/>
      </w:rPr>
      <w:t xml:space="preserve"> </w:t>
    </w:r>
    <w:r w:rsidR="00530140" w:rsidRPr="008D6750">
      <w:rPr>
        <w:rFonts w:ascii="Calibri" w:hAnsi="Calibri" w:cs="Calibri"/>
        <w:b/>
        <w:snapToGrid w:val="0"/>
        <w:szCs w:val="26"/>
      </w:rPr>
      <w:t>No. 9</w:t>
    </w:r>
    <w:r w:rsidR="008D6750" w:rsidRPr="008D6750">
      <w:rPr>
        <w:rFonts w:ascii="Calibri" w:hAnsi="Calibri" w:cs="Calibri"/>
        <w:b/>
        <w:snapToGrid w:val="0"/>
        <w:szCs w:val="26"/>
      </w:rPr>
      <w:t>02206</w:t>
    </w:r>
    <w:r w:rsidR="00530140" w:rsidRPr="008D6750">
      <w:rPr>
        <w:rFonts w:ascii="Calibri" w:hAnsi="Calibri" w:cs="Calibri"/>
        <w:b/>
        <w:snapToGrid w:val="0"/>
        <w:szCs w:val="26"/>
      </w:rPr>
      <w:t xml:space="preserve">, </w:t>
    </w:r>
    <w:r w:rsidR="002568B0" w:rsidRPr="008D6750">
      <w:rPr>
        <w:rFonts w:ascii="Calibri" w:hAnsi="Calibri" w:cs="Calibri"/>
        <w:b/>
        <w:snapToGrid w:val="0"/>
        <w:szCs w:val="26"/>
      </w:rPr>
      <w:t>Bidders</w:t>
    </w:r>
    <w:r w:rsidR="002568B0">
      <w:rPr>
        <w:rFonts w:ascii="Calibri" w:hAnsi="Calibri" w:cs="Calibri"/>
        <w:b/>
        <w:snapToGrid w:val="0"/>
        <w:szCs w:val="26"/>
      </w:rPr>
      <w:t xml:space="preserve"> Conference Attendees </w:t>
    </w:r>
    <w:r>
      <w:rPr>
        <w:rFonts w:ascii="Calibri" w:hAnsi="Calibri" w:cs="Calibri"/>
        <w:b/>
        <w:snapToGrid w:val="0"/>
        <w:szCs w:val="26"/>
      </w:rPr>
      <w:t>List</w:t>
    </w:r>
  </w:p>
  <w:p w14:paraId="58B9BA0F" w14:textId="77777777" w:rsidR="00530140" w:rsidRPr="00C367AB" w:rsidRDefault="00530140">
    <w:pPr>
      <w:pStyle w:val="Header"/>
      <w:rPr>
        <w:rFonts w:ascii="Calibri" w:hAnsi="Calibri" w:cs="Calibri"/>
        <w:szCs w:val="26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20721" w14:textId="77777777" w:rsidR="00530140" w:rsidRPr="00C367AB" w:rsidRDefault="00530140" w:rsidP="00AC108B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C367AB">
      <w:rPr>
        <w:rFonts w:ascii="Calibri" w:hAnsi="Calibri" w:cs="Calibri"/>
        <w:b/>
        <w:snapToGrid w:val="0"/>
        <w:szCs w:val="26"/>
      </w:rPr>
      <w:t>County of Alameda, Gene</w:t>
    </w:r>
    <w:r>
      <w:rPr>
        <w:rFonts w:ascii="Calibri" w:hAnsi="Calibri" w:cs="Calibri"/>
        <w:b/>
        <w:snapToGrid w:val="0"/>
        <w:szCs w:val="26"/>
      </w:rPr>
      <w:t>ral Services Agency-Procurement</w:t>
    </w:r>
  </w:p>
  <w:p w14:paraId="55E854E1" w14:textId="77777777" w:rsidR="00530140" w:rsidRPr="00C367AB" w:rsidRDefault="00D34403" w:rsidP="00AC108B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8A60BD">
      <w:rPr>
        <w:rFonts w:ascii="Calibri" w:hAnsi="Calibri" w:cs="Calibri"/>
        <w:b/>
        <w:snapToGrid w:val="0"/>
        <w:color w:val="FF0000"/>
        <w:szCs w:val="26"/>
      </w:rPr>
      <w:t>RF</w:t>
    </w:r>
    <w:r w:rsidR="00634894" w:rsidRPr="008A60BD">
      <w:rPr>
        <w:rFonts w:ascii="Calibri" w:hAnsi="Calibri" w:cs="Calibri"/>
        <w:b/>
        <w:snapToGrid w:val="0"/>
        <w:color w:val="FF0000"/>
        <w:szCs w:val="26"/>
      </w:rPr>
      <w:t>P</w:t>
    </w:r>
    <w:r w:rsidR="008A60BD" w:rsidRPr="008A60BD">
      <w:rPr>
        <w:rFonts w:ascii="Calibri" w:hAnsi="Calibri" w:cs="Calibri"/>
        <w:b/>
        <w:snapToGrid w:val="0"/>
        <w:color w:val="FF0000"/>
        <w:szCs w:val="26"/>
      </w:rPr>
      <w:t>/Q</w:t>
    </w:r>
    <w:r w:rsidR="00530140" w:rsidRPr="008A60BD">
      <w:rPr>
        <w:rFonts w:ascii="Calibri" w:hAnsi="Calibri" w:cs="Calibri"/>
        <w:b/>
        <w:snapToGrid w:val="0"/>
        <w:color w:val="FF0000"/>
        <w:szCs w:val="26"/>
      </w:rPr>
      <w:t xml:space="preserve"> No. 90</w:t>
    </w:r>
    <w:r w:rsidR="008A60BD" w:rsidRPr="008A60BD">
      <w:rPr>
        <w:rFonts w:ascii="Calibri" w:hAnsi="Calibri" w:cs="Calibri"/>
        <w:b/>
        <w:snapToGrid w:val="0"/>
        <w:color w:val="FF0000"/>
        <w:szCs w:val="26"/>
      </w:rPr>
      <w:t>XXXX</w:t>
    </w:r>
    <w:r w:rsidR="00530140" w:rsidRPr="00634894">
      <w:rPr>
        <w:rFonts w:ascii="Calibri" w:hAnsi="Calibri" w:cs="Calibri"/>
        <w:b/>
        <w:snapToGrid w:val="0"/>
        <w:szCs w:val="26"/>
      </w:rPr>
      <w:t xml:space="preserve">, </w:t>
    </w:r>
    <w:r w:rsidR="002E5490">
      <w:rPr>
        <w:rFonts w:ascii="Calibri" w:hAnsi="Calibri" w:cs="Calibri"/>
        <w:b/>
        <w:snapToGrid w:val="0"/>
        <w:szCs w:val="26"/>
      </w:rPr>
      <w:t>Bidders Conference</w:t>
    </w:r>
    <w:r w:rsidR="002568B0">
      <w:rPr>
        <w:rFonts w:ascii="Calibri" w:hAnsi="Calibri" w:cs="Calibri"/>
        <w:b/>
        <w:snapToGrid w:val="0"/>
        <w:szCs w:val="26"/>
      </w:rPr>
      <w:t xml:space="preserve"> Attendees</w:t>
    </w:r>
    <w:r>
      <w:rPr>
        <w:rFonts w:ascii="Calibri" w:hAnsi="Calibri" w:cs="Calibri"/>
        <w:b/>
        <w:snapToGrid w:val="0"/>
        <w:szCs w:val="26"/>
      </w:rPr>
      <w:t xml:space="preserve"> List</w:t>
    </w:r>
  </w:p>
  <w:p w14:paraId="4D0D180D" w14:textId="77777777" w:rsidR="00530140" w:rsidRDefault="0053014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4496481">
    <w:abstractNumId w:val="0"/>
  </w:num>
  <w:num w:numId="2" w16cid:durableId="660696299">
    <w:abstractNumId w:val="1"/>
  </w:num>
  <w:num w:numId="3" w16cid:durableId="1297220496">
    <w:abstractNumId w:val="3"/>
  </w:num>
  <w:num w:numId="4" w16cid:durableId="1784960263">
    <w:abstractNumId w:val="4"/>
  </w:num>
  <w:num w:numId="5" w16cid:durableId="916014855">
    <w:abstractNumId w:val="2"/>
  </w:num>
  <w:num w:numId="6" w16cid:durableId="4080368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MDU2NDU3MjM0MzFR0lEKTi0uzszPAykwNKoFAJJJJ+QtAAAA"/>
  </w:docVars>
  <w:rsids>
    <w:rsidRoot w:val="00AC108B"/>
    <w:rsid w:val="0000293F"/>
    <w:rsid w:val="0000630D"/>
    <w:rsid w:val="00015280"/>
    <w:rsid w:val="00015B1A"/>
    <w:rsid w:val="0002532C"/>
    <w:rsid w:val="0002590C"/>
    <w:rsid w:val="00034796"/>
    <w:rsid w:val="0004603D"/>
    <w:rsid w:val="00064897"/>
    <w:rsid w:val="000655C4"/>
    <w:rsid w:val="00071C03"/>
    <w:rsid w:val="000844B7"/>
    <w:rsid w:val="0008772A"/>
    <w:rsid w:val="00087A00"/>
    <w:rsid w:val="000902A5"/>
    <w:rsid w:val="00090617"/>
    <w:rsid w:val="0009722D"/>
    <w:rsid w:val="000B6D7C"/>
    <w:rsid w:val="000C458A"/>
    <w:rsid w:val="000C5DBE"/>
    <w:rsid w:val="000D1A3A"/>
    <w:rsid w:val="000D5C87"/>
    <w:rsid w:val="000E378A"/>
    <w:rsid w:val="000F66A0"/>
    <w:rsid w:val="00103B42"/>
    <w:rsid w:val="001547ED"/>
    <w:rsid w:val="0015709F"/>
    <w:rsid w:val="001615E0"/>
    <w:rsid w:val="001658C6"/>
    <w:rsid w:val="00182B8E"/>
    <w:rsid w:val="00190085"/>
    <w:rsid w:val="001937E8"/>
    <w:rsid w:val="001A0010"/>
    <w:rsid w:val="001A2B9E"/>
    <w:rsid w:val="001A4E39"/>
    <w:rsid w:val="001C1561"/>
    <w:rsid w:val="001C3DD8"/>
    <w:rsid w:val="001D05CA"/>
    <w:rsid w:val="001D470A"/>
    <w:rsid w:val="001E18B2"/>
    <w:rsid w:val="001E451D"/>
    <w:rsid w:val="001E5813"/>
    <w:rsid w:val="001E5B90"/>
    <w:rsid w:val="001F2849"/>
    <w:rsid w:val="00202CB1"/>
    <w:rsid w:val="002041C1"/>
    <w:rsid w:val="002113F9"/>
    <w:rsid w:val="0021692E"/>
    <w:rsid w:val="00223193"/>
    <w:rsid w:val="00227932"/>
    <w:rsid w:val="00243BA6"/>
    <w:rsid w:val="0024547A"/>
    <w:rsid w:val="00245613"/>
    <w:rsid w:val="002568B0"/>
    <w:rsid w:val="00257B00"/>
    <w:rsid w:val="0026556D"/>
    <w:rsid w:val="00270194"/>
    <w:rsid w:val="00275113"/>
    <w:rsid w:val="00275412"/>
    <w:rsid w:val="00287AD4"/>
    <w:rsid w:val="00295ED8"/>
    <w:rsid w:val="002C0DF8"/>
    <w:rsid w:val="002C2403"/>
    <w:rsid w:val="002C2FA1"/>
    <w:rsid w:val="002D1C7D"/>
    <w:rsid w:val="002E071D"/>
    <w:rsid w:val="002E4529"/>
    <w:rsid w:val="002E5490"/>
    <w:rsid w:val="003224CA"/>
    <w:rsid w:val="003406AA"/>
    <w:rsid w:val="00347319"/>
    <w:rsid w:val="00366273"/>
    <w:rsid w:val="00376DF6"/>
    <w:rsid w:val="0038077C"/>
    <w:rsid w:val="00382A97"/>
    <w:rsid w:val="00382B5D"/>
    <w:rsid w:val="0039143E"/>
    <w:rsid w:val="003A3B55"/>
    <w:rsid w:val="003B23DD"/>
    <w:rsid w:val="003B6875"/>
    <w:rsid w:val="003D1A65"/>
    <w:rsid w:val="003E51AB"/>
    <w:rsid w:val="003E79F2"/>
    <w:rsid w:val="003F7B4C"/>
    <w:rsid w:val="004007F3"/>
    <w:rsid w:val="00402D5C"/>
    <w:rsid w:val="0040774C"/>
    <w:rsid w:val="004132C4"/>
    <w:rsid w:val="00425728"/>
    <w:rsid w:val="00435E3A"/>
    <w:rsid w:val="00460CE6"/>
    <w:rsid w:val="00476C4C"/>
    <w:rsid w:val="00496EB6"/>
    <w:rsid w:val="004A1812"/>
    <w:rsid w:val="004A30AD"/>
    <w:rsid w:val="004B1157"/>
    <w:rsid w:val="004D551E"/>
    <w:rsid w:val="004E0CBC"/>
    <w:rsid w:val="004E55D5"/>
    <w:rsid w:val="00530140"/>
    <w:rsid w:val="0053674F"/>
    <w:rsid w:val="005642DE"/>
    <w:rsid w:val="00565971"/>
    <w:rsid w:val="00584566"/>
    <w:rsid w:val="00594D17"/>
    <w:rsid w:val="005A1278"/>
    <w:rsid w:val="005A53D3"/>
    <w:rsid w:val="005B654C"/>
    <w:rsid w:val="005B7513"/>
    <w:rsid w:val="005D2DC5"/>
    <w:rsid w:val="005E0461"/>
    <w:rsid w:val="005E5391"/>
    <w:rsid w:val="005F3C56"/>
    <w:rsid w:val="0061262A"/>
    <w:rsid w:val="00616433"/>
    <w:rsid w:val="0063163F"/>
    <w:rsid w:val="00634894"/>
    <w:rsid w:val="0063559A"/>
    <w:rsid w:val="006367A2"/>
    <w:rsid w:val="00643920"/>
    <w:rsid w:val="00656F05"/>
    <w:rsid w:val="00666A41"/>
    <w:rsid w:val="006A2053"/>
    <w:rsid w:val="006A6859"/>
    <w:rsid w:val="006A6D8A"/>
    <w:rsid w:val="006C0820"/>
    <w:rsid w:val="006C44ED"/>
    <w:rsid w:val="006D370E"/>
    <w:rsid w:val="006E3429"/>
    <w:rsid w:val="006E4149"/>
    <w:rsid w:val="006F61F2"/>
    <w:rsid w:val="007002DE"/>
    <w:rsid w:val="00706BE9"/>
    <w:rsid w:val="00711E1A"/>
    <w:rsid w:val="00731610"/>
    <w:rsid w:val="00733C19"/>
    <w:rsid w:val="0073748D"/>
    <w:rsid w:val="00741E10"/>
    <w:rsid w:val="00742BFC"/>
    <w:rsid w:val="00753338"/>
    <w:rsid w:val="00776D6B"/>
    <w:rsid w:val="007775E5"/>
    <w:rsid w:val="0078414A"/>
    <w:rsid w:val="00791FDA"/>
    <w:rsid w:val="007D2BCB"/>
    <w:rsid w:val="007E065F"/>
    <w:rsid w:val="007F7549"/>
    <w:rsid w:val="008075D3"/>
    <w:rsid w:val="008100A5"/>
    <w:rsid w:val="0083467A"/>
    <w:rsid w:val="00841947"/>
    <w:rsid w:val="00842E4E"/>
    <w:rsid w:val="0084729B"/>
    <w:rsid w:val="00853C6C"/>
    <w:rsid w:val="0086233F"/>
    <w:rsid w:val="00862DE6"/>
    <w:rsid w:val="00866E38"/>
    <w:rsid w:val="0088555A"/>
    <w:rsid w:val="00892E58"/>
    <w:rsid w:val="008A60BD"/>
    <w:rsid w:val="008A7F5F"/>
    <w:rsid w:val="008B5AFB"/>
    <w:rsid w:val="008C25AC"/>
    <w:rsid w:val="008C61D2"/>
    <w:rsid w:val="008D23C5"/>
    <w:rsid w:val="008D249D"/>
    <w:rsid w:val="008D3AAF"/>
    <w:rsid w:val="008D6750"/>
    <w:rsid w:val="008D7E7D"/>
    <w:rsid w:val="008E7760"/>
    <w:rsid w:val="008F017F"/>
    <w:rsid w:val="008F0F90"/>
    <w:rsid w:val="008F1AC7"/>
    <w:rsid w:val="00903A9B"/>
    <w:rsid w:val="0090574F"/>
    <w:rsid w:val="00905CD6"/>
    <w:rsid w:val="00906A34"/>
    <w:rsid w:val="00921A71"/>
    <w:rsid w:val="009224B5"/>
    <w:rsid w:val="00926E2F"/>
    <w:rsid w:val="00931FFF"/>
    <w:rsid w:val="00933609"/>
    <w:rsid w:val="00942ADA"/>
    <w:rsid w:val="00952479"/>
    <w:rsid w:val="00954642"/>
    <w:rsid w:val="009626D7"/>
    <w:rsid w:val="00971424"/>
    <w:rsid w:val="00974EDB"/>
    <w:rsid w:val="0097640E"/>
    <w:rsid w:val="009814CA"/>
    <w:rsid w:val="00983E89"/>
    <w:rsid w:val="00985AE1"/>
    <w:rsid w:val="009A18C5"/>
    <w:rsid w:val="009A1F7D"/>
    <w:rsid w:val="009A343C"/>
    <w:rsid w:val="009B0C3E"/>
    <w:rsid w:val="009C5660"/>
    <w:rsid w:val="009E1F9C"/>
    <w:rsid w:val="009F2F6D"/>
    <w:rsid w:val="00A01493"/>
    <w:rsid w:val="00A1349C"/>
    <w:rsid w:val="00A14CB0"/>
    <w:rsid w:val="00A256A4"/>
    <w:rsid w:val="00A26108"/>
    <w:rsid w:val="00A4590E"/>
    <w:rsid w:val="00A53394"/>
    <w:rsid w:val="00A60FB5"/>
    <w:rsid w:val="00A6550D"/>
    <w:rsid w:val="00A67646"/>
    <w:rsid w:val="00A72B9A"/>
    <w:rsid w:val="00AA514C"/>
    <w:rsid w:val="00AA6060"/>
    <w:rsid w:val="00AA6D10"/>
    <w:rsid w:val="00AB3627"/>
    <w:rsid w:val="00AB765F"/>
    <w:rsid w:val="00AC108B"/>
    <w:rsid w:val="00AD246E"/>
    <w:rsid w:val="00AE458D"/>
    <w:rsid w:val="00B01B82"/>
    <w:rsid w:val="00B0639C"/>
    <w:rsid w:val="00B132EA"/>
    <w:rsid w:val="00B1659F"/>
    <w:rsid w:val="00B227A7"/>
    <w:rsid w:val="00B31FE6"/>
    <w:rsid w:val="00B32C07"/>
    <w:rsid w:val="00B3362A"/>
    <w:rsid w:val="00B40033"/>
    <w:rsid w:val="00B426E2"/>
    <w:rsid w:val="00B56C63"/>
    <w:rsid w:val="00B56D91"/>
    <w:rsid w:val="00B70324"/>
    <w:rsid w:val="00B76D7D"/>
    <w:rsid w:val="00B870E9"/>
    <w:rsid w:val="00B933E0"/>
    <w:rsid w:val="00BA3A39"/>
    <w:rsid w:val="00BA4935"/>
    <w:rsid w:val="00BB7491"/>
    <w:rsid w:val="00BC4FA6"/>
    <w:rsid w:val="00BD7C4F"/>
    <w:rsid w:val="00C10E04"/>
    <w:rsid w:val="00C13888"/>
    <w:rsid w:val="00C153CA"/>
    <w:rsid w:val="00C35A64"/>
    <w:rsid w:val="00C367AB"/>
    <w:rsid w:val="00C4627A"/>
    <w:rsid w:val="00C47D0A"/>
    <w:rsid w:val="00C47D6A"/>
    <w:rsid w:val="00C633C0"/>
    <w:rsid w:val="00C700FA"/>
    <w:rsid w:val="00C7127C"/>
    <w:rsid w:val="00C724C7"/>
    <w:rsid w:val="00C91875"/>
    <w:rsid w:val="00CB01A1"/>
    <w:rsid w:val="00CB32DD"/>
    <w:rsid w:val="00CB7ECF"/>
    <w:rsid w:val="00CC31F1"/>
    <w:rsid w:val="00CD3281"/>
    <w:rsid w:val="00CD5062"/>
    <w:rsid w:val="00CE0FD3"/>
    <w:rsid w:val="00CF6FD8"/>
    <w:rsid w:val="00D01325"/>
    <w:rsid w:val="00D16931"/>
    <w:rsid w:val="00D226D6"/>
    <w:rsid w:val="00D26803"/>
    <w:rsid w:val="00D27763"/>
    <w:rsid w:val="00D34403"/>
    <w:rsid w:val="00D35989"/>
    <w:rsid w:val="00D5127E"/>
    <w:rsid w:val="00D52DBA"/>
    <w:rsid w:val="00D566BF"/>
    <w:rsid w:val="00D60715"/>
    <w:rsid w:val="00D6592F"/>
    <w:rsid w:val="00D72781"/>
    <w:rsid w:val="00D8142C"/>
    <w:rsid w:val="00D8429B"/>
    <w:rsid w:val="00D86EC4"/>
    <w:rsid w:val="00D9156F"/>
    <w:rsid w:val="00D95C26"/>
    <w:rsid w:val="00DA2967"/>
    <w:rsid w:val="00DA317F"/>
    <w:rsid w:val="00DA3544"/>
    <w:rsid w:val="00DA469A"/>
    <w:rsid w:val="00DA63B9"/>
    <w:rsid w:val="00DB1709"/>
    <w:rsid w:val="00DB3004"/>
    <w:rsid w:val="00DB532A"/>
    <w:rsid w:val="00DC419B"/>
    <w:rsid w:val="00DC4BA0"/>
    <w:rsid w:val="00DC56F3"/>
    <w:rsid w:val="00DC6F22"/>
    <w:rsid w:val="00DC7A14"/>
    <w:rsid w:val="00DD4517"/>
    <w:rsid w:val="00DD5A33"/>
    <w:rsid w:val="00DF1F45"/>
    <w:rsid w:val="00E01FE1"/>
    <w:rsid w:val="00E06FBB"/>
    <w:rsid w:val="00E32BA0"/>
    <w:rsid w:val="00E352BA"/>
    <w:rsid w:val="00E41A87"/>
    <w:rsid w:val="00E4490C"/>
    <w:rsid w:val="00E45E02"/>
    <w:rsid w:val="00E53223"/>
    <w:rsid w:val="00E62D8F"/>
    <w:rsid w:val="00E6575A"/>
    <w:rsid w:val="00E74823"/>
    <w:rsid w:val="00E85982"/>
    <w:rsid w:val="00E904FF"/>
    <w:rsid w:val="00E90C20"/>
    <w:rsid w:val="00EC07E5"/>
    <w:rsid w:val="00EC0E52"/>
    <w:rsid w:val="00EC52D8"/>
    <w:rsid w:val="00EC72AB"/>
    <w:rsid w:val="00ED5291"/>
    <w:rsid w:val="00ED79D4"/>
    <w:rsid w:val="00EE0FF2"/>
    <w:rsid w:val="00EF0B35"/>
    <w:rsid w:val="00EF69FD"/>
    <w:rsid w:val="00F22282"/>
    <w:rsid w:val="00F257E1"/>
    <w:rsid w:val="00F31F8E"/>
    <w:rsid w:val="00F46CD3"/>
    <w:rsid w:val="00F521D9"/>
    <w:rsid w:val="00F7002E"/>
    <w:rsid w:val="00F83493"/>
    <w:rsid w:val="00F87700"/>
    <w:rsid w:val="00F96C43"/>
    <w:rsid w:val="00FA29CB"/>
    <w:rsid w:val="00FB3ED9"/>
    <w:rsid w:val="00FC161F"/>
    <w:rsid w:val="00FC55F1"/>
    <w:rsid w:val="00FC601E"/>
    <w:rsid w:val="00FC7F4A"/>
    <w:rsid w:val="00FD0726"/>
    <w:rsid w:val="00FD4C7D"/>
    <w:rsid w:val="00FD713B"/>
    <w:rsid w:val="00FF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1304D972"/>
  <w15:chartTrackingRefBased/>
  <w15:docId w15:val="{05331D50-07EA-4780-9FD7-85AF41597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Followed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link w:val="TitleChar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uiPriority w:val="99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uiPriority w:val="39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15709F"/>
    <w:pPr>
      <w:spacing w:after="240"/>
      <w:jc w:val="center"/>
    </w:pPr>
    <w:rPr>
      <w:rFonts w:ascii="Calibri" w:hAnsi="Calibri" w:cs="Times New Roman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styleId="Revision">
    <w:name w:val="Revision"/>
    <w:hidden/>
    <w:uiPriority w:val="99"/>
    <w:semiHidden/>
    <w:rsid w:val="00B32C07"/>
    <w:rPr>
      <w:sz w:val="26"/>
    </w:rPr>
  </w:style>
  <w:style w:type="character" w:customStyle="1" w:styleId="TitleChar">
    <w:name w:val="Title Char"/>
    <w:link w:val="Title"/>
    <w:rsid w:val="00DC7A14"/>
    <w:rPr>
      <w:b/>
      <w:sz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0D5C87"/>
    <w:rPr>
      <w:color w:val="605E5C"/>
      <w:shd w:val="clear" w:color="auto" w:fill="E1DFDD"/>
    </w:rPr>
  </w:style>
  <w:style w:type="paragraph" w:customStyle="1" w:styleId="msonormal0">
    <w:name w:val="msonormal"/>
    <w:basedOn w:val="Normal"/>
    <w:rsid w:val="009E1F9C"/>
    <w:pPr>
      <w:spacing w:before="100" w:beforeAutospacing="1" w:after="100" w:afterAutospacing="1"/>
    </w:pPr>
    <w:rPr>
      <w:sz w:val="24"/>
      <w:szCs w:val="24"/>
    </w:rPr>
  </w:style>
  <w:style w:type="paragraph" w:customStyle="1" w:styleId="font0">
    <w:name w:val="font0"/>
    <w:basedOn w:val="Normal"/>
    <w:rsid w:val="009E1F9C"/>
    <w:pPr>
      <w:spacing w:before="100" w:beforeAutospacing="1" w:after="100" w:afterAutospacing="1"/>
    </w:pPr>
    <w:rPr>
      <w:rFonts w:ascii="Calibri" w:hAnsi="Calibri" w:cs="Calibri"/>
      <w:color w:val="000000"/>
      <w:sz w:val="22"/>
      <w:szCs w:val="22"/>
    </w:rPr>
  </w:style>
  <w:style w:type="paragraph" w:customStyle="1" w:styleId="xl65">
    <w:name w:val="xl65"/>
    <w:basedOn w:val="Normal"/>
    <w:rsid w:val="009E1F9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color w:val="000000"/>
      <w:sz w:val="24"/>
      <w:szCs w:val="24"/>
    </w:rPr>
  </w:style>
  <w:style w:type="paragraph" w:customStyle="1" w:styleId="xl66">
    <w:name w:val="xl66"/>
    <w:basedOn w:val="Normal"/>
    <w:rsid w:val="009E1F9C"/>
    <w:pPr>
      <w:shd w:val="clear" w:color="000000" w:fill="FFFFFF"/>
      <w:spacing w:before="100" w:beforeAutospacing="1" w:after="100" w:afterAutospacing="1"/>
    </w:pPr>
    <w:rPr>
      <w:sz w:val="15"/>
      <w:szCs w:val="15"/>
    </w:rPr>
  </w:style>
  <w:style w:type="paragraph" w:customStyle="1" w:styleId="xl67">
    <w:name w:val="xl67"/>
    <w:basedOn w:val="Normal"/>
    <w:rsid w:val="009E1F9C"/>
    <w:pPr>
      <w:spacing w:before="100" w:beforeAutospacing="1" w:after="100" w:afterAutospacing="1"/>
    </w:pPr>
    <w:rPr>
      <w:sz w:val="15"/>
      <w:szCs w:val="15"/>
    </w:rPr>
  </w:style>
  <w:style w:type="paragraph" w:customStyle="1" w:styleId="xl68">
    <w:name w:val="xl68"/>
    <w:basedOn w:val="Normal"/>
    <w:rsid w:val="009E1F9C"/>
    <w:pPr>
      <w:shd w:val="clear" w:color="000000" w:fill="FFFFFF"/>
      <w:spacing w:before="100" w:beforeAutospacing="1" w:after="100" w:afterAutospacing="1"/>
    </w:pPr>
    <w:rPr>
      <w:sz w:val="20"/>
    </w:rPr>
  </w:style>
  <w:style w:type="paragraph" w:customStyle="1" w:styleId="xl69">
    <w:name w:val="xl69"/>
    <w:basedOn w:val="Normal"/>
    <w:rsid w:val="009E1F9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b/>
      <w:bCs/>
      <w:sz w:val="20"/>
    </w:rPr>
  </w:style>
  <w:style w:type="paragraph" w:customStyle="1" w:styleId="xl70">
    <w:name w:val="xl70"/>
    <w:basedOn w:val="Normal"/>
    <w:rsid w:val="009E1F9C"/>
    <w:pPr>
      <w:spacing w:before="100" w:beforeAutospacing="1" w:after="100" w:afterAutospacing="1"/>
    </w:pPr>
    <w:rPr>
      <w:color w:val="000000"/>
      <w:sz w:val="24"/>
      <w:szCs w:val="24"/>
    </w:rPr>
  </w:style>
  <w:style w:type="paragraph" w:customStyle="1" w:styleId="xl71">
    <w:name w:val="xl71"/>
    <w:basedOn w:val="Normal"/>
    <w:rsid w:val="009E1F9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24"/>
      <w:szCs w:val="24"/>
    </w:rPr>
  </w:style>
  <w:style w:type="paragraph" w:customStyle="1" w:styleId="xl72">
    <w:name w:val="xl72"/>
    <w:basedOn w:val="Normal"/>
    <w:rsid w:val="009E1F9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sz w:val="24"/>
      <w:szCs w:val="24"/>
    </w:rPr>
  </w:style>
  <w:style w:type="paragraph" w:customStyle="1" w:styleId="xl73">
    <w:name w:val="xl73"/>
    <w:basedOn w:val="Normal"/>
    <w:rsid w:val="009E1F9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sz w:val="24"/>
      <w:szCs w:val="24"/>
    </w:rPr>
  </w:style>
  <w:style w:type="paragraph" w:customStyle="1" w:styleId="xl74">
    <w:name w:val="xl74"/>
    <w:basedOn w:val="Normal"/>
    <w:rsid w:val="009E1F9C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color w:val="000000"/>
      <w:sz w:val="24"/>
      <w:szCs w:val="24"/>
    </w:rPr>
  </w:style>
  <w:style w:type="paragraph" w:customStyle="1" w:styleId="xl75">
    <w:name w:val="xl75"/>
    <w:basedOn w:val="Normal"/>
    <w:rsid w:val="009E1F9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24"/>
      <w:szCs w:val="24"/>
    </w:rPr>
  </w:style>
  <w:style w:type="paragraph" w:customStyle="1" w:styleId="xl76">
    <w:name w:val="xl76"/>
    <w:basedOn w:val="Normal"/>
    <w:rsid w:val="009E1F9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24"/>
      <w:szCs w:val="24"/>
    </w:rPr>
  </w:style>
  <w:style w:type="paragraph" w:customStyle="1" w:styleId="xl77">
    <w:name w:val="xl77"/>
    <w:basedOn w:val="Normal"/>
    <w:rsid w:val="009E1F9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</w:pPr>
    <w:rPr>
      <w:b/>
      <w:bCs/>
      <w:sz w:val="20"/>
    </w:rPr>
  </w:style>
  <w:style w:type="paragraph" w:customStyle="1" w:styleId="xl78">
    <w:name w:val="xl78"/>
    <w:basedOn w:val="Normal"/>
    <w:rsid w:val="009E1F9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7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8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4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gsa.acgov.org/do-business-with-us/contracting-opportunities/" TargetMode="External"/><Relationship Id="rId18" Type="http://schemas.openxmlformats.org/officeDocument/2006/relationships/footer" Target="footer2.xml"/><Relationship Id="rId26" Type="http://schemas.openxmlformats.org/officeDocument/2006/relationships/hyperlink" Target="mailto:sshing@bfhp.org" TargetMode="External"/><Relationship Id="rId39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34" Type="http://schemas.openxmlformats.org/officeDocument/2006/relationships/hyperlink" Target="mailto:KRadcliff@unitycouncil.org" TargetMode="Externa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5" Type="http://schemas.openxmlformats.org/officeDocument/2006/relationships/hyperlink" Target="mailto:ktreggiari@bfhp.org" TargetMode="External"/><Relationship Id="rId33" Type="http://schemas.openxmlformats.org/officeDocument/2006/relationships/hyperlink" Target="mailto:AVazquez@unitycouncil.org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oter" Target="footer3.xml"/><Relationship Id="rId29" Type="http://schemas.openxmlformats.org/officeDocument/2006/relationships/hyperlink" Target="mailto:dhartman@edenir.org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hyperlink" Target="mailto:agreen@bfhp.org" TargetMode="External"/><Relationship Id="rId32" Type="http://schemas.openxmlformats.org/officeDocument/2006/relationships/hyperlink" Target="mailto:rvelazquez@unitycouncil.org" TargetMode="External"/><Relationship Id="rId37" Type="http://schemas.openxmlformats.org/officeDocument/2006/relationships/footer" Target="footer5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23" Type="http://schemas.openxmlformats.org/officeDocument/2006/relationships/hyperlink" Target="mailto:aupshaw@bfhp.org" TargetMode="External"/><Relationship Id="rId28" Type="http://schemas.openxmlformats.org/officeDocument/2006/relationships/hyperlink" Target="mailto:mikalah.kendall@ebac.org" TargetMode="External"/><Relationship Id="rId36" Type="http://schemas.openxmlformats.org/officeDocument/2006/relationships/hyperlink" Target="mailto:GShiwakoti@unitycouncil.org" TargetMode="External"/><Relationship Id="rId10" Type="http://schemas.openxmlformats.org/officeDocument/2006/relationships/webSettings" Target="webSettings.xml"/><Relationship Id="rId19" Type="http://schemas.openxmlformats.org/officeDocument/2006/relationships/header" Target="header3.xml"/><Relationship Id="rId31" Type="http://schemas.openxmlformats.org/officeDocument/2006/relationships/hyperlink" Target="mailto:lucie@rtoakland.org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1.jpeg"/><Relationship Id="rId22" Type="http://schemas.openxmlformats.org/officeDocument/2006/relationships/footer" Target="footer4.xml"/><Relationship Id="rId27" Type="http://schemas.openxmlformats.org/officeDocument/2006/relationships/hyperlink" Target="mailto:alyssac@4c-alameda.org" TargetMode="External"/><Relationship Id="rId30" Type="http://schemas.openxmlformats.org/officeDocument/2006/relationships/hyperlink" Target="mailto:mrobbins@iibayarea.org" TargetMode="External"/><Relationship Id="rId35" Type="http://schemas.openxmlformats.org/officeDocument/2006/relationships/hyperlink" Target="mailto:RMarquez@unitycouncil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221</_dlc_DocId>
    <_dlc_DocIdUrl xmlns="dada2d04-0b79-4859-9945-2f68777d8c22">
      <Url>https://acgovt.sharepoint.com/sites/AlamedaCountyDocumentCenter/_layouts/15/DocIdRedir.aspx?ID=FP5PKM64KWNT-3317579-221</Url>
      <Description>FP5PKM64KWNT-3317579-221</Description>
    </_dlc_DocIdUrl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4" ma:contentTypeDescription="Create a new document." ma:contentTypeScope="" ma:versionID="9bdfcfd5bb8a9d55779b1374b4788dea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74d266f78ee3c461908b6217c80f4fbf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66D0C058-A731-4563-B94F-BD8D12506FCE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5eec5232-41af-4cf8-866b-d191d492d560"/>
    <ds:schemaRef ds:uri="http://purl.org/dc/elements/1.1/"/>
    <ds:schemaRef ds:uri="http://schemas.microsoft.com/office/2006/metadata/properties"/>
    <ds:schemaRef ds:uri="dada2d04-0b79-4859-9945-2f68777d8c22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7C5BC6C-17B8-41F3-8979-C09816444FFB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90637615-39C2-499C-ABF8-F2EE269464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B4CA09D-F9D8-4C5B-82F8-3A99D70F1CF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C0B29A3-FD75-455E-B30E-54E80E609DD0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306BE8D2-391E-4B8E-AFBF-4BC4EAC765CB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3</Pages>
  <Words>2854</Words>
  <Characters>22039</Characters>
  <Application>Microsoft Office Word</Application>
  <DocSecurity>0</DocSecurity>
  <Lines>183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TY OF ALAMEDA</vt:lpstr>
    </vt:vector>
  </TitlesOfParts>
  <Company>Alameda County</Company>
  <LinksUpToDate>false</LinksUpToDate>
  <CharactersWithSpaces>24844</CharactersWithSpaces>
  <SharedDoc>false</SharedDoc>
  <HLinks>
    <vt:vector size="12" baseType="variant">
      <vt:variant>
        <vt:i4>524310</vt:i4>
      </vt:variant>
      <vt:variant>
        <vt:i4>3</vt:i4>
      </vt:variant>
      <vt:variant>
        <vt:i4>0</vt:i4>
      </vt:variant>
      <vt:variant>
        <vt:i4>5</vt:i4>
      </vt:variant>
      <vt:variant>
        <vt:lpwstr>https://gsa.acgov.org/do-business-with-us/vendor-support/small-local-and-emerging-businesses/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Y OF ALAMEDA</dc:title>
  <dc:subject/>
  <dc:creator>nhonguyen</dc:creator>
  <cp:keywords/>
  <cp:lastModifiedBy>Hopkins, Lucretia  GSA - Office of Acquisition Policy</cp:lastModifiedBy>
  <cp:revision>2</cp:revision>
  <cp:lastPrinted>1900-01-01T08:00:00Z</cp:lastPrinted>
  <dcterms:created xsi:type="dcterms:W3CDTF">2022-10-05T16:39:00Z</dcterms:created>
  <dcterms:modified xsi:type="dcterms:W3CDTF">2022-10-05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946AD0CF3845ACE9342D196F4C35</vt:lpwstr>
  </property>
  <property fmtid="{D5CDD505-2E9C-101B-9397-08002B2CF9AE}" pid="3" name="_dlc_DocId">
    <vt:lpwstr>FP5PKM64KWNT-3317579-5</vt:lpwstr>
  </property>
  <property fmtid="{D5CDD505-2E9C-101B-9397-08002B2CF9AE}" pid="4" name="_dlc_DocIdItemGuid">
    <vt:lpwstr>9d1c22ed-1fdb-4bd4-ae72-43af3340d511</vt:lpwstr>
  </property>
  <property fmtid="{D5CDD505-2E9C-101B-9397-08002B2CF9AE}" pid="5" name="_dlc_DocIdUrl">
    <vt:lpwstr>https://acgovt.sharepoint.com/sites/AlamedaCountyDocumentCenter/_layouts/15/DocIdRedir.aspx?ID=FP5PKM64KWNT-3317579-5, FP5PKM64KWNT-3317579-5</vt:lpwstr>
  </property>
  <property fmtid="{D5CDD505-2E9C-101B-9397-08002B2CF9AE}" pid="6" name="GrammarlyDocumentId">
    <vt:lpwstr>09030e860bddbaf8bc2b7646147d4300a5e2f19105a55e371874284583eab889</vt:lpwstr>
  </property>
</Properties>
</file>